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218A5" w14:textId="2F673B8D" w:rsidR="00ED41AC" w:rsidRPr="00AF152F" w:rsidRDefault="00ED41AC" w:rsidP="00321761">
      <w:pPr>
        <w:spacing w:after="0" w:line="240" w:lineRule="auto"/>
        <w:jc w:val="center"/>
        <w:rPr>
          <w:rFonts w:cstheme="minorHAnsi"/>
        </w:rPr>
      </w:pPr>
      <w:r w:rsidRPr="00AF152F">
        <w:rPr>
          <w:rFonts w:cstheme="minorHAnsi"/>
        </w:rPr>
        <w:t>Seleção de Programa de Pós-graduação</w:t>
      </w:r>
    </w:p>
    <w:p w14:paraId="356879A3" w14:textId="266460FF" w:rsidR="00D707DE" w:rsidRPr="002E3F20" w:rsidRDefault="00D707DE" w:rsidP="00D707DE">
      <w:pPr>
        <w:pStyle w:val="Ttulo2"/>
        <w:keepNext w:val="0"/>
        <w:spacing w:before="0" w:after="0"/>
        <w:jc w:val="center"/>
        <w:rPr>
          <w:rFonts w:asciiTheme="minorHAnsi" w:hAnsiTheme="minorHAnsi"/>
          <w:bCs w:val="0"/>
          <w:i w:val="0"/>
          <w:sz w:val="24"/>
          <w:szCs w:val="24"/>
        </w:rPr>
      </w:pPr>
      <w:r w:rsidRPr="002E3F20">
        <w:rPr>
          <w:rFonts w:asciiTheme="minorHAnsi" w:hAnsiTheme="minorHAnsi"/>
          <w:bCs w:val="0"/>
          <w:i w:val="0"/>
          <w:sz w:val="24"/>
          <w:szCs w:val="24"/>
        </w:rPr>
        <w:t>Edital PPBIC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IQ</w:t>
      </w:r>
      <w:r>
        <w:rPr>
          <w:rFonts w:asciiTheme="minorHAnsi" w:hAnsiTheme="minorHAnsi"/>
          <w:bCs w:val="0"/>
          <w:i w:val="0"/>
          <w:sz w:val="24"/>
          <w:szCs w:val="24"/>
        </w:rPr>
        <w:t>UFU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UFU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UFVJM nº 00</w:t>
      </w:r>
      <w:r w:rsidR="008E0643">
        <w:rPr>
          <w:rFonts w:asciiTheme="minorHAnsi" w:hAnsiTheme="minorHAnsi"/>
          <w:bCs w:val="0"/>
          <w:i w:val="0"/>
          <w:sz w:val="24"/>
          <w:szCs w:val="24"/>
        </w:rPr>
        <w:t>6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2021</w:t>
      </w:r>
    </w:p>
    <w:p w14:paraId="573AB9DC" w14:textId="77777777" w:rsidR="00ED41AC" w:rsidRPr="00321761" w:rsidRDefault="00ED41AC" w:rsidP="00321761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321761">
        <w:rPr>
          <w:rFonts w:cstheme="minorHAnsi"/>
          <w:sz w:val="16"/>
          <w:szCs w:val="16"/>
        </w:rPr>
        <w:t>Edital de abertura das inscrições e do processo de seleção 2022/1 para ingresso ao Programa de Pós-graduação em Biocombustíveis</w:t>
      </w:r>
    </w:p>
    <w:p w14:paraId="02F91C7F" w14:textId="77777777" w:rsidR="00ED41AC" w:rsidRPr="00AF152F" w:rsidRDefault="00ED41AC" w:rsidP="00321761">
      <w:pPr>
        <w:spacing w:after="0" w:line="240" w:lineRule="auto"/>
        <w:rPr>
          <w:rFonts w:cstheme="minorHAnsi"/>
          <w:b/>
        </w:rPr>
      </w:pPr>
    </w:p>
    <w:p w14:paraId="29C6D302" w14:textId="77777777" w:rsidR="00ED41AC" w:rsidRPr="00AF152F" w:rsidRDefault="00ED41AC" w:rsidP="00321761">
      <w:pPr>
        <w:spacing w:after="0" w:line="240" w:lineRule="auto"/>
        <w:jc w:val="center"/>
        <w:rPr>
          <w:rFonts w:cstheme="minorHAnsi"/>
          <w:b/>
        </w:rPr>
      </w:pPr>
      <w:r w:rsidRPr="00AF152F">
        <w:rPr>
          <w:rFonts w:cstheme="minorHAnsi"/>
          <w:b/>
        </w:rPr>
        <w:t>ANEXO I</w:t>
      </w:r>
    </w:p>
    <w:p w14:paraId="4B99C746" w14:textId="77777777" w:rsidR="00ED41AC" w:rsidRDefault="00ED41AC" w:rsidP="00321761">
      <w:pPr>
        <w:spacing w:after="0" w:line="240" w:lineRule="auto"/>
        <w:jc w:val="center"/>
        <w:rPr>
          <w:rFonts w:cstheme="minorHAnsi"/>
          <w:b/>
        </w:rPr>
      </w:pPr>
      <w:r w:rsidRPr="00AF152F">
        <w:rPr>
          <w:rFonts w:cstheme="minorHAnsi"/>
          <w:b/>
        </w:rPr>
        <w:t>Lista de Linhas de Pesquisa de docentes orientadores do PP</w:t>
      </w:r>
      <w:r>
        <w:rPr>
          <w:rFonts w:cstheme="minorHAnsi"/>
          <w:b/>
        </w:rPr>
        <w:t>BIC</w:t>
      </w:r>
      <w:r w:rsidRPr="00AF152F">
        <w:rPr>
          <w:rFonts w:cstheme="minorHAnsi"/>
          <w:b/>
        </w:rPr>
        <w:t xml:space="preserve">, e número de vagas por linha de pesquisa. Para maiores informações sobre cada docente e linha de pesquisa acessar </w:t>
      </w:r>
      <w:hyperlink r:id="rId8" w:history="1">
        <w:r w:rsidRPr="001A12B3">
          <w:rPr>
            <w:rStyle w:val="Hyperlink"/>
            <w:rFonts w:cstheme="minorHAnsi"/>
            <w:b/>
          </w:rPr>
          <w:t>http://www.ppgbiocomb.iq.ufu.br/</w:t>
        </w:r>
      </w:hyperlink>
    </w:p>
    <w:p w14:paraId="657EA736" w14:textId="77777777" w:rsidR="00ED41AC" w:rsidRDefault="00ED41AC" w:rsidP="00321761">
      <w:pPr>
        <w:spacing w:after="0" w:line="240" w:lineRule="auto"/>
        <w:rPr>
          <w:rFonts w:cstheme="minorHAnsi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4395"/>
        <w:gridCol w:w="2290"/>
      </w:tblGrid>
      <w:tr w:rsidR="00ED41AC" w:rsidRPr="00973666" w14:paraId="08981263" w14:textId="77777777" w:rsidTr="008111D2">
        <w:trPr>
          <w:trHeight w:val="283"/>
          <w:jc w:val="center"/>
        </w:trPr>
        <w:tc>
          <w:tcPr>
            <w:tcW w:w="2830" w:type="dxa"/>
            <w:shd w:val="clear" w:color="auto" w:fill="auto"/>
            <w:vAlign w:val="center"/>
          </w:tcPr>
          <w:p w14:paraId="46E1BA34" w14:textId="77777777" w:rsidR="00ED41AC" w:rsidRPr="00973666" w:rsidRDefault="00ED41AC" w:rsidP="008111D2">
            <w:pPr>
              <w:pStyle w:val="Normal3"/>
              <w:jc w:val="center"/>
              <w:rPr>
                <w:rFonts w:asciiTheme="minorHAnsi" w:hAnsiTheme="minorHAnsi"/>
                <w:b/>
              </w:rPr>
            </w:pPr>
            <w:r w:rsidRPr="00973666">
              <w:rPr>
                <w:rFonts w:asciiTheme="minorHAnsi" w:hAnsiTheme="minorHAnsi"/>
                <w:b/>
              </w:rPr>
              <w:t>Linhas de Pesquisa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CB132D5" w14:textId="77777777" w:rsidR="00ED41AC" w:rsidRPr="00973666" w:rsidRDefault="00ED41AC" w:rsidP="008111D2">
            <w:pPr>
              <w:pStyle w:val="Normal3"/>
              <w:jc w:val="center"/>
              <w:rPr>
                <w:rFonts w:asciiTheme="minorHAnsi" w:hAnsiTheme="minorHAnsi"/>
                <w:b/>
              </w:rPr>
            </w:pPr>
            <w:r w:rsidRPr="00973666">
              <w:rPr>
                <w:rFonts w:asciiTheme="minorHAnsi" w:hAnsiTheme="minorHAnsi"/>
                <w:b/>
              </w:rPr>
              <w:t>Docentes</w:t>
            </w:r>
          </w:p>
        </w:tc>
        <w:tc>
          <w:tcPr>
            <w:tcW w:w="2290" w:type="dxa"/>
            <w:shd w:val="clear" w:color="auto" w:fill="auto"/>
            <w:vAlign w:val="center"/>
          </w:tcPr>
          <w:p w14:paraId="14F7FC55" w14:textId="77777777" w:rsidR="00ED41AC" w:rsidRPr="00973666" w:rsidRDefault="00ED41AC" w:rsidP="008111D2">
            <w:pPr>
              <w:pStyle w:val="Normal3"/>
              <w:jc w:val="center"/>
              <w:rPr>
                <w:rFonts w:asciiTheme="minorHAnsi" w:hAnsiTheme="minorHAnsi"/>
                <w:b/>
              </w:rPr>
            </w:pPr>
            <w:r w:rsidRPr="00973666">
              <w:rPr>
                <w:rFonts w:asciiTheme="minorHAnsi" w:hAnsiTheme="minorHAnsi"/>
                <w:b/>
              </w:rPr>
              <w:t>Número Total de Vagas por Linha de Pesquisa</w:t>
            </w:r>
          </w:p>
        </w:tc>
      </w:tr>
      <w:tr w:rsidR="00ED41AC" w:rsidRPr="00973666" w14:paraId="35B3FF7D" w14:textId="77777777" w:rsidTr="008111D2">
        <w:trPr>
          <w:trHeight w:val="283"/>
          <w:jc w:val="center"/>
        </w:trPr>
        <w:tc>
          <w:tcPr>
            <w:tcW w:w="2830" w:type="dxa"/>
            <w:shd w:val="clear" w:color="auto" w:fill="auto"/>
            <w:vAlign w:val="center"/>
          </w:tcPr>
          <w:p w14:paraId="4D061AB5" w14:textId="77777777" w:rsidR="00ED41AC" w:rsidRPr="00973666" w:rsidRDefault="00ED41AC" w:rsidP="008111D2">
            <w:pPr>
              <w:pStyle w:val="Normal3"/>
              <w:jc w:val="both"/>
              <w:rPr>
                <w:rFonts w:asciiTheme="minorHAnsi" w:hAnsiTheme="minorHAnsi"/>
              </w:rPr>
            </w:pPr>
            <w:r w:rsidRPr="00973666">
              <w:rPr>
                <w:rFonts w:asciiTheme="minorHAnsi" w:hAnsiTheme="minorHAnsi"/>
              </w:rPr>
              <w:t>Biomassas energéticas: Ciência e tecnologia</w:t>
            </w:r>
          </w:p>
        </w:tc>
        <w:tc>
          <w:tcPr>
            <w:tcW w:w="4395" w:type="dxa"/>
            <w:shd w:val="clear" w:color="auto" w:fill="auto"/>
          </w:tcPr>
          <w:p w14:paraId="7E3B7B2D" w14:textId="77777777" w:rsidR="00BF74EE" w:rsidRDefault="00BF74EE" w:rsidP="008111D2">
            <w:pPr>
              <w:pStyle w:val="Normal3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Prof. Dr. </w:t>
            </w:r>
            <w:proofErr w:type="spellStart"/>
            <w:r>
              <w:rPr>
                <w:rFonts w:asciiTheme="minorHAnsi" w:hAnsiTheme="minorHAnsi" w:cstheme="minorHAnsi"/>
                <w:color w:val="auto"/>
              </w:rPr>
              <w:t>Antonio</w:t>
            </w:r>
            <w:proofErr w:type="spellEnd"/>
            <w:r>
              <w:rPr>
                <w:rFonts w:asciiTheme="minorHAnsi" w:hAnsiTheme="minorHAnsi" w:cstheme="minorHAnsi"/>
                <w:color w:val="auto"/>
              </w:rPr>
              <w:t xml:space="preserve"> José Vinha </w:t>
            </w:r>
            <w:proofErr w:type="spellStart"/>
            <w:r>
              <w:rPr>
                <w:rFonts w:asciiTheme="minorHAnsi" w:hAnsiTheme="minorHAnsi" w:cstheme="minorHAnsi"/>
                <w:color w:val="auto"/>
              </w:rPr>
              <w:t>Zanuncio</w:t>
            </w:r>
            <w:proofErr w:type="spellEnd"/>
          </w:p>
          <w:p w14:paraId="4AF15CFE" w14:textId="77777777" w:rsidR="00ED41AC" w:rsidRPr="00651848" w:rsidRDefault="00ED41AC" w:rsidP="008111D2">
            <w:pPr>
              <w:pStyle w:val="Normal3"/>
              <w:jc w:val="both"/>
              <w:rPr>
                <w:rFonts w:asciiTheme="minorHAnsi" w:hAnsiTheme="minorHAnsi" w:cstheme="minorHAnsi"/>
                <w:color w:val="auto"/>
              </w:rPr>
            </w:pPr>
            <w:r w:rsidRPr="00651848">
              <w:rPr>
                <w:rFonts w:asciiTheme="minorHAnsi" w:hAnsiTheme="minorHAnsi" w:cstheme="minorHAnsi"/>
                <w:color w:val="auto"/>
              </w:rPr>
              <w:t>Prof. Dr. Reginaldo de Camargo</w:t>
            </w:r>
          </w:p>
        </w:tc>
        <w:tc>
          <w:tcPr>
            <w:tcW w:w="2290" w:type="dxa"/>
            <w:shd w:val="clear" w:color="auto" w:fill="auto"/>
            <w:vAlign w:val="center"/>
          </w:tcPr>
          <w:p w14:paraId="288948A1" w14:textId="77777777" w:rsidR="00ED41AC" w:rsidRPr="00B537A5" w:rsidRDefault="00BF74EE" w:rsidP="008111D2">
            <w:pPr>
              <w:pStyle w:val="Normal3"/>
              <w:jc w:val="center"/>
              <w:rPr>
                <w:rFonts w:asciiTheme="minorHAnsi" w:hAnsiTheme="minorHAnsi"/>
              </w:rPr>
            </w:pPr>
            <w:r w:rsidRPr="00B537A5">
              <w:rPr>
                <w:rFonts w:asciiTheme="minorHAnsi" w:hAnsiTheme="minorHAnsi"/>
              </w:rPr>
              <w:t>4</w:t>
            </w:r>
          </w:p>
        </w:tc>
      </w:tr>
      <w:tr w:rsidR="00ED41AC" w:rsidRPr="00973666" w14:paraId="1F06127F" w14:textId="77777777" w:rsidTr="008111D2">
        <w:trPr>
          <w:trHeight w:val="283"/>
          <w:jc w:val="center"/>
        </w:trPr>
        <w:tc>
          <w:tcPr>
            <w:tcW w:w="2830" w:type="dxa"/>
            <w:shd w:val="clear" w:color="auto" w:fill="auto"/>
            <w:vAlign w:val="center"/>
          </w:tcPr>
          <w:p w14:paraId="555D1E53" w14:textId="77777777" w:rsidR="00ED41AC" w:rsidRPr="00973666" w:rsidRDefault="00ED41AC" w:rsidP="008111D2">
            <w:pPr>
              <w:pStyle w:val="Normal3"/>
              <w:jc w:val="both"/>
              <w:rPr>
                <w:rFonts w:asciiTheme="minorHAnsi" w:hAnsiTheme="minorHAnsi"/>
              </w:rPr>
            </w:pPr>
            <w:r w:rsidRPr="00973666">
              <w:rPr>
                <w:rFonts w:asciiTheme="minorHAnsi" w:hAnsiTheme="minorHAnsi"/>
              </w:rPr>
              <w:t>Processos químicos e bioquímicos aplicados à conversão de biomassas a biocombustíveis</w:t>
            </w:r>
          </w:p>
        </w:tc>
        <w:tc>
          <w:tcPr>
            <w:tcW w:w="4395" w:type="dxa"/>
            <w:shd w:val="clear" w:color="auto" w:fill="auto"/>
          </w:tcPr>
          <w:p w14:paraId="70612DAA" w14:textId="77777777" w:rsidR="00ED41AC" w:rsidRPr="00651848" w:rsidRDefault="00ED41AC" w:rsidP="008111D2">
            <w:pPr>
              <w:pStyle w:val="Normal3"/>
              <w:jc w:val="both"/>
              <w:rPr>
                <w:rFonts w:asciiTheme="minorHAnsi" w:eastAsia="Calibri" w:hAnsiTheme="minorHAnsi"/>
                <w:color w:val="auto"/>
              </w:rPr>
            </w:pPr>
            <w:r w:rsidRPr="00651848">
              <w:rPr>
                <w:rFonts w:asciiTheme="minorHAnsi" w:eastAsia="Calibri" w:hAnsiTheme="minorHAnsi"/>
                <w:color w:val="auto"/>
              </w:rPr>
              <w:t>Prof. Dr. Ricardo Reis Soares</w:t>
            </w:r>
          </w:p>
          <w:p w14:paraId="5B21D8F4" w14:textId="77777777" w:rsidR="00ED41AC" w:rsidRPr="00651848" w:rsidRDefault="00ED41AC" w:rsidP="008111D2">
            <w:pPr>
              <w:pStyle w:val="Normal3"/>
              <w:rPr>
                <w:rFonts w:asciiTheme="minorHAnsi" w:hAnsiTheme="minorHAnsi"/>
                <w:color w:val="auto"/>
              </w:rPr>
            </w:pPr>
            <w:r w:rsidRPr="00651848">
              <w:rPr>
                <w:rFonts w:asciiTheme="minorHAnsi" w:hAnsiTheme="minorHAnsi"/>
                <w:color w:val="auto"/>
              </w:rPr>
              <w:t>Prof. Dr. Alexandre Soares dos Santos</w:t>
            </w:r>
          </w:p>
          <w:p w14:paraId="3C8CEEC5" w14:textId="77777777" w:rsidR="00ED41AC" w:rsidRPr="00651848" w:rsidRDefault="00ED41AC" w:rsidP="008111D2">
            <w:pPr>
              <w:pStyle w:val="Normal3"/>
              <w:rPr>
                <w:rFonts w:asciiTheme="minorHAnsi" w:hAnsiTheme="minorHAnsi"/>
                <w:color w:val="auto"/>
              </w:rPr>
            </w:pPr>
            <w:r w:rsidRPr="00651848">
              <w:rPr>
                <w:rFonts w:asciiTheme="minorHAnsi" w:hAnsiTheme="minorHAnsi"/>
                <w:color w:val="auto"/>
              </w:rPr>
              <w:t xml:space="preserve">Prof. Dr. </w:t>
            </w:r>
            <w:proofErr w:type="spellStart"/>
            <w:r w:rsidRPr="00651848">
              <w:rPr>
                <w:rFonts w:asciiTheme="minorHAnsi" w:hAnsiTheme="minorHAnsi"/>
                <w:color w:val="auto"/>
              </w:rPr>
              <w:t>Anizio</w:t>
            </w:r>
            <w:proofErr w:type="spellEnd"/>
            <w:r w:rsidRPr="00651848">
              <w:rPr>
                <w:rFonts w:asciiTheme="minorHAnsi" w:hAnsiTheme="minorHAnsi"/>
                <w:color w:val="auto"/>
              </w:rPr>
              <w:t xml:space="preserve"> Marcio de Faria</w:t>
            </w:r>
          </w:p>
          <w:p w14:paraId="05B0C526" w14:textId="77777777" w:rsidR="00ED41AC" w:rsidRDefault="00ED41AC" w:rsidP="008111D2">
            <w:pPr>
              <w:pStyle w:val="Normal3"/>
              <w:rPr>
                <w:rFonts w:asciiTheme="minorHAnsi" w:hAnsiTheme="minorHAnsi"/>
                <w:color w:val="auto"/>
              </w:rPr>
            </w:pPr>
            <w:r w:rsidRPr="00651848">
              <w:rPr>
                <w:rFonts w:asciiTheme="minorHAnsi" w:hAnsiTheme="minorHAnsi"/>
                <w:color w:val="auto"/>
              </w:rPr>
              <w:t>Prof. Dr. Daniel Pasquini</w:t>
            </w:r>
          </w:p>
          <w:p w14:paraId="69880484" w14:textId="77777777" w:rsidR="00651848" w:rsidRPr="00651848" w:rsidRDefault="00651848" w:rsidP="008111D2">
            <w:pPr>
              <w:pStyle w:val="Normal3"/>
              <w:rPr>
                <w:rFonts w:asciiTheme="minorHAnsi" w:hAnsiTheme="minorHAnsi"/>
                <w:color w:val="auto"/>
              </w:rPr>
            </w:pPr>
            <w:r w:rsidRPr="00651848">
              <w:rPr>
                <w:rFonts w:asciiTheme="minorHAnsi" w:hAnsiTheme="minorHAnsi"/>
                <w:color w:val="auto"/>
              </w:rPr>
              <w:t xml:space="preserve">Prof. Dr. José </w:t>
            </w:r>
            <w:proofErr w:type="spellStart"/>
            <w:r w:rsidRPr="00651848">
              <w:rPr>
                <w:rFonts w:asciiTheme="minorHAnsi" w:hAnsiTheme="minorHAnsi"/>
                <w:color w:val="auto"/>
              </w:rPr>
              <w:t>Izaquiel</w:t>
            </w:r>
            <w:proofErr w:type="spellEnd"/>
            <w:r w:rsidRPr="00651848">
              <w:rPr>
                <w:rFonts w:asciiTheme="minorHAnsi" w:hAnsiTheme="minorHAnsi"/>
                <w:color w:val="auto"/>
              </w:rPr>
              <w:t xml:space="preserve"> Santos d</w:t>
            </w:r>
            <w:r>
              <w:rPr>
                <w:rFonts w:asciiTheme="minorHAnsi" w:hAnsiTheme="minorHAnsi"/>
                <w:color w:val="auto"/>
              </w:rPr>
              <w:t>a Silva</w:t>
            </w:r>
          </w:p>
          <w:p w14:paraId="22222142" w14:textId="77777777" w:rsidR="00ED41AC" w:rsidRPr="00651848" w:rsidRDefault="00ED41AC" w:rsidP="008111D2">
            <w:pPr>
              <w:pStyle w:val="Normal3"/>
              <w:rPr>
                <w:rFonts w:asciiTheme="minorHAnsi" w:hAnsiTheme="minorHAnsi"/>
                <w:color w:val="auto"/>
              </w:rPr>
            </w:pPr>
            <w:r w:rsidRPr="00CF3727">
              <w:rPr>
                <w:rFonts w:asciiTheme="minorHAnsi" w:hAnsiTheme="minorHAnsi"/>
                <w:color w:val="auto"/>
              </w:rPr>
              <w:t xml:space="preserve">Profa. </w:t>
            </w:r>
            <w:r w:rsidRPr="00651848">
              <w:rPr>
                <w:rFonts w:asciiTheme="minorHAnsi" w:hAnsiTheme="minorHAnsi"/>
                <w:color w:val="auto"/>
              </w:rPr>
              <w:t>Dra. Lílian de Araújo Pantoja</w:t>
            </w:r>
          </w:p>
          <w:p w14:paraId="1262AAA2" w14:textId="77777777" w:rsidR="00ED41AC" w:rsidRPr="00651848" w:rsidRDefault="00ED41AC" w:rsidP="008111D2">
            <w:pPr>
              <w:pStyle w:val="Normal3"/>
              <w:rPr>
                <w:rFonts w:asciiTheme="minorHAnsi" w:hAnsiTheme="minorHAnsi"/>
                <w:color w:val="auto"/>
              </w:rPr>
            </w:pPr>
            <w:r w:rsidRPr="00651848">
              <w:rPr>
                <w:rFonts w:asciiTheme="minorHAnsi" w:hAnsiTheme="minorHAnsi"/>
                <w:color w:val="auto"/>
              </w:rPr>
              <w:t>Profa. Dra. Rosana Maria Nascimento de Assunção</w:t>
            </w:r>
          </w:p>
          <w:p w14:paraId="6E38D188" w14:textId="77777777" w:rsidR="00ED41AC" w:rsidRDefault="00ED41AC" w:rsidP="008111D2">
            <w:pPr>
              <w:pStyle w:val="Normal3"/>
              <w:jc w:val="both"/>
              <w:rPr>
                <w:rFonts w:asciiTheme="minorHAnsi" w:hAnsiTheme="minorHAnsi"/>
                <w:color w:val="auto"/>
              </w:rPr>
            </w:pPr>
            <w:r w:rsidRPr="00651848">
              <w:rPr>
                <w:rFonts w:asciiTheme="minorHAnsi" w:hAnsiTheme="minorHAnsi"/>
                <w:color w:val="auto"/>
              </w:rPr>
              <w:t>Prof. Dr. Sandro Luiz Barbosa dos Santos</w:t>
            </w:r>
          </w:p>
          <w:p w14:paraId="14CB2F97" w14:textId="77777777" w:rsidR="00BF74EE" w:rsidRPr="00651848" w:rsidRDefault="00BF74EE" w:rsidP="008111D2">
            <w:pPr>
              <w:pStyle w:val="Normal3"/>
              <w:jc w:val="both"/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 xml:space="preserve">Profa. Dra. Vivian Machado </w:t>
            </w:r>
            <w:proofErr w:type="spellStart"/>
            <w:r>
              <w:rPr>
                <w:rFonts w:asciiTheme="minorHAnsi" w:hAnsiTheme="minorHAnsi"/>
                <w:color w:val="auto"/>
              </w:rPr>
              <w:t>Benassi</w:t>
            </w:r>
            <w:proofErr w:type="spellEnd"/>
          </w:p>
        </w:tc>
        <w:tc>
          <w:tcPr>
            <w:tcW w:w="2290" w:type="dxa"/>
            <w:shd w:val="clear" w:color="auto" w:fill="auto"/>
            <w:vAlign w:val="center"/>
          </w:tcPr>
          <w:p w14:paraId="51ED7DF5" w14:textId="77777777" w:rsidR="00ED41AC" w:rsidRPr="00B537A5" w:rsidRDefault="00BF74EE" w:rsidP="008111D2">
            <w:pPr>
              <w:pStyle w:val="Normal3"/>
              <w:jc w:val="center"/>
              <w:rPr>
                <w:rFonts w:asciiTheme="minorHAnsi" w:hAnsiTheme="minorHAnsi"/>
              </w:rPr>
            </w:pPr>
            <w:r w:rsidRPr="00B537A5">
              <w:rPr>
                <w:rFonts w:asciiTheme="minorHAnsi" w:hAnsiTheme="minorHAnsi"/>
              </w:rPr>
              <w:t>10</w:t>
            </w:r>
          </w:p>
        </w:tc>
      </w:tr>
      <w:tr w:rsidR="00ED41AC" w:rsidRPr="00973666" w14:paraId="17914B0D" w14:textId="77777777" w:rsidTr="008111D2">
        <w:trPr>
          <w:trHeight w:val="283"/>
          <w:jc w:val="center"/>
        </w:trPr>
        <w:tc>
          <w:tcPr>
            <w:tcW w:w="2830" w:type="dxa"/>
            <w:shd w:val="clear" w:color="auto" w:fill="auto"/>
            <w:vAlign w:val="center"/>
          </w:tcPr>
          <w:p w14:paraId="47005A98" w14:textId="77777777" w:rsidR="00ED41AC" w:rsidRPr="00973666" w:rsidRDefault="00ED41AC" w:rsidP="008111D2">
            <w:pPr>
              <w:pStyle w:val="Normal3"/>
              <w:jc w:val="both"/>
              <w:rPr>
                <w:rFonts w:asciiTheme="minorHAnsi" w:hAnsiTheme="minorHAnsi"/>
              </w:rPr>
            </w:pPr>
            <w:r w:rsidRPr="00973666">
              <w:rPr>
                <w:rFonts w:asciiTheme="minorHAnsi" w:hAnsiTheme="minorHAnsi"/>
              </w:rPr>
              <w:t>Produtos e coprodutos</w:t>
            </w:r>
          </w:p>
        </w:tc>
        <w:tc>
          <w:tcPr>
            <w:tcW w:w="4395" w:type="dxa"/>
            <w:shd w:val="clear" w:color="auto" w:fill="auto"/>
          </w:tcPr>
          <w:p w14:paraId="73A0457E" w14:textId="77777777" w:rsidR="00ED41AC" w:rsidRPr="00651848" w:rsidRDefault="00ED41AC" w:rsidP="008111D2">
            <w:pPr>
              <w:pStyle w:val="Normal3"/>
              <w:rPr>
                <w:rFonts w:asciiTheme="minorHAnsi" w:hAnsiTheme="minorHAnsi"/>
                <w:color w:val="auto"/>
              </w:rPr>
            </w:pPr>
            <w:r w:rsidRPr="00651848">
              <w:rPr>
                <w:rFonts w:asciiTheme="minorHAnsi" w:hAnsiTheme="minorHAnsi"/>
                <w:color w:val="auto"/>
              </w:rPr>
              <w:t>Prof. Dr. Ricardo Reis Soares</w:t>
            </w:r>
          </w:p>
          <w:p w14:paraId="6696EF87" w14:textId="77777777" w:rsidR="00ED41AC" w:rsidRPr="00651848" w:rsidRDefault="00ED41AC" w:rsidP="008111D2">
            <w:pPr>
              <w:pStyle w:val="Normal3"/>
              <w:rPr>
                <w:rFonts w:asciiTheme="minorHAnsi" w:hAnsiTheme="minorHAnsi"/>
                <w:color w:val="auto"/>
              </w:rPr>
            </w:pPr>
            <w:r w:rsidRPr="00651848">
              <w:rPr>
                <w:rFonts w:asciiTheme="minorHAnsi" w:hAnsiTheme="minorHAnsi"/>
                <w:color w:val="auto"/>
              </w:rPr>
              <w:t>Prof. Dr. Daniel Pasquini</w:t>
            </w:r>
          </w:p>
          <w:p w14:paraId="476FF884" w14:textId="77777777" w:rsidR="00ED41AC" w:rsidRPr="00651848" w:rsidRDefault="00ED41AC" w:rsidP="008111D2">
            <w:pPr>
              <w:pStyle w:val="Normal3"/>
              <w:jc w:val="both"/>
              <w:rPr>
                <w:rFonts w:asciiTheme="minorHAnsi" w:hAnsiTheme="minorHAnsi"/>
                <w:color w:val="auto"/>
              </w:rPr>
            </w:pPr>
            <w:r w:rsidRPr="00651848">
              <w:rPr>
                <w:rFonts w:asciiTheme="minorHAnsi" w:hAnsiTheme="minorHAnsi"/>
                <w:color w:val="auto"/>
              </w:rPr>
              <w:t>Profa. Dra. Rosana Maria Nascimento de Assunção</w:t>
            </w:r>
          </w:p>
        </w:tc>
        <w:tc>
          <w:tcPr>
            <w:tcW w:w="2290" w:type="dxa"/>
            <w:shd w:val="clear" w:color="auto" w:fill="auto"/>
            <w:vAlign w:val="center"/>
          </w:tcPr>
          <w:p w14:paraId="2D9DBE11" w14:textId="77777777" w:rsidR="00ED41AC" w:rsidRPr="00B537A5" w:rsidRDefault="00651848" w:rsidP="008111D2">
            <w:pPr>
              <w:pStyle w:val="Normal3"/>
              <w:jc w:val="center"/>
              <w:rPr>
                <w:rFonts w:asciiTheme="minorHAnsi" w:hAnsiTheme="minorHAnsi"/>
              </w:rPr>
            </w:pPr>
            <w:r w:rsidRPr="00B537A5">
              <w:rPr>
                <w:rFonts w:asciiTheme="minorHAnsi" w:hAnsiTheme="minorHAnsi"/>
              </w:rPr>
              <w:t>3</w:t>
            </w:r>
          </w:p>
        </w:tc>
      </w:tr>
      <w:tr w:rsidR="00ED41AC" w:rsidRPr="00973666" w14:paraId="5E90EF9B" w14:textId="77777777" w:rsidTr="008111D2">
        <w:trPr>
          <w:trHeight w:val="283"/>
          <w:jc w:val="center"/>
        </w:trPr>
        <w:tc>
          <w:tcPr>
            <w:tcW w:w="2830" w:type="dxa"/>
            <w:shd w:val="clear" w:color="auto" w:fill="auto"/>
            <w:vAlign w:val="center"/>
          </w:tcPr>
          <w:p w14:paraId="3BF8E007" w14:textId="77777777" w:rsidR="00ED41AC" w:rsidRPr="00973666" w:rsidRDefault="00ED41AC" w:rsidP="008111D2">
            <w:pPr>
              <w:pStyle w:val="Normal3"/>
              <w:jc w:val="both"/>
              <w:rPr>
                <w:rFonts w:asciiTheme="minorHAnsi" w:hAnsiTheme="minorHAnsi"/>
              </w:rPr>
            </w:pPr>
            <w:r w:rsidRPr="00973666">
              <w:rPr>
                <w:rFonts w:asciiTheme="minorHAnsi" w:hAnsiTheme="minorHAnsi"/>
              </w:rPr>
              <w:t>Ambiente e Sustentabilidade</w:t>
            </w:r>
          </w:p>
        </w:tc>
        <w:tc>
          <w:tcPr>
            <w:tcW w:w="4395" w:type="dxa"/>
            <w:shd w:val="clear" w:color="auto" w:fill="auto"/>
          </w:tcPr>
          <w:p w14:paraId="55B7501F" w14:textId="77777777" w:rsidR="00ED41AC" w:rsidRPr="00651848" w:rsidRDefault="00ED41AC" w:rsidP="008111D2">
            <w:pPr>
              <w:pStyle w:val="Normal3"/>
              <w:jc w:val="both"/>
              <w:rPr>
                <w:rFonts w:asciiTheme="minorHAnsi" w:hAnsiTheme="minorHAnsi"/>
                <w:color w:val="auto"/>
              </w:rPr>
            </w:pPr>
            <w:r w:rsidRPr="00651848">
              <w:rPr>
                <w:rFonts w:asciiTheme="minorHAnsi" w:hAnsiTheme="minorHAnsi"/>
                <w:color w:val="auto"/>
              </w:rPr>
              <w:t>Prof. Dr. Reginaldo de Camargo</w:t>
            </w:r>
          </w:p>
        </w:tc>
        <w:tc>
          <w:tcPr>
            <w:tcW w:w="2290" w:type="dxa"/>
            <w:shd w:val="clear" w:color="auto" w:fill="auto"/>
            <w:vAlign w:val="center"/>
          </w:tcPr>
          <w:p w14:paraId="74899E75" w14:textId="77777777" w:rsidR="00ED41AC" w:rsidRPr="00B537A5" w:rsidRDefault="00651848" w:rsidP="008111D2">
            <w:pPr>
              <w:pStyle w:val="Normal3"/>
              <w:jc w:val="center"/>
              <w:rPr>
                <w:rFonts w:asciiTheme="minorHAnsi" w:hAnsiTheme="minorHAnsi"/>
              </w:rPr>
            </w:pPr>
            <w:r w:rsidRPr="00B537A5">
              <w:rPr>
                <w:rFonts w:asciiTheme="minorHAnsi" w:hAnsiTheme="minorHAnsi"/>
              </w:rPr>
              <w:t>1</w:t>
            </w:r>
          </w:p>
        </w:tc>
      </w:tr>
    </w:tbl>
    <w:p w14:paraId="7944E5F2" w14:textId="77777777" w:rsidR="00ED41AC" w:rsidRDefault="00ED41AC" w:rsidP="00321761">
      <w:pPr>
        <w:spacing w:after="0" w:line="240" w:lineRule="auto"/>
        <w:rPr>
          <w:rFonts w:cstheme="minorHAnsi"/>
        </w:rPr>
      </w:pPr>
    </w:p>
    <w:p w14:paraId="6336708B" w14:textId="77777777" w:rsidR="00ED41AC" w:rsidRDefault="00ED41AC" w:rsidP="00321761">
      <w:pPr>
        <w:spacing w:after="0" w:line="240" w:lineRule="auto"/>
        <w:rPr>
          <w:rFonts w:cstheme="minorHAnsi"/>
        </w:rPr>
      </w:pPr>
      <w:bookmarkStart w:id="0" w:name="_Hlk87602453"/>
      <w:r w:rsidRPr="00AF152F">
        <w:rPr>
          <w:rFonts w:cstheme="minorHAnsi"/>
        </w:rPr>
        <w:t>Relação dos docentes habilitados a orientar discentes de mestrado</w:t>
      </w:r>
      <w:r>
        <w:rPr>
          <w:rFonts w:cstheme="minorHAnsi"/>
        </w:rPr>
        <w:t>/</w:t>
      </w:r>
      <w:r w:rsidRPr="00AF152F">
        <w:rPr>
          <w:rFonts w:cstheme="minorHAnsi"/>
        </w:rPr>
        <w:t xml:space="preserve">doutorado </w:t>
      </w:r>
      <w:r>
        <w:rPr>
          <w:rFonts w:cstheme="minorHAnsi"/>
        </w:rPr>
        <w:t xml:space="preserve">em </w:t>
      </w:r>
      <w:r w:rsidRPr="00AF152F">
        <w:rPr>
          <w:rFonts w:cstheme="minorHAnsi"/>
        </w:rPr>
        <w:t>202</w:t>
      </w:r>
      <w:r>
        <w:rPr>
          <w:rFonts w:cstheme="minorHAnsi"/>
        </w:rPr>
        <w:t>2</w:t>
      </w:r>
      <w:r w:rsidRPr="00AF152F">
        <w:rPr>
          <w:rFonts w:cstheme="minorHAnsi"/>
        </w:rPr>
        <w:t>/1:</w:t>
      </w:r>
    </w:p>
    <w:tbl>
      <w:tblPr>
        <w:tblW w:w="9465" w:type="dxa"/>
        <w:jc w:val="center"/>
        <w:tblLayout w:type="fixed"/>
        <w:tblCellMar>
          <w:left w:w="83" w:type="dxa"/>
        </w:tblCellMar>
        <w:tblLook w:val="0000" w:firstRow="0" w:lastRow="0" w:firstColumn="0" w:lastColumn="0" w:noHBand="0" w:noVBand="0"/>
      </w:tblPr>
      <w:tblGrid>
        <w:gridCol w:w="703"/>
        <w:gridCol w:w="3747"/>
        <w:gridCol w:w="2288"/>
        <w:gridCol w:w="2727"/>
      </w:tblGrid>
      <w:tr w:rsidR="00ED41AC" w:rsidRPr="00AF152F" w14:paraId="7DEE4D15" w14:textId="77777777" w:rsidTr="00E70351">
        <w:trPr>
          <w:cantSplit/>
          <w:trHeight w:val="283"/>
          <w:jc w:val="center"/>
        </w:trPr>
        <w:tc>
          <w:tcPr>
            <w:tcW w:w="703" w:type="dxa"/>
            <w:vMerge w:val="restart"/>
            <w:tcBorders>
              <w:top w:val="single" w:sz="4" w:space="0" w:color="000080"/>
              <w:left w:val="single" w:sz="4" w:space="0" w:color="000080"/>
            </w:tcBorders>
            <w:textDirection w:val="btLr"/>
            <w:vAlign w:val="center"/>
          </w:tcPr>
          <w:p w14:paraId="3A88799C" w14:textId="77777777" w:rsidR="00ED41AC" w:rsidRPr="00AF152F" w:rsidRDefault="00ED41AC" w:rsidP="0032176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  <w:r w:rsidRPr="00AF152F">
              <w:rPr>
                <w:rFonts w:cstheme="minorHAnsi"/>
                <w:b/>
                <w:bCs/>
                <w:szCs w:val="20"/>
              </w:rPr>
              <w:t>UFVJM</w:t>
            </w:r>
          </w:p>
        </w:tc>
        <w:tc>
          <w:tcPr>
            <w:tcW w:w="3747" w:type="dxa"/>
            <w:vMerge w:val="restart"/>
            <w:tcBorders>
              <w:top w:val="single" w:sz="4" w:space="0" w:color="000080"/>
              <w:left w:val="single" w:sz="4" w:space="0" w:color="000080"/>
            </w:tcBorders>
            <w:vAlign w:val="center"/>
          </w:tcPr>
          <w:p w14:paraId="20AE2BD7" w14:textId="77777777" w:rsidR="00ED41AC" w:rsidRPr="00AF152F" w:rsidRDefault="00ED41AC" w:rsidP="00321761">
            <w:pPr>
              <w:spacing w:after="0" w:line="240" w:lineRule="auto"/>
              <w:jc w:val="center"/>
              <w:rPr>
                <w:rFonts w:cstheme="minorHAnsi"/>
                <w:b/>
                <w:szCs w:val="20"/>
              </w:rPr>
            </w:pPr>
            <w:r w:rsidRPr="00AF152F">
              <w:rPr>
                <w:rFonts w:cstheme="minorHAnsi"/>
                <w:b/>
                <w:bCs/>
                <w:szCs w:val="20"/>
              </w:rPr>
              <w:t>Docentes</w:t>
            </w:r>
          </w:p>
        </w:tc>
        <w:tc>
          <w:tcPr>
            <w:tcW w:w="5015" w:type="dxa"/>
            <w:gridSpan w:val="2"/>
            <w:tcBorders>
              <w:top w:val="single" w:sz="4" w:space="0" w:color="000080"/>
              <w:left w:val="single" w:sz="4" w:space="0" w:color="000080"/>
              <w:right w:val="single" w:sz="4" w:space="0" w:color="000080"/>
            </w:tcBorders>
            <w:vAlign w:val="center"/>
          </w:tcPr>
          <w:p w14:paraId="54D4AC99" w14:textId="77777777" w:rsidR="00ED41AC" w:rsidRPr="00AF152F" w:rsidRDefault="00ED41AC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AF152F">
              <w:rPr>
                <w:rFonts w:cstheme="minorHAnsi"/>
                <w:b/>
                <w:szCs w:val="20"/>
              </w:rPr>
              <w:t>Vagas disponibilizadas</w:t>
            </w:r>
          </w:p>
        </w:tc>
      </w:tr>
      <w:tr w:rsidR="00ED41AC" w:rsidRPr="00AF152F" w14:paraId="2AAFB720" w14:textId="77777777" w:rsidTr="00E70351">
        <w:trPr>
          <w:cantSplit/>
          <w:trHeight w:val="283"/>
          <w:jc w:val="center"/>
        </w:trPr>
        <w:tc>
          <w:tcPr>
            <w:tcW w:w="703" w:type="dxa"/>
            <w:vMerge/>
            <w:tcBorders>
              <w:left w:val="single" w:sz="4" w:space="0" w:color="000080"/>
            </w:tcBorders>
            <w:textDirection w:val="btLr"/>
            <w:vAlign w:val="center"/>
          </w:tcPr>
          <w:p w14:paraId="3A102739" w14:textId="77777777" w:rsidR="00ED41AC" w:rsidRPr="00AF152F" w:rsidRDefault="00ED41AC" w:rsidP="0032176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</w:p>
        </w:tc>
        <w:tc>
          <w:tcPr>
            <w:tcW w:w="3747" w:type="dxa"/>
            <w:vMerge/>
            <w:tcBorders>
              <w:top w:val="single" w:sz="4" w:space="0" w:color="000080"/>
              <w:left w:val="single" w:sz="4" w:space="0" w:color="000080"/>
            </w:tcBorders>
            <w:vAlign w:val="center"/>
          </w:tcPr>
          <w:p w14:paraId="18BD94A5" w14:textId="77777777" w:rsidR="00ED41AC" w:rsidRPr="00AF152F" w:rsidRDefault="00ED41AC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3BFC36BD" w14:textId="77777777" w:rsidR="00ED41AC" w:rsidRPr="00AF152F" w:rsidRDefault="00ED41AC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AF152F">
              <w:rPr>
                <w:rFonts w:cstheme="minorHAnsi"/>
                <w:szCs w:val="20"/>
              </w:rPr>
              <w:t>Mestrado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55CCBE5C" w14:textId="77777777" w:rsidR="00ED41AC" w:rsidRPr="00AF152F" w:rsidRDefault="00ED41AC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AF152F">
              <w:rPr>
                <w:rFonts w:cstheme="minorHAnsi"/>
                <w:szCs w:val="20"/>
              </w:rPr>
              <w:t>Doutorado</w:t>
            </w:r>
          </w:p>
        </w:tc>
      </w:tr>
      <w:tr w:rsidR="00ED41AC" w:rsidRPr="00AF152F" w14:paraId="42B935B9" w14:textId="77777777" w:rsidTr="00C325E0">
        <w:trPr>
          <w:cantSplit/>
          <w:trHeight w:val="283"/>
          <w:jc w:val="center"/>
        </w:trPr>
        <w:tc>
          <w:tcPr>
            <w:tcW w:w="703" w:type="dxa"/>
            <w:vMerge/>
            <w:tcBorders>
              <w:left w:val="single" w:sz="4" w:space="0" w:color="000080"/>
            </w:tcBorders>
            <w:vAlign w:val="center"/>
          </w:tcPr>
          <w:p w14:paraId="32110916" w14:textId="77777777" w:rsidR="00ED41AC" w:rsidRPr="00AF152F" w:rsidRDefault="00ED41AC" w:rsidP="0032176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</w:p>
        </w:tc>
        <w:tc>
          <w:tcPr>
            <w:tcW w:w="374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52966F40" w14:textId="77777777" w:rsidR="00ED41AC" w:rsidRPr="00AF152F" w:rsidRDefault="00ED41AC" w:rsidP="00321761">
            <w:pPr>
              <w:spacing w:after="0" w:line="240" w:lineRule="auto"/>
              <w:rPr>
                <w:rFonts w:cstheme="minorHAnsi"/>
                <w:szCs w:val="20"/>
              </w:rPr>
            </w:pPr>
            <w:r w:rsidRPr="00AF152F">
              <w:rPr>
                <w:rFonts w:cstheme="minorHAnsi"/>
                <w:szCs w:val="20"/>
              </w:rPr>
              <w:t>Alexandre Soares dos Santos</w:t>
            </w:r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shd w:val="clear" w:color="auto" w:fill="auto"/>
            <w:vAlign w:val="center"/>
          </w:tcPr>
          <w:p w14:paraId="7036D76B" w14:textId="77777777" w:rsidR="00ED41AC" w:rsidRPr="00C325E0" w:rsidRDefault="00C325E0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C325E0">
              <w:rPr>
                <w:rFonts w:cstheme="minorHAnsi"/>
                <w:szCs w:val="20"/>
              </w:rPr>
              <w:t>1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auto"/>
            <w:vAlign w:val="center"/>
          </w:tcPr>
          <w:p w14:paraId="02F316AA" w14:textId="77777777" w:rsidR="00ED41AC" w:rsidRPr="00C325E0" w:rsidRDefault="00C325E0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C325E0">
              <w:rPr>
                <w:rFonts w:cstheme="minorHAnsi"/>
                <w:szCs w:val="20"/>
              </w:rPr>
              <w:t>0</w:t>
            </w:r>
          </w:p>
        </w:tc>
      </w:tr>
      <w:tr w:rsidR="00C156E1" w:rsidRPr="00AF152F" w14:paraId="49C1D0B4" w14:textId="77777777" w:rsidTr="00C325E0">
        <w:trPr>
          <w:cantSplit/>
          <w:trHeight w:val="283"/>
          <w:jc w:val="center"/>
        </w:trPr>
        <w:tc>
          <w:tcPr>
            <w:tcW w:w="703" w:type="dxa"/>
            <w:vMerge/>
            <w:tcBorders>
              <w:left w:val="single" w:sz="4" w:space="0" w:color="000080"/>
            </w:tcBorders>
            <w:vAlign w:val="center"/>
          </w:tcPr>
          <w:p w14:paraId="564EDC5D" w14:textId="77777777" w:rsidR="00C156E1" w:rsidRPr="00AF152F" w:rsidRDefault="00C156E1" w:rsidP="0032176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</w:p>
        </w:tc>
        <w:tc>
          <w:tcPr>
            <w:tcW w:w="374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2A68CAAE" w14:textId="77777777" w:rsidR="00C156E1" w:rsidRPr="00AF152F" w:rsidRDefault="00C156E1" w:rsidP="00321761">
            <w:pPr>
              <w:spacing w:after="0" w:line="240" w:lineRule="auto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 xml:space="preserve">José </w:t>
            </w:r>
            <w:proofErr w:type="spellStart"/>
            <w:r>
              <w:rPr>
                <w:rFonts w:cstheme="minorHAnsi"/>
                <w:szCs w:val="20"/>
              </w:rPr>
              <w:t>Izaquiel</w:t>
            </w:r>
            <w:proofErr w:type="spellEnd"/>
            <w:r>
              <w:rPr>
                <w:rFonts w:cstheme="minorHAnsi"/>
                <w:szCs w:val="20"/>
              </w:rPr>
              <w:t xml:space="preserve"> Santos da Silva</w:t>
            </w:r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shd w:val="clear" w:color="auto" w:fill="auto"/>
            <w:vAlign w:val="center"/>
          </w:tcPr>
          <w:p w14:paraId="11344876" w14:textId="77777777" w:rsidR="00C156E1" w:rsidRPr="00C325E0" w:rsidRDefault="00192871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C325E0">
              <w:rPr>
                <w:rFonts w:cstheme="minorHAnsi"/>
                <w:szCs w:val="20"/>
              </w:rPr>
              <w:t>1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auto"/>
            <w:vAlign w:val="center"/>
          </w:tcPr>
          <w:p w14:paraId="1DCC82C7" w14:textId="77777777" w:rsidR="00C156E1" w:rsidRPr="00C325E0" w:rsidRDefault="00192871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C325E0">
              <w:rPr>
                <w:rFonts w:cstheme="minorHAnsi"/>
                <w:szCs w:val="20"/>
              </w:rPr>
              <w:t>0</w:t>
            </w:r>
          </w:p>
        </w:tc>
      </w:tr>
      <w:tr w:rsidR="00ED41AC" w:rsidRPr="00AF152F" w14:paraId="35BC3B3D" w14:textId="77777777" w:rsidTr="00E70351">
        <w:trPr>
          <w:cantSplit/>
          <w:trHeight w:val="283"/>
          <w:jc w:val="center"/>
        </w:trPr>
        <w:tc>
          <w:tcPr>
            <w:tcW w:w="703" w:type="dxa"/>
            <w:vMerge/>
            <w:tcBorders>
              <w:left w:val="single" w:sz="4" w:space="0" w:color="000080"/>
            </w:tcBorders>
            <w:vAlign w:val="center"/>
          </w:tcPr>
          <w:p w14:paraId="2B705D03" w14:textId="77777777" w:rsidR="00ED41AC" w:rsidRPr="00AF152F" w:rsidRDefault="00ED41AC" w:rsidP="0032176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</w:p>
        </w:tc>
        <w:tc>
          <w:tcPr>
            <w:tcW w:w="374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0AD0AD8" w14:textId="77777777" w:rsidR="00ED41AC" w:rsidRPr="00AF152F" w:rsidRDefault="00ED41AC" w:rsidP="00321761">
            <w:pPr>
              <w:spacing w:after="0" w:line="240" w:lineRule="auto"/>
              <w:rPr>
                <w:rFonts w:cstheme="minorHAnsi"/>
                <w:szCs w:val="20"/>
              </w:rPr>
            </w:pPr>
            <w:r w:rsidRPr="00AF152F">
              <w:rPr>
                <w:rFonts w:cstheme="minorHAnsi"/>
                <w:szCs w:val="20"/>
              </w:rPr>
              <w:t>Lílian de Araújo Pantoja</w:t>
            </w:r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5985B046" w14:textId="77777777" w:rsidR="00ED41AC" w:rsidRPr="0050059D" w:rsidRDefault="00192871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1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78C842EB" w14:textId="77777777" w:rsidR="00ED41AC" w:rsidRPr="0050059D" w:rsidRDefault="00ED41AC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50059D">
              <w:rPr>
                <w:rFonts w:cstheme="minorHAnsi"/>
                <w:szCs w:val="20"/>
              </w:rPr>
              <w:t>0</w:t>
            </w:r>
          </w:p>
        </w:tc>
      </w:tr>
      <w:tr w:rsidR="00ED41AC" w:rsidRPr="00AF152F" w14:paraId="516F8506" w14:textId="77777777" w:rsidTr="00E70351">
        <w:trPr>
          <w:cantSplit/>
          <w:trHeight w:val="283"/>
          <w:jc w:val="center"/>
        </w:trPr>
        <w:tc>
          <w:tcPr>
            <w:tcW w:w="703" w:type="dxa"/>
            <w:vMerge/>
            <w:tcBorders>
              <w:left w:val="single" w:sz="4" w:space="0" w:color="000080"/>
            </w:tcBorders>
            <w:vAlign w:val="center"/>
          </w:tcPr>
          <w:p w14:paraId="11397565" w14:textId="77777777" w:rsidR="00ED41AC" w:rsidRPr="00AF152F" w:rsidRDefault="00ED41AC" w:rsidP="0032176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</w:p>
        </w:tc>
        <w:tc>
          <w:tcPr>
            <w:tcW w:w="374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64595C2F" w14:textId="77777777" w:rsidR="00ED41AC" w:rsidRPr="00AF152F" w:rsidRDefault="00ED41AC" w:rsidP="00321761">
            <w:pPr>
              <w:spacing w:after="0" w:line="240" w:lineRule="auto"/>
              <w:rPr>
                <w:rFonts w:cstheme="minorHAnsi"/>
                <w:szCs w:val="20"/>
              </w:rPr>
            </w:pPr>
            <w:r w:rsidRPr="00AF152F">
              <w:rPr>
                <w:rFonts w:cstheme="minorHAnsi"/>
                <w:szCs w:val="20"/>
              </w:rPr>
              <w:t>Sandro Luiz Barbosa dos Santos</w:t>
            </w:r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533275A1" w14:textId="77777777" w:rsidR="00ED41AC" w:rsidRPr="00CF3727" w:rsidRDefault="00CF3727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CF3727">
              <w:rPr>
                <w:rFonts w:cstheme="minorHAnsi"/>
                <w:szCs w:val="20"/>
              </w:rPr>
              <w:t>1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51D7734F" w14:textId="77777777" w:rsidR="00ED41AC" w:rsidRPr="00CF3727" w:rsidRDefault="00CF3727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CF3727">
              <w:rPr>
                <w:rFonts w:cstheme="minorHAnsi"/>
                <w:szCs w:val="20"/>
              </w:rPr>
              <w:t>0</w:t>
            </w:r>
          </w:p>
        </w:tc>
      </w:tr>
      <w:tr w:rsidR="00192871" w:rsidRPr="00AF152F" w14:paraId="4F0A02EC" w14:textId="77777777" w:rsidTr="00E70351">
        <w:trPr>
          <w:cantSplit/>
          <w:trHeight w:val="283"/>
          <w:jc w:val="center"/>
        </w:trPr>
        <w:tc>
          <w:tcPr>
            <w:tcW w:w="703" w:type="dxa"/>
            <w:vMerge/>
            <w:tcBorders>
              <w:left w:val="single" w:sz="4" w:space="0" w:color="000080"/>
            </w:tcBorders>
            <w:vAlign w:val="center"/>
          </w:tcPr>
          <w:p w14:paraId="3E4F2387" w14:textId="77777777" w:rsidR="00192871" w:rsidRPr="00AF152F" w:rsidRDefault="00192871" w:rsidP="0032176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</w:p>
        </w:tc>
        <w:tc>
          <w:tcPr>
            <w:tcW w:w="374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7D12BE8B" w14:textId="77777777" w:rsidR="00192871" w:rsidRPr="00AF152F" w:rsidRDefault="00192871" w:rsidP="00321761">
            <w:pPr>
              <w:spacing w:after="0" w:line="240" w:lineRule="auto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 xml:space="preserve">Vivian Machado </w:t>
            </w:r>
            <w:proofErr w:type="spellStart"/>
            <w:r>
              <w:rPr>
                <w:rFonts w:cstheme="minorHAnsi"/>
                <w:szCs w:val="20"/>
              </w:rPr>
              <w:t>Benassi</w:t>
            </w:r>
            <w:proofErr w:type="spellEnd"/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5324C5CB" w14:textId="77777777" w:rsidR="00192871" w:rsidRPr="00192871" w:rsidRDefault="00192871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192871">
              <w:rPr>
                <w:rFonts w:cstheme="minorHAnsi"/>
                <w:szCs w:val="20"/>
              </w:rPr>
              <w:t>1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44C4DAC8" w14:textId="77777777" w:rsidR="00192871" w:rsidRPr="00192871" w:rsidRDefault="00192871" w:rsidP="0032176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192871">
              <w:rPr>
                <w:rFonts w:cstheme="minorHAnsi"/>
                <w:szCs w:val="20"/>
              </w:rPr>
              <w:t>0</w:t>
            </w:r>
          </w:p>
        </w:tc>
      </w:tr>
      <w:tr w:rsidR="00C46038" w:rsidRPr="00AF152F" w14:paraId="41DDE58B" w14:textId="77777777" w:rsidTr="00E70351">
        <w:trPr>
          <w:cantSplit/>
          <w:trHeight w:val="268"/>
          <w:jc w:val="center"/>
        </w:trPr>
        <w:tc>
          <w:tcPr>
            <w:tcW w:w="703" w:type="dxa"/>
            <w:vMerge w:val="restart"/>
            <w:tcBorders>
              <w:top w:val="single" w:sz="4" w:space="0" w:color="000080"/>
              <w:left w:val="single" w:sz="4" w:space="0" w:color="000080"/>
            </w:tcBorders>
            <w:shd w:val="clear" w:color="auto" w:fill="auto"/>
            <w:textDirection w:val="btLr"/>
            <w:vAlign w:val="center"/>
          </w:tcPr>
          <w:p w14:paraId="4E1EF086" w14:textId="77777777" w:rsidR="00C46038" w:rsidRPr="00AF152F" w:rsidRDefault="00C46038" w:rsidP="0032176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  <w:r w:rsidRPr="00AF152F">
              <w:rPr>
                <w:rFonts w:cstheme="minorHAnsi"/>
                <w:b/>
                <w:bCs/>
                <w:szCs w:val="20"/>
              </w:rPr>
              <w:t>UFU</w:t>
            </w:r>
          </w:p>
        </w:tc>
        <w:tc>
          <w:tcPr>
            <w:tcW w:w="3747" w:type="dxa"/>
            <w:tcBorders>
              <w:top w:val="single" w:sz="4" w:space="0" w:color="000080"/>
              <w:left w:val="single" w:sz="4" w:space="0" w:color="000080"/>
            </w:tcBorders>
            <w:vAlign w:val="center"/>
          </w:tcPr>
          <w:p w14:paraId="13FE27E3" w14:textId="77777777" w:rsidR="00C46038" w:rsidRPr="00AF152F" w:rsidRDefault="00C46038" w:rsidP="00321761">
            <w:pPr>
              <w:spacing w:after="0" w:line="240" w:lineRule="auto"/>
              <w:rPr>
                <w:rFonts w:cstheme="minorHAnsi"/>
                <w:szCs w:val="20"/>
              </w:rPr>
            </w:pPr>
            <w:r w:rsidRPr="00AF152F">
              <w:rPr>
                <w:rFonts w:cstheme="minorHAnsi"/>
                <w:szCs w:val="20"/>
              </w:rPr>
              <w:t>Anízio Márcio de Faria</w:t>
            </w:r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</w:tcBorders>
            <w:vAlign w:val="center"/>
          </w:tcPr>
          <w:p w14:paraId="184CF5D3" w14:textId="77777777" w:rsidR="00C46038" w:rsidRPr="00ED41AC" w:rsidRDefault="00C46038" w:rsidP="00321761">
            <w:pPr>
              <w:spacing w:after="0" w:line="240" w:lineRule="auto"/>
              <w:jc w:val="center"/>
              <w:rPr>
                <w:rFonts w:cstheme="minorHAnsi"/>
                <w:szCs w:val="20"/>
                <w:highlight w:val="yellow"/>
              </w:rPr>
            </w:pPr>
            <w:r w:rsidRPr="0050059D">
              <w:rPr>
                <w:rFonts w:cstheme="minorHAnsi"/>
                <w:szCs w:val="20"/>
              </w:rPr>
              <w:t>1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right w:val="single" w:sz="4" w:space="0" w:color="000080"/>
            </w:tcBorders>
            <w:vAlign w:val="center"/>
          </w:tcPr>
          <w:p w14:paraId="5B7F68A2" w14:textId="77777777" w:rsidR="00C46038" w:rsidRPr="00ED41AC" w:rsidRDefault="00C46038" w:rsidP="00321761">
            <w:pPr>
              <w:spacing w:after="0" w:line="240" w:lineRule="auto"/>
              <w:jc w:val="center"/>
              <w:rPr>
                <w:rFonts w:cstheme="minorHAnsi"/>
                <w:szCs w:val="20"/>
                <w:highlight w:val="yellow"/>
              </w:rPr>
            </w:pPr>
            <w:r w:rsidRPr="0050059D">
              <w:rPr>
                <w:rFonts w:cstheme="minorHAnsi"/>
                <w:szCs w:val="20"/>
              </w:rPr>
              <w:t>0</w:t>
            </w:r>
          </w:p>
        </w:tc>
      </w:tr>
      <w:tr w:rsidR="00C46038" w:rsidRPr="00AF152F" w14:paraId="757BCCAF" w14:textId="77777777" w:rsidTr="00E70351">
        <w:trPr>
          <w:cantSplit/>
          <w:trHeight w:val="283"/>
          <w:jc w:val="center"/>
        </w:trPr>
        <w:tc>
          <w:tcPr>
            <w:tcW w:w="703" w:type="dxa"/>
            <w:vMerge/>
            <w:tcBorders>
              <w:left w:val="single" w:sz="4" w:space="0" w:color="000080"/>
            </w:tcBorders>
            <w:shd w:val="clear" w:color="auto" w:fill="auto"/>
            <w:vAlign w:val="center"/>
          </w:tcPr>
          <w:p w14:paraId="78BBE567" w14:textId="77777777" w:rsidR="00C46038" w:rsidRPr="00AF152F" w:rsidRDefault="00C46038" w:rsidP="00E7035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</w:p>
        </w:tc>
        <w:tc>
          <w:tcPr>
            <w:tcW w:w="374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5B5C8D70" w14:textId="77777777" w:rsidR="00C46038" w:rsidRPr="00AF152F" w:rsidRDefault="00C46038" w:rsidP="00E70351">
            <w:pPr>
              <w:spacing w:after="0" w:line="240" w:lineRule="auto"/>
              <w:rPr>
                <w:rFonts w:cstheme="minorHAnsi"/>
                <w:szCs w:val="20"/>
              </w:rPr>
            </w:pPr>
            <w:r w:rsidRPr="00973666">
              <w:rPr>
                <w:rFonts w:cstheme="minorHAnsi"/>
                <w:szCs w:val="20"/>
              </w:rPr>
              <w:t xml:space="preserve">Antônio </w:t>
            </w:r>
            <w:r>
              <w:rPr>
                <w:rFonts w:cstheme="minorHAnsi"/>
                <w:szCs w:val="20"/>
              </w:rPr>
              <w:t xml:space="preserve">José Vinha </w:t>
            </w:r>
            <w:proofErr w:type="spellStart"/>
            <w:r>
              <w:rPr>
                <w:rFonts w:cstheme="minorHAnsi"/>
                <w:szCs w:val="20"/>
              </w:rPr>
              <w:t>Zanuncio</w:t>
            </w:r>
            <w:proofErr w:type="spellEnd"/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08AAE69F" w14:textId="77777777" w:rsidR="00C46038" w:rsidRPr="0050059D" w:rsidRDefault="00C46038" w:rsidP="00E7035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50059D">
              <w:rPr>
                <w:rFonts w:cstheme="minorHAnsi"/>
                <w:szCs w:val="20"/>
              </w:rPr>
              <w:t>3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1F5E0894" w14:textId="77777777" w:rsidR="00C46038" w:rsidRPr="0050059D" w:rsidRDefault="00C46038" w:rsidP="00E7035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50059D">
              <w:rPr>
                <w:rFonts w:cstheme="minorHAnsi"/>
                <w:szCs w:val="20"/>
              </w:rPr>
              <w:t>0</w:t>
            </w:r>
          </w:p>
        </w:tc>
      </w:tr>
      <w:tr w:rsidR="00C46038" w:rsidRPr="00AF152F" w14:paraId="1142D11A" w14:textId="77777777" w:rsidTr="00E70351">
        <w:trPr>
          <w:cantSplit/>
          <w:trHeight w:val="283"/>
          <w:jc w:val="center"/>
        </w:trPr>
        <w:tc>
          <w:tcPr>
            <w:tcW w:w="703" w:type="dxa"/>
            <w:vMerge/>
            <w:tcBorders>
              <w:left w:val="single" w:sz="4" w:space="0" w:color="000080"/>
            </w:tcBorders>
            <w:shd w:val="clear" w:color="auto" w:fill="auto"/>
            <w:vAlign w:val="center"/>
          </w:tcPr>
          <w:p w14:paraId="29685B3F" w14:textId="77777777" w:rsidR="00C46038" w:rsidRPr="00AF152F" w:rsidRDefault="00C46038" w:rsidP="00E7035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</w:p>
        </w:tc>
        <w:tc>
          <w:tcPr>
            <w:tcW w:w="374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23815B87" w14:textId="77777777" w:rsidR="00C46038" w:rsidRPr="00AF152F" w:rsidRDefault="00C46038" w:rsidP="00E70351">
            <w:pPr>
              <w:spacing w:after="0" w:line="240" w:lineRule="auto"/>
              <w:rPr>
                <w:rFonts w:cstheme="minorHAnsi"/>
                <w:szCs w:val="20"/>
              </w:rPr>
            </w:pPr>
            <w:r w:rsidRPr="00AF152F">
              <w:rPr>
                <w:rFonts w:cstheme="minorHAnsi"/>
                <w:szCs w:val="20"/>
              </w:rPr>
              <w:t>Daniel Pasquini</w:t>
            </w:r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34A10324" w14:textId="77777777" w:rsidR="00C46038" w:rsidRPr="0050059D" w:rsidRDefault="00C46038" w:rsidP="00E7035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50059D">
              <w:rPr>
                <w:rFonts w:cstheme="minorHAnsi"/>
                <w:szCs w:val="20"/>
              </w:rPr>
              <w:t>1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20023F4B" w14:textId="77777777" w:rsidR="00C46038" w:rsidRPr="0050059D" w:rsidRDefault="00C46038" w:rsidP="00E7035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50059D">
              <w:rPr>
                <w:rFonts w:cstheme="minorHAnsi"/>
                <w:szCs w:val="20"/>
              </w:rPr>
              <w:t>1</w:t>
            </w:r>
          </w:p>
        </w:tc>
      </w:tr>
      <w:tr w:rsidR="00C46038" w:rsidRPr="00AF152F" w14:paraId="6678AD8C" w14:textId="77777777" w:rsidTr="00E70351">
        <w:trPr>
          <w:cantSplit/>
          <w:trHeight w:val="283"/>
          <w:jc w:val="center"/>
        </w:trPr>
        <w:tc>
          <w:tcPr>
            <w:tcW w:w="703" w:type="dxa"/>
            <w:vMerge/>
            <w:tcBorders>
              <w:left w:val="single" w:sz="4" w:space="0" w:color="000080"/>
            </w:tcBorders>
            <w:shd w:val="clear" w:color="auto" w:fill="auto"/>
            <w:vAlign w:val="center"/>
          </w:tcPr>
          <w:p w14:paraId="4B5C9668" w14:textId="77777777" w:rsidR="00C46038" w:rsidRPr="00AF152F" w:rsidRDefault="00C46038" w:rsidP="00E7035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</w:p>
        </w:tc>
        <w:tc>
          <w:tcPr>
            <w:tcW w:w="374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3A02E3F5" w14:textId="77777777" w:rsidR="00C46038" w:rsidRPr="0050059D" w:rsidRDefault="00C46038" w:rsidP="00E70351">
            <w:pPr>
              <w:spacing w:after="0" w:line="240" w:lineRule="auto"/>
              <w:rPr>
                <w:rFonts w:cstheme="minorHAnsi"/>
                <w:szCs w:val="20"/>
              </w:rPr>
            </w:pPr>
            <w:r w:rsidRPr="00AF152F">
              <w:rPr>
                <w:rFonts w:cstheme="minorHAnsi"/>
                <w:szCs w:val="20"/>
              </w:rPr>
              <w:t>Reginaldo Camargo</w:t>
            </w:r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BEFEF1E" w14:textId="77777777" w:rsidR="00C46038" w:rsidRPr="0050059D" w:rsidRDefault="00C46038" w:rsidP="00E7035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50059D">
              <w:rPr>
                <w:rFonts w:cstheme="minorHAnsi"/>
                <w:szCs w:val="20"/>
              </w:rPr>
              <w:t>1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5EB525D1" w14:textId="77777777" w:rsidR="00C46038" w:rsidRPr="0050059D" w:rsidRDefault="00C46038" w:rsidP="00E7035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50059D">
              <w:rPr>
                <w:rFonts w:cstheme="minorHAnsi"/>
                <w:szCs w:val="20"/>
              </w:rPr>
              <w:t>1</w:t>
            </w:r>
          </w:p>
        </w:tc>
      </w:tr>
      <w:tr w:rsidR="00C46038" w:rsidRPr="00AF152F" w14:paraId="78D7917F" w14:textId="77777777" w:rsidTr="00E70351">
        <w:trPr>
          <w:cantSplit/>
          <w:trHeight w:val="283"/>
          <w:jc w:val="center"/>
        </w:trPr>
        <w:tc>
          <w:tcPr>
            <w:tcW w:w="703" w:type="dxa"/>
            <w:vMerge/>
            <w:tcBorders>
              <w:left w:val="single" w:sz="4" w:space="0" w:color="000080"/>
            </w:tcBorders>
            <w:shd w:val="clear" w:color="auto" w:fill="auto"/>
            <w:vAlign w:val="center"/>
          </w:tcPr>
          <w:p w14:paraId="3EA6BFE8" w14:textId="77777777" w:rsidR="00C46038" w:rsidRPr="00AF152F" w:rsidRDefault="00C46038" w:rsidP="00E7035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</w:p>
        </w:tc>
        <w:tc>
          <w:tcPr>
            <w:tcW w:w="374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E1CFE47" w14:textId="77777777" w:rsidR="00C46038" w:rsidRPr="0050059D" w:rsidRDefault="00C46038" w:rsidP="00E70351">
            <w:pPr>
              <w:spacing w:after="0" w:line="240" w:lineRule="auto"/>
              <w:rPr>
                <w:rFonts w:cstheme="minorHAnsi"/>
                <w:szCs w:val="20"/>
              </w:rPr>
            </w:pPr>
            <w:r w:rsidRPr="0050059D">
              <w:rPr>
                <w:rFonts w:cstheme="minorHAnsi"/>
                <w:szCs w:val="20"/>
              </w:rPr>
              <w:t>Ricardo Reis Soares</w:t>
            </w:r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595398D9" w14:textId="77777777" w:rsidR="00C46038" w:rsidRPr="0050059D" w:rsidRDefault="00C46038" w:rsidP="00E7035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50059D">
              <w:rPr>
                <w:rFonts w:cstheme="minorHAnsi"/>
                <w:szCs w:val="20"/>
              </w:rPr>
              <w:t>1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771B995E" w14:textId="77777777" w:rsidR="00C46038" w:rsidRPr="0050059D" w:rsidRDefault="00C46038" w:rsidP="00E7035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 w:rsidRPr="0050059D">
              <w:rPr>
                <w:rFonts w:cstheme="minorHAnsi"/>
                <w:szCs w:val="20"/>
              </w:rPr>
              <w:t>3</w:t>
            </w:r>
          </w:p>
        </w:tc>
      </w:tr>
      <w:tr w:rsidR="00C46038" w:rsidRPr="00973666" w14:paraId="70802FA0" w14:textId="77777777" w:rsidTr="00E70351">
        <w:trPr>
          <w:cantSplit/>
          <w:trHeight w:val="283"/>
          <w:jc w:val="center"/>
        </w:trPr>
        <w:tc>
          <w:tcPr>
            <w:tcW w:w="703" w:type="dxa"/>
            <w:vMerge/>
            <w:tcBorders>
              <w:left w:val="single" w:sz="4" w:space="0" w:color="000080"/>
              <w:bottom w:val="single" w:sz="4" w:space="0" w:color="000080"/>
            </w:tcBorders>
            <w:shd w:val="clear" w:color="auto" w:fill="auto"/>
            <w:vAlign w:val="center"/>
          </w:tcPr>
          <w:p w14:paraId="00F5BA23" w14:textId="77777777" w:rsidR="00C46038" w:rsidRPr="00973666" w:rsidRDefault="00C46038" w:rsidP="00E70351">
            <w:pPr>
              <w:spacing w:after="0" w:line="240" w:lineRule="auto"/>
              <w:jc w:val="center"/>
              <w:rPr>
                <w:rFonts w:cstheme="minorHAnsi"/>
                <w:b/>
                <w:bCs/>
                <w:szCs w:val="20"/>
              </w:rPr>
            </w:pPr>
          </w:p>
        </w:tc>
        <w:tc>
          <w:tcPr>
            <w:tcW w:w="374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6DF29413" w14:textId="77777777" w:rsidR="00C46038" w:rsidRPr="00973666" w:rsidRDefault="00C46038" w:rsidP="00E70351">
            <w:pPr>
              <w:spacing w:after="0" w:line="240" w:lineRule="auto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Rosana Maria Nascimento de Assunção</w:t>
            </w:r>
          </w:p>
        </w:tc>
        <w:tc>
          <w:tcPr>
            <w:tcW w:w="22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0E27820F" w14:textId="77777777" w:rsidR="00C46038" w:rsidRPr="0050059D" w:rsidRDefault="00C46038" w:rsidP="00E7035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1</w:t>
            </w:r>
          </w:p>
        </w:tc>
        <w:tc>
          <w:tcPr>
            <w:tcW w:w="2727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1CB540B5" w14:textId="77777777" w:rsidR="00C46038" w:rsidRPr="0050059D" w:rsidRDefault="00306E64" w:rsidP="00E70351">
            <w:pPr>
              <w:spacing w:after="0" w:line="240" w:lineRule="auto"/>
              <w:jc w:val="center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0</w:t>
            </w:r>
          </w:p>
        </w:tc>
      </w:tr>
    </w:tbl>
    <w:bookmarkEnd w:id="0"/>
    <w:p w14:paraId="5D3A174A" w14:textId="77777777" w:rsidR="008E0643" w:rsidRPr="00AF152F" w:rsidRDefault="00E35B6F" w:rsidP="008E0643">
      <w:pPr>
        <w:spacing w:after="0" w:line="240" w:lineRule="auto"/>
        <w:jc w:val="center"/>
        <w:rPr>
          <w:rFonts w:cstheme="minorHAnsi"/>
        </w:rPr>
      </w:pPr>
      <w:r w:rsidRPr="0020662A">
        <w:rPr>
          <w:sz w:val="24"/>
          <w:szCs w:val="24"/>
        </w:rPr>
        <w:br w:type="column"/>
      </w:r>
      <w:r w:rsidR="008E0643" w:rsidRPr="00AF152F">
        <w:rPr>
          <w:rFonts w:cstheme="minorHAnsi"/>
        </w:rPr>
        <w:lastRenderedPageBreak/>
        <w:t>Seleção de Programa de Pós-graduação</w:t>
      </w:r>
    </w:p>
    <w:p w14:paraId="189C4B33" w14:textId="77777777" w:rsidR="008E0643" w:rsidRPr="002E3F20" w:rsidRDefault="008E0643" w:rsidP="008E0643">
      <w:pPr>
        <w:pStyle w:val="Ttulo2"/>
        <w:keepNext w:val="0"/>
        <w:spacing w:before="0" w:after="0"/>
        <w:jc w:val="center"/>
        <w:rPr>
          <w:rFonts w:asciiTheme="minorHAnsi" w:hAnsiTheme="minorHAnsi"/>
          <w:bCs w:val="0"/>
          <w:i w:val="0"/>
          <w:sz w:val="24"/>
          <w:szCs w:val="24"/>
        </w:rPr>
      </w:pPr>
      <w:r w:rsidRPr="002E3F20">
        <w:rPr>
          <w:rFonts w:asciiTheme="minorHAnsi" w:hAnsiTheme="minorHAnsi"/>
          <w:bCs w:val="0"/>
          <w:i w:val="0"/>
          <w:sz w:val="24"/>
          <w:szCs w:val="24"/>
        </w:rPr>
        <w:t>Edital PPBIC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IQ</w:t>
      </w:r>
      <w:r>
        <w:rPr>
          <w:rFonts w:asciiTheme="minorHAnsi" w:hAnsiTheme="minorHAnsi"/>
          <w:bCs w:val="0"/>
          <w:i w:val="0"/>
          <w:sz w:val="24"/>
          <w:szCs w:val="24"/>
        </w:rPr>
        <w:t>UFU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UFU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UFVJM nº 00</w:t>
      </w:r>
      <w:r>
        <w:rPr>
          <w:rFonts w:asciiTheme="minorHAnsi" w:hAnsiTheme="minorHAnsi"/>
          <w:bCs w:val="0"/>
          <w:i w:val="0"/>
          <w:sz w:val="24"/>
          <w:szCs w:val="24"/>
        </w:rPr>
        <w:t>6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2021</w:t>
      </w:r>
    </w:p>
    <w:p w14:paraId="3EFDAAC9" w14:textId="77777777" w:rsidR="008E0643" w:rsidRPr="00321761" w:rsidRDefault="008E0643" w:rsidP="008E0643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321761">
        <w:rPr>
          <w:rFonts w:cstheme="minorHAnsi"/>
          <w:sz w:val="16"/>
          <w:szCs w:val="16"/>
        </w:rPr>
        <w:t>Edital de abertura das inscrições e do processo de seleção 2022/1 para ingresso ao Programa de Pós-graduação em Biocombustíveis</w:t>
      </w:r>
    </w:p>
    <w:p w14:paraId="53932074" w14:textId="77777777" w:rsidR="00321761" w:rsidRPr="00321761" w:rsidRDefault="00321761" w:rsidP="008E0643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</w:p>
    <w:p w14:paraId="4E50DE14" w14:textId="77777777" w:rsidR="00321761" w:rsidRPr="00321761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00321761">
        <w:rPr>
          <w:rFonts w:ascii="Calibri" w:eastAsia="Calibri" w:hAnsi="Calibri" w:cs="Calibri"/>
          <w:b/>
          <w:bCs/>
        </w:rPr>
        <w:t>ANEXO II</w:t>
      </w:r>
    </w:p>
    <w:p w14:paraId="0F647A3D" w14:textId="77777777" w:rsidR="00321761" w:rsidRPr="00321761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00321761">
        <w:rPr>
          <w:rFonts w:ascii="Calibri" w:eastAsia="Calibri" w:hAnsi="Calibri" w:cs="Calibri"/>
          <w:b/>
          <w:bCs/>
        </w:rPr>
        <w:t>FORMULÁRIO DE INSCRIÇÃO</w:t>
      </w:r>
    </w:p>
    <w:p w14:paraId="1CB228E4" w14:textId="77777777" w:rsidR="00321761" w:rsidRPr="00321761" w:rsidRDefault="00321761" w:rsidP="00321761">
      <w:pPr>
        <w:spacing w:after="0" w:line="240" w:lineRule="auto"/>
        <w:jc w:val="both"/>
        <w:rPr>
          <w:rFonts w:ascii="Calibri" w:eastAsia="Calibri" w:hAnsi="Calibri" w:cs="Calibri"/>
          <w:b/>
          <w:bCs/>
        </w:rPr>
      </w:pPr>
    </w:p>
    <w:tbl>
      <w:tblPr>
        <w:tblW w:w="9732" w:type="dxa"/>
        <w:tblInd w:w="-100" w:type="dxa"/>
        <w:tblLayout w:type="fixed"/>
        <w:tblCellMar>
          <w:left w:w="83" w:type="dxa"/>
        </w:tblCellMar>
        <w:tblLook w:val="0000" w:firstRow="0" w:lastRow="0" w:firstColumn="0" w:lastColumn="0" w:noHBand="0" w:noVBand="0"/>
      </w:tblPr>
      <w:tblGrid>
        <w:gridCol w:w="2003"/>
        <w:gridCol w:w="217"/>
        <w:gridCol w:w="1418"/>
        <w:gridCol w:w="426"/>
        <w:gridCol w:w="521"/>
        <w:gridCol w:w="267"/>
        <w:gridCol w:w="630"/>
        <w:gridCol w:w="230"/>
        <w:gridCol w:w="261"/>
        <w:gridCol w:w="643"/>
        <w:gridCol w:w="89"/>
        <w:gridCol w:w="113"/>
        <w:gridCol w:w="583"/>
        <w:gridCol w:w="174"/>
        <w:gridCol w:w="78"/>
        <w:gridCol w:w="380"/>
        <w:gridCol w:w="124"/>
        <w:gridCol w:w="222"/>
        <w:gridCol w:w="67"/>
        <w:gridCol w:w="1286"/>
      </w:tblGrid>
      <w:tr w:rsidR="00321761" w:rsidRPr="00321761" w14:paraId="575171F2" w14:textId="77777777" w:rsidTr="008111D2">
        <w:trPr>
          <w:trHeight w:val="420"/>
        </w:trPr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  <w:vAlign w:val="center"/>
          </w:tcPr>
          <w:p w14:paraId="79D7652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FORMULÁRIO DE INSCRIÇÃO</w:t>
            </w:r>
          </w:p>
        </w:tc>
      </w:tr>
      <w:tr w:rsidR="00321761" w:rsidRPr="00321761" w14:paraId="33EAFAEA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A8D41D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OBSERVAÇÕES SOBRE O PREENCHIMENTO</w:t>
            </w:r>
          </w:p>
          <w:p w14:paraId="482357F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Preencher preferencialmente no computador.</w:t>
            </w:r>
          </w:p>
          <w:p w14:paraId="0EF201B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Todas as informações solicitadas são indispensáveis ao cadastramento da proposta.</w:t>
            </w:r>
          </w:p>
          <w:p w14:paraId="753957D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Assinale com um “X” a quadrícula correspondente à modalidade pretendida e não se esqueça de anexar os documentos exigidos no edital.</w:t>
            </w:r>
          </w:p>
        </w:tc>
      </w:tr>
      <w:tr w:rsidR="00321761" w:rsidRPr="00321761" w14:paraId="1C0F49BD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58A8C4F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 w:rsidRPr="00321761">
              <w:rPr>
                <w:rFonts w:ascii="Calibri" w:eastAsia="Calibri" w:hAnsi="Calibri" w:cs="Calibri"/>
                <w:sz w:val="18"/>
                <w:szCs w:val="18"/>
              </w:rPr>
              <w:t>CURSO:</w:t>
            </w:r>
          </w:p>
          <w:p w14:paraId="5D98148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 ) Mestrado Acadêmico                                                   (   ) Doutorado</w:t>
            </w:r>
          </w:p>
          <w:p w14:paraId="2E58B47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Se Doutorado, informar nome do pretenso orientador:</w:t>
            </w:r>
          </w:p>
        </w:tc>
      </w:tr>
      <w:tr w:rsidR="00321761" w:rsidRPr="00321761" w14:paraId="5BE45FCB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118CA6B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IDENTIFICAÇÃO DO CANDIDATO</w:t>
            </w:r>
          </w:p>
        </w:tc>
      </w:tr>
      <w:tr w:rsidR="00321761" w:rsidRPr="00321761" w14:paraId="45229310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33BDA1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NOME COMPLETO:</w:t>
            </w:r>
          </w:p>
          <w:p w14:paraId="0A2B95E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5667C905" w14:textId="77777777" w:rsidTr="008111D2">
        <w:tc>
          <w:tcPr>
            <w:tcW w:w="2220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A70A5F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PF:</w:t>
            </w:r>
          </w:p>
          <w:p w14:paraId="2E9C478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C6FF7F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IDENTIDADE:</w:t>
            </w:r>
          </w:p>
          <w:p w14:paraId="2E89230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754" w:type="dxa"/>
            <w:gridSpan w:val="8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E11FBB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ORGÃO EMISSOR:</w:t>
            </w:r>
          </w:p>
          <w:p w14:paraId="72F2877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vertAlign w:val="superscript"/>
              </w:rPr>
            </w:pPr>
          </w:p>
        </w:tc>
        <w:tc>
          <w:tcPr>
            <w:tcW w:w="757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D433D2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  <w:p w14:paraId="778E4DC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157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94B674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DATA DE EMISSÃO:</w:t>
            </w:r>
          </w:p>
          <w:p w14:paraId="4CC5AC1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1B20B06A" w14:textId="77777777" w:rsidTr="008111D2">
        <w:trPr>
          <w:trHeight w:val="610"/>
        </w:trPr>
        <w:tc>
          <w:tcPr>
            <w:tcW w:w="2220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697966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DATA DE NASCIMENTO:</w:t>
            </w:r>
          </w:p>
        </w:tc>
        <w:tc>
          <w:tcPr>
            <w:tcW w:w="1844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07232E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NACIONALIDADE:</w:t>
            </w:r>
          </w:p>
          <w:p w14:paraId="1818A6C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754" w:type="dxa"/>
            <w:gridSpan w:val="8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4C41E9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VISTO PERMANENTE:</w:t>
            </w:r>
          </w:p>
          <w:p w14:paraId="72D5E34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 ) Sim</w:t>
            </w:r>
          </w:p>
          <w:p w14:paraId="127C76D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</w:rPr>
              <w:t>(   ) Não</w:t>
            </w:r>
          </w:p>
        </w:tc>
        <w:tc>
          <w:tcPr>
            <w:tcW w:w="2914" w:type="dxa"/>
            <w:gridSpan w:val="8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4BE775A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SEXO:</w:t>
            </w:r>
          </w:p>
          <w:p w14:paraId="0999BBA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 ) Masculino</w:t>
            </w:r>
          </w:p>
          <w:p w14:paraId="69C08E5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 ) Feminino</w:t>
            </w:r>
          </w:p>
        </w:tc>
      </w:tr>
      <w:tr w:rsidR="00321761" w:rsidRPr="00321761" w14:paraId="64DF1ACD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01C971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ENDEREÇO RESIDENCIAL (Rua/Av.):</w:t>
            </w:r>
          </w:p>
          <w:p w14:paraId="73DC48B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31E7D94C" w14:textId="77777777" w:rsidTr="008111D2">
        <w:tc>
          <w:tcPr>
            <w:tcW w:w="4064" w:type="dxa"/>
            <w:gridSpan w:val="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E1427D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BAIRRO:</w:t>
            </w:r>
          </w:p>
          <w:p w14:paraId="4648C56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0CB0FD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EP:</w:t>
            </w:r>
          </w:p>
          <w:p w14:paraId="392C514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675" w:type="dxa"/>
            <w:gridSpan w:val="10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436C91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IDADE:</w:t>
            </w:r>
          </w:p>
          <w:p w14:paraId="74CC547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575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DD1113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  <w:p w14:paraId="388DC5B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60D330B4" w14:textId="77777777" w:rsidTr="008111D2">
        <w:tc>
          <w:tcPr>
            <w:tcW w:w="3638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688193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PAÍS:</w:t>
            </w:r>
          </w:p>
          <w:p w14:paraId="4E3B4BC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335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3D82A5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E-MAIL:</w:t>
            </w:r>
          </w:p>
          <w:p w14:paraId="26DCA21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60" w:type="dxa"/>
            <w:gridSpan w:val="7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9435AC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TEL RESIDENCIAL:</w:t>
            </w:r>
          </w:p>
          <w:p w14:paraId="27FF030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699" w:type="dxa"/>
            <w:gridSpan w:val="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7D24D36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EL:</w:t>
            </w:r>
          </w:p>
          <w:p w14:paraId="08CDF8E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21D82357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2100415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FORMAÇÃO ACADÊMICA</w:t>
            </w:r>
          </w:p>
        </w:tc>
      </w:tr>
      <w:tr w:rsidR="00321761" w:rsidRPr="00321761" w14:paraId="62F9535E" w14:textId="77777777" w:rsidTr="008111D2">
        <w:trPr>
          <w:cantSplit/>
        </w:trPr>
        <w:tc>
          <w:tcPr>
            <w:tcW w:w="2003" w:type="dxa"/>
            <w:vMerge w:val="restart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7BD08DEE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</w:rPr>
              <w:t>GRADUAÇÃO</w:t>
            </w:r>
          </w:p>
        </w:tc>
        <w:tc>
          <w:tcPr>
            <w:tcW w:w="5398" w:type="dxa"/>
            <w:gridSpan w:val="1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AE1CEB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NOME DO CURSO:</w:t>
            </w:r>
          </w:p>
          <w:p w14:paraId="13C2E6B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331" w:type="dxa"/>
            <w:gridSpan w:val="7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3719DDD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ANO DE CONCLUSÃO:</w:t>
            </w:r>
          </w:p>
          <w:p w14:paraId="76602F0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3FC0B7DF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2003AF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7729" w:type="dxa"/>
            <w:gridSpan w:val="1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DE27B8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INSTITUIÇÃO:</w:t>
            </w:r>
          </w:p>
          <w:p w14:paraId="64A8EE0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031D9536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5F5AAF5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849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5067C5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PAÍS:</w:t>
            </w:r>
          </w:p>
          <w:p w14:paraId="54DC211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3594" w:type="dxa"/>
            <w:gridSpan w:val="1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BEE5E4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IDADE:</w:t>
            </w:r>
          </w:p>
          <w:p w14:paraId="22A2907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28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18E2A6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  <w:p w14:paraId="55FDC28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036354EF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20F1E10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A51B98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INICIAÇÃO CIENTÍFICA:</w:t>
            </w:r>
          </w:p>
          <w:p w14:paraId="2C4782E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 xml:space="preserve">(  ) Sim </w:t>
            </w:r>
          </w:p>
          <w:p w14:paraId="4E75B25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</w:rPr>
              <w:t>(  ) Não</w:t>
            </w:r>
          </w:p>
        </w:tc>
        <w:tc>
          <w:tcPr>
            <w:tcW w:w="2552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448301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DE:                    ATÉ:</w:t>
            </w:r>
          </w:p>
          <w:p w14:paraId="306AA75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_____/_____  _____/_____</w:t>
            </w:r>
          </w:p>
          <w:p w14:paraId="06A1C60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_____/_____  _____/_____</w:t>
            </w:r>
          </w:p>
          <w:p w14:paraId="0736370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_____/_____  _____/_____</w:t>
            </w:r>
          </w:p>
        </w:tc>
        <w:tc>
          <w:tcPr>
            <w:tcW w:w="1417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5EA14D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BOLSA DE IC:</w:t>
            </w:r>
          </w:p>
          <w:p w14:paraId="402F056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) Sim (  ) Não</w:t>
            </w:r>
          </w:p>
          <w:p w14:paraId="66F007B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) Sim (  ) Não</w:t>
            </w:r>
          </w:p>
          <w:p w14:paraId="21646DD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</w:rPr>
              <w:t>(  ) Sim (  ) Não</w:t>
            </w:r>
          </w:p>
        </w:tc>
        <w:tc>
          <w:tcPr>
            <w:tcW w:w="1699" w:type="dxa"/>
            <w:gridSpan w:val="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4D5B43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FONTE PAGADORA:</w:t>
            </w:r>
          </w:p>
          <w:p w14:paraId="356F217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1272825F" w14:textId="77777777" w:rsidTr="008111D2">
        <w:trPr>
          <w:cantSplit/>
        </w:trPr>
        <w:tc>
          <w:tcPr>
            <w:tcW w:w="2003" w:type="dxa"/>
            <w:vMerge w:val="restart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4BDF69F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</w:rPr>
              <w:t>PÓS-GRADUAÇÃO</w:t>
            </w:r>
          </w:p>
        </w:tc>
        <w:tc>
          <w:tcPr>
            <w:tcW w:w="5650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6AAE22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NOME DO CURSO:</w:t>
            </w:r>
          </w:p>
          <w:p w14:paraId="74B34C2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79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D7C9D4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ANO DE CONCLUSÃO:</w:t>
            </w:r>
          </w:p>
          <w:p w14:paraId="50A9857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4F449A27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4E00435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7729" w:type="dxa"/>
            <w:gridSpan w:val="1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7B2334D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INSTITUIÇÃO:</w:t>
            </w:r>
          </w:p>
          <w:p w14:paraId="10B01C9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575C72BB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5DA9BD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E99607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PAÍS:</w:t>
            </w:r>
          </w:p>
          <w:p w14:paraId="5D17B65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315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1BBD98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IDADE:</w:t>
            </w:r>
          </w:p>
          <w:p w14:paraId="4E954F1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53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108C63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  <w:p w14:paraId="58A89B5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0A236DD6" w14:textId="77777777" w:rsidTr="008111D2">
        <w:trPr>
          <w:cantSplit/>
          <w:trHeight w:val="70"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0AA622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5650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383389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NOME DO CURSO:</w:t>
            </w:r>
          </w:p>
          <w:p w14:paraId="0C1E15C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79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79372E8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ANO DE CONCLUSÃO:</w:t>
            </w:r>
          </w:p>
          <w:p w14:paraId="55005E0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0C89AFEA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0C396EE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7729" w:type="dxa"/>
            <w:gridSpan w:val="1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2615F2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INSTITUIÇÃO:</w:t>
            </w:r>
          </w:p>
          <w:p w14:paraId="3C8D1C7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27D1AF32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92E5DB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2CD96F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PAÍS:</w:t>
            </w:r>
          </w:p>
          <w:p w14:paraId="44261E2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315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55FD1D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IDADE:</w:t>
            </w:r>
          </w:p>
          <w:p w14:paraId="4802728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53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0F1B40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  <w:p w14:paraId="7394A02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194AD78E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323AEAB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ATUAÇÃO PROFISSIONAL E LOCAL DE TRABALHO</w:t>
            </w:r>
          </w:p>
        </w:tc>
      </w:tr>
      <w:tr w:rsidR="00321761" w:rsidRPr="00321761" w14:paraId="098E59D0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73C261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Indique cronologicamente, começando pela mais recente, suas três últimas atividades profissionais remuneradas)</w:t>
            </w:r>
          </w:p>
        </w:tc>
      </w:tr>
      <w:tr w:rsidR="00321761" w:rsidRPr="00321761" w14:paraId="2C49B0BC" w14:textId="77777777" w:rsidTr="008111D2">
        <w:trPr>
          <w:cantSplit/>
          <w:trHeight w:val="140"/>
        </w:trPr>
        <w:tc>
          <w:tcPr>
            <w:tcW w:w="4585" w:type="dxa"/>
            <w:gridSpan w:val="5"/>
            <w:vMerge w:val="restart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3518340A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INSTITUIÇÃO/LOCAL</w:t>
            </w:r>
          </w:p>
        </w:tc>
        <w:tc>
          <w:tcPr>
            <w:tcW w:w="2120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7C91354D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PERÍODO</w:t>
            </w:r>
          </w:p>
        </w:tc>
        <w:tc>
          <w:tcPr>
            <w:tcW w:w="3027" w:type="dxa"/>
            <w:gridSpan w:val="9"/>
            <w:vMerge w:val="restart"/>
            <w:tcBorders>
              <w:top w:val="single" w:sz="4" w:space="0" w:color="000080"/>
              <w:left w:val="single" w:sz="4" w:space="0" w:color="000080"/>
              <w:right w:val="single" w:sz="4" w:space="0" w:color="000080"/>
            </w:tcBorders>
            <w:vAlign w:val="center"/>
          </w:tcPr>
          <w:p w14:paraId="69B6CAB9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TIPO DE ATIVIDADE</w:t>
            </w:r>
          </w:p>
          <w:p w14:paraId="248C0FDF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Educação, serviços de saúde, atividades liberais etc.)</w:t>
            </w:r>
          </w:p>
        </w:tc>
      </w:tr>
      <w:tr w:rsidR="00321761" w:rsidRPr="00321761" w14:paraId="72D86DB6" w14:textId="77777777" w:rsidTr="008111D2">
        <w:trPr>
          <w:cantSplit/>
        </w:trPr>
        <w:tc>
          <w:tcPr>
            <w:tcW w:w="4585" w:type="dxa"/>
            <w:gridSpan w:val="5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220DE42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09F68D6E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DESDE</w:t>
            </w: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529C5F98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ATÉ</w:t>
            </w:r>
          </w:p>
        </w:tc>
        <w:tc>
          <w:tcPr>
            <w:tcW w:w="3027" w:type="dxa"/>
            <w:gridSpan w:val="9"/>
            <w:vMerge/>
            <w:tcBorders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540C319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498EAA4E" w14:textId="77777777" w:rsidTr="008111D2">
        <w:tc>
          <w:tcPr>
            <w:tcW w:w="4585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3F5CDD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37E75CB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1DDCD8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75235C9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8A4A3F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0F3305B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3027" w:type="dxa"/>
            <w:gridSpan w:val="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336FD05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6397972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476A17BA" w14:textId="77777777" w:rsidTr="008111D2">
        <w:tc>
          <w:tcPr>
            <w:tcW w:w="4585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12844D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00E578B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E540BE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795A381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5274D8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1FD63FA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3027" w:type="dxa"/>
            <w:gridSpan w:val="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795412E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2965F4B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634A76D0" w14:textId="77777777" w:rsidTr="008111D2">
        <w:tc>
          <w:tcPr>
            <w:tcW w:w="4585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C1D0F1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11D8BB0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28ABA1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5F116B4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A4C7C3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234667D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3027" w:type="dxa"/>
            <w:gridSpan w:val="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F0B0B8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45C64B7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7D0AA577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3ABCEE3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FONTE FINANCIADORA DE SEUS ESTUDOS</w:t>
            </w:r>
          </w:p>
        </w:tc>
      </w:tr>
      <w:tr w:rsidR="00321761" w:rsidRPr="00321761" w14:paraId="3E1112E4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C7AB40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Não preciso de bolsa, posso fazer o curso com recursos próprios.</w:t>
            </w:r>
          </w:p>
          <w:p w14:paraId="2A5841E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Possuo bolsa de estudos concedida (ou a ser concedida) pela __________________________.</w:t>
            </w:r>
          </w:p>
          <w:p w14:paraId="16E46BC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Manterei vínculo empregatício durante o curso, percebendo meus vencimentos.</w:t>
            </w:r>
          </w:p>
          <w:p w14:paraId="54082BC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Manterei vínculo empregatício durante o curso sem perceber meus vencimentos.</w:t>
            </w:r>
          </w:p>
          <w:p w14:paraId="588453B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Possuo emprego, mas dependerei de bolsa do curso. Meu último salário foi R$__________.</w:t>
            </w:r>
          </w:p>
          <w:p w14:paraId="678DBA2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Não possuo emprego ou bolsa e desejo candidatar-me a uma bolsa do curso.</w:t>
            </w:r>
          </w:p>
          <w:p w14:paraId="432B35F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OBS: - A SELEÇÃO NÃO IMPLICA EM COMPROMISSO DE BOLSA DO CURSO.</w:t>
            </w:r>
          </w:p>
          <w:p w14:paraId="6BC34A9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38CC1012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300E89D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DECLARAÇÃO</w:t>
            </w:r>
          </w:p>
        </w:tc>
      </w:tr>
      <w:tr w:rsidR="00321761" w:rsidRPr="00321761" w14:paraId="2A18A31C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791572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Declaro que este pedido contém informações completas e exatas, que aceito o sistema e os critérios adotados pela Instituição para avaliá-lo, e que me comprometo a cumprir os regulamentos do curso a que me candidato.</w:t>
            </w:r>
          </w:p>
          <w:p w14:paraId="6DC88FF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 xml:space="preserve"> _______________, _____ de _______________ </w:t>
            </w:r>
            <w:proofErr w:type="spellStart"/>
            <w:r w:rsidRPr="00321761">
              <w:rPr>
                <w:rFonts w:ascii="Calibri" w:eastAsia="Calibri" w:hAnsi="Calibri" w:cs="Calibri"/>
              </w:rPr>
              <w:t>de</w:t>
            </w:r>
            <w:proofErr w:type="spellEnd"/>
            <w:r w:rsidRPr="00321761">
              <w:rPr>
                <w:rFonts w:ascii="Calibri" w:eastAsia="Calibri" w:hAnsi="Calibri" w:cs="Calibri"/>
              </w:rPr>
              <w:t xml:space="preserve"> ______.</w:t>
            </w:r>
          </w:p>
          <w:p w14:paraId="4247BDB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 xml:space="preserve">  LOCAL                      DATA                   </w:t>
            </w:r>
          </w:p>
          <w:p w14:paraId="5544E36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4ED3BCEE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_______________________________________</w:t>
            </w:r>
          </w:p>
          <w:p w14:paraId="2C03D53F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ASSINATURA DO CANDIDATO</w:t>
            </w:r>
          </w:p>
        </w:tc>
      </w:tr>
      <w:tr w:rsidR="00321761" w:rsidRPr="00321761" w14:paraId="59E9FB81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E363F1E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  <w:p w14:paraId="5220227C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UFU</w:t>
            </w:r>
          </w:p>
          <w:p w14:paraId="35D7DEEA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SECRETARIA DE PÓS-GRADUAÇÃO DO INSTITUTO DE QUÍMICA</w:t>
            </w:r>
          </w:p>
          <w:p w14:paraId="358F981E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Universidade Federal de Uberlândia - UFU</w:t>
            </w:r>
          </w:p>
          <w:p w14:paraId="60CB79F5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Av. João Naves de Ávila 2121, Bairro Santa Mônica, 38400-902, Uberlândia, Minas Gerais.</w:t>
            </w:r>
          </w:p>
          <w:p w14:paraId="79129BA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2E26EA57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06279BB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Informações</w:t>
            </w:r>
          </w:p>
          <w:p w14:paraId="5CE4A3B1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 xml:space="preserve">Telefone: +55 (34) 3239 4434    E-mail: </w:t>
            </w:r>
            <w:hyperlink r:id="rId9" w:history="1">
              <w:r w:rsidRPr="00321761">
                <w:rPr>
                  <w:rFonts w:ascii="Calibri" w:eastAsia="Calibri" w:hAnsi="Calibri" w:cs="Calibri"/>
                  <w:color w:val="0563C1"/>
                  <w:u w:val="single"/>
                </w:rPr>
                <w:t>ppbic@iqufu.ufu.br</w:t>
              </w:r>
            </w:hyperlink>
          </w:p>
          <w:p w14:paraId="4A68B650" w14:textId="77777777" w:rsidR="00321761" w:rsidRPr="00321761" w:rsidRDefault="008E28E4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hyperlink r:id="rId10" w:history="1">
              <w:r w:rsidR="00321761" w:rsidRPr="00321761">
                <w:rPr>
                  <w:rFonts w:ascii="Calibri" w:eastAsia="Calibri" w:hAnsi="Calibri" w:cs="Calibri"/>
                  <w:color w:val="0563C1"/>
                  <w:u w:val="single"/>
                </w:rPr>
                <w:t>www.ufu.br</w:t>
              </w:r>
            </w:hyperlink>
            <w:r w:rsidR="00321761" w:rsidRPr="00321761">
              <w:rPr>
                <w:rFonts w:ascii="Calibri" w:eastAsia="Calibri" w:hAnsi="Calibri" w:cs="Calibri"/>
              </w:rPr>
              <w:t xml:space="preserve">       </w:t>
            </w:r>
            <w:hyperlink r:id="rId11" w:history="1">
              <w:r w:rsidR="00321761" w:rsidRPr="00321761">
                <w:rPr>
                  <w:rFonts w:ascii="Calibri" w:eastAsia="Calibri" w:hAnsi="Calibri" w:cs="Calibri"/>
                  <w:color w:val="0563C1"/>
                  <w:u w:val="single"/>
                </w:rPr>
                <w:t>www.ufvjm.edu.br</w:t>
              </w:r>
            </w:hyperlink>
            <w:r w:rsidR="00321761" w:rsidRPr="00321761">
              <w:rPr>
                <w:rFonts w:ascii="Calibri" w:eastAsia="Calibri" w:hAnsi="Calibri" w:cs="Calibri"/>
              </w:rPr>
              <w:t xml:space="preserve">   </w:t>
            </w:r>
            <w:hyperlink r:id="rId12" w:history="1">
              <w:r w:rsidR="00321761" w:rsidRPr="00321761">
                <w:rPr>
                  <w:rFonts w:ascii="Calibri" w:eastAsia="Calibri" w:hAnsi="Calibri" w:cs="Calibri"/>
                  <w:color w:val="0563C1"/>
                  <w:u w:val="single"/>
                </w:rPr>
                <w:t>www.ppgbiocomb.iq.ufu.br</w:t>
              </w:r>
            </w:hyperlink>
            <w:r w:rsidR="00321761" w:rsidRPr="00321761">
              <w:rPr>
                <w:rFonts w:ascii="Calibri" w:eastAsia="Calibri" w:hAnsi="Calibri" w:cs="Calibri"/>
              </w:rPr>
              <w:t xml:space="preserve">   </w:t>
            </w:r>
            <w:hyperlink r:id="rId13" w:history="1">
              <w:r w:rsidR="00321761" w:rsidRPr="00321761">
                <w:rPr>
                  <w:rFonts w:ascii="Calibri" w:eastAsia="Calibri" w:hAnsi="Calibri" w:cs="Calibri"/>
                  <w:color w:val="0563C1"/>
                  <w:u w:val="single"/>
                </w:rPr>
                <w:t>www.ufvjm.edu.br/site/ppgbiocomb</w:t>
              </w:r>
            </w:hyperlink>
          </w:p>
        </w:tc>
      </w:tr>
    </w:tbl>
    <w:p w14:paraId="25F8C5D4" w14:textId="77777777" w:rsidR="00321761" w:rsidRPr="00321761" w:rsidRDefault="00321761" w:rsidP="00321761">
      <w:pPr>
        <w:spacing w:after="0" w:line="360" w:lineRule="auto"/>
        <w:jc w:val="both"/>
        <w:rPr>
          <w:rFonts w:ascii="Calibri" w:eastAsia="Calibri" w:hAnsi="Calibri" w:cs="Calibri"/>
        </w:rPr>
      </w:pPr>
    </w:p>
    <w:p w14:paraId="1E1E3B6C" w14:textId="77777777" w:rsidR="008E0643" w:rsidRPr="00AF152F" w:rsidRDefault="00E35B6F" w:rsidP="008E0643">
      <w:pPr>
        <w:spacing w:after="0" w:line="240" w:lineRule="auto"/>
        <w:jc w:val="center"/>
        <w:rPr>
          <w:rFonts w:cstheme="minorHAnsi"/>
        </w:rPr>
      </w:pPr>
      <w:r w:rsidRPr="0020662A">
        <w:rPr>
          <w:sz w:val="24"/>
          <w:szCs w:val="24"/>
        </w:rPr>
        <w:br w:type="column"/>
      </w:r>
      <w:r w:rsidR="008E0643" w:rsidRPr="00AF152F">
        <w:rPr>
          <w:rFonts w:cstheme="minorHAnsi"/>
        </w:rPr>
        <w:lastRenderedPageBreak/>
        <w:t>Seleção de Programa de Pós-graduação</w:t>
      </w:r>
    </w:p>
    <w:p w14:paraId="08DA4D98" w14:textId="77777777" w:rsidR="008E0643" w:rsidRPr="002E3F20" w:rsidRDefault="008E0643" w:rsidP="008E0643">
      <w:pPr>
        <w:pStyle w:val="Ttulo2"/>
        <w:keepNext w:val="0"/>
        <w:spacing w:before="0" w:after="0"/>
        <w:jc w:val="center"/>
        <w:rPr>
          <w:rFonts w:asciiTheme="minorHAnsi" w:hAnsiTheme="minorHAnsi"/>
          <w:bCs w:val="0"/>
          <w:i w:val="0"/>
          <w:sz w:val="24"/>
          <w:szCs w:val="24"/>
        </w:rPr>
      </w:pPr>
      <w:r w:rsidRPr="002E3F20">
        <w:rPr>
          <w:rFonts w:asciiTheme="minorHAnsi" w:hAnsiTheme="minorHAnsi"/>
          <w:bCs w:val="0"/>
          <w:i w:val="0"/>
          <w:sz w:val="24"/>
          <w:szCs w:val="24"/>
        </w:rPr>
        <w:t>Edital PPBIC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IQ</w:t>
      </w:r>
      <w:r>
        <w:rPr>
          <w:rFonts w:asciiTheme="minorHAnsi" w:hAnsiTheme="minorHAnsi"/>
          <w:bCs w:val="0"/>
          <w:i w:val="0"/>
          <w:sz w:val="24"/>
          <w:szCs w:val="24"/>
        </w:rPr>
        <w:t>UFU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UFU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UFVJM nº 00</w:t>
      </w:r>
      <w:r>
        <w:rPr>
          <w:rFonts w:asciiTheme="minorHAnsi" w:hAnsiTheme="minorHAnsi"/>
          <w:bCs w:val="0"/>
          <w:i w:val="0"/>
          <w:sz w:val="24"/>
          <w:szCs w:val="24"/>
        </w:rPr>
        <w:t>6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2021</w:t>
      </w:r>
    </w:p>
    <w:p w14:paraId="39DF6BE7" w14:textId="77777777" w:rsidR="008E0643" w:rsidRPr="00321761" w:rsidRDefault="008E0643" w:rsidP="008E0643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321761">
        <w:rPr>
          <w:rFonts w:cstheme="minorHAnsi"/>
          <w:sz w:val="16"/>
          <w:szCs w:val="16"/>
        </w:rPr>
        <w:t>Edital de abertura das inscrições e do processo de seleção 2022/1 para ingresso ao Programa de Pós-graduação em Biocombustíveis</w:t>
      </w:r>
    </w:p>
    <w:p w14:paraId="5A31CD06" w14:textId="77777777" w:rsidR="00321761" w:rsidRPr="00321761" w:rsidRDefault="00321761" w:rsidP="008E0643">
      <w:pPr>
        <w:spacing w:after="0" w:line="240" w:lineRule="auto"/>
        <w:jc w:val="center"/>
        <w:rPr>
          <w:rFonts w:ascii="Calibri" w:eastAsia="Calibri" w:hAnsi="Calibri" w:cs="Calibri"/>
          <w:bCs/>
          <w:sz w:val="24"/>
        </w:rPr>
      </w:pPr>
    </w:p>
    <w:p w14:paraId="43934F33" w14:textId="77777777" w:rsidR="00321761" w:rsidRPr="00890766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24"/>
        </w:rPr>
      </w:pPr>
      <w:r w:rsidRPr="00890766">
        <w:rPr>
          <w:rFonts w:ascii="Calibri" w:eastAsia="Calibri" w:hAnsi="Calibri" w:cs="Calibri"/>
          <w:b/>
          <w:bCs/>
          <w:sz w:val="24"/>
        </w:rPr>
        <w:t>ANEXO III</w:t>
      </w:r>
    </w:p>
    <w:p w14:paraId="05522036" w14:textId="77777777" w:rsidR="00321761" w:rsidRPr="00890766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Cs/>
          <w:sz w:val="24"/>
        </w:rPr>
      </w:pPr>
      <w:r w:rsidRPr="00890766">
        <w:rPr>
          <w:rFonts w:ascii="Calibri" w:eastAsia="Calibri" w:hAnsi="Calibri" w:cs="Calibri"/>
          <w:b/>
          <w:bCs/>
          <w:sz w:val="24"/>
        </w:rPr>
        <w:t>ORIENTAÇÕES PARA APRESENTAÇÃO DO CURRÍCULO</w:t>
      </w:r>
      <w:r w:rsidRPr="00890766">
        <w:rPr>
          <w:rFonts w:ascii="Calibri" w:eastAsia="Calibri" w:hAnsi="Calibri" w:cs="Calibri"/>
          <w:b/>
          <w:bCs/>
          <w:i/>
          <w:sz w:val="24"/>
        </w:rPr>
        <w:t xml:space="preserve"> LATTES</w:t>
      </w:r>
    </w:p>
    <w:p w14:paraId="3AAA7270" w14:textId="77777777" w:rsidR="00321761" w:rsidRPr="00890766" w:rsidRDefault="00321761" w:rsidP="00321761">
      <w:pPr>
        <w:spacing w:after="0" w:line="240" w:lineRule="auto"/>
        <w:ind w:firstLine="708"/>
        <w:jc w:val="both"/>
        <w:rPr>
          <w:rFonts w:ascii="Calibri" w:eastAsia="Calibri" w:hAnsi="Calibri" w:cs="Calibri"/>
          <w:bCs/>
          <w:sz w:val="24"/>
        </w:rPr>
      </w:pPr>
      <w:r w:rsidRPr="00890766">
        <w:rPr>
          <w:rFonts w:ascii="Calibri" w:eastAsia="Calibri" w:hAnsi="Calibri" w:cs="Calibri"/>
          <w:bCs/>
          <w:sz w:val="24"/>
        </w:rPr>
        <w:t>O Currículo</w:t>
      </w:r>
      <w:r w:rsidRPr="00890766">
        <w:rPr>
          <w:rFonts w:ascii="Calibri" w:eastAsia="Calibri" w:hAnsi="Calibri" w:cs="Calibri"/>
          <w:bCs/>
          <w:i/>
          <w:sz w:val="24"/>
        </w:rPr>
        <w:t xml:space="preserve"> Lattes </w:t>
      </w:r>
      <w:r w:rsidRPr="00890766">
        <w:rPr>
          <w:rFonts w:ascii="Calibri" w:eastAsia="Calibri" w:hAnsi="Calibri" w:cs="Calibri"/>
          <w:bCs/>
          <w:sz w:val="24"/>
        </w:rPr>
        <w:t xml:space="preserve">é um documento de padrão nacional que contém o registro da vida pregressa e atual de estudantes e pesquisador. Para acessá-lo o candidato deverá se cadastrar no site </w:t>
      </w:r>
      <w:hyperlink r:id="rId14" w:history="1">
        <w:r w:rsidRPr="00890766">
          <w:rPr>
            <w:rFonts w:ascii="Calibri" w:eastAsia="Calibri" w:hAnsi="Calibri" w:cs="Calibri"/>
            <w:color w:val="0563C1"/>
            <w:sz w:val="24"/>
            <w:u w:val="single"/>
          </w:rPr>
          <w:t>http://lattes.cnpq.br/</w:t>
        </w:r>
      </w:hyperlink>
      <w:r w:rsidRPr="00890766">
        <w:rPr>
          <w:rFonts w:ascii="Calibri" w:eastAsia="Calibri" w:hAnsi="Calibri" w:cs="Calibri"/>
          <w:bCs/>
          <w:sz w:val="24"/>
        </w:rPr>
        <w:t>. Após o cadastro e preenchimento dos dados, este deve ser impresso e encaminhado na documentação.</w:t>
      </w:r>
    </w:p>
    <w:p w14:paraId="37F4FCB8" w14:textId="77777777" w:rsidR="00321761" w:rsidRPr="00890766" w:rsidRDefault="00321761" w:rsidP="00321761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Atenção! Qualquer item apresentado sem a devida comprovação não será considerado, bem como cópias de documentos ilegíveis e documentos incompatíveis com o que se deseja comprovar. Os documentos devem ser numerados de acordo com a citação feita no sumário, seguindo impreterivelmente a mesma ordem.</w:t>
      </w:r>
    </w:p>
    <w:p w14:paraId="4C8FE401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b/>
          <w:sz w:val="24"/>
          <w:u w:val="single"/>
        </w:rPr>
      </w:pPr>
    </w:p>
    <w:p w14:paraId="472AC6F1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b/>
          <w:sz w:val="24"/>
          <w:u w:val="single"/>
        </w:rPr>
        <w:t>Sumário dos documentos comprobatórios</w:t>
      </w:r>
    </w:p>
    <w:tbl>
      <w:tblPr>
        <w:tblW w:w="95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2"/>
        <w:gridCol w:w="8185"/>
        <w:gridCol w:w="735"/>
      </w:tblGrid>
      <w:tr w:rsidR="00321761" w:rsidRPr="00890766" w14:paraId="60F790E9" w14:textId="77777777" w:rsidTr="00176F9E">
        <w:tc>
          <w:tcPr>
            <w:tcW w:w="592" w:type="dxa"/>
          </w:tcPr>
          <w:p w14:paraId="4F1ED774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8185" w:type="dxa"/>
          </w:tcPr>
          <w:p w14:paraId="6D3C570D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735" w:type="dxa"/>
            <w:hideMark/>
          </w:tcPr>
          <w:p w14:paraId="3EE48CB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890766">
              <w:rPr>
                <w:rFonts w:ascii="Calibri" w:eastAsia="Calibri" w:hAnsi="Calibri" w:cs="Calibri"/>
              </w:rPr>
              <w:t>pág</w:t>
            </w:r>
            <w:proofErr w:type="spellEnd"/>
          </w:p>
        </w:tc>
      </w:tr>
      <w:tr w:rsidR="00321761" w:rsidRPr="00890766" w14:paraId="13800E49" w14:textId="77777777" w:rsidTr="00176F9E">
        <w:tc>
          <w:tcPr>
            <w:tcW w:w="592" w:type="dxa"/>
            <w:hideMark/>
          </w:tcPr>
          <w:p w14:paraId="147F3694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1.</w:t>
            </w:r>
          </w:p>
        </w:tc>
        <w:tc>
          <w:tcPr>
            <w:tcW w:w="8185" w:type="dxa"/>
            <w:hideMark/>
          </w:tcPr>
          <w:p w14:paraId="6F5D8FDF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FORMAÇÃO ACADÊMICA/TITULAÇÃO</w:t>
            </w:r>
          </w:p>
        </w:tc>
        <w:tc>
          <w:tcPr>
            <w:tcW w:w="735" w:type="dxa"/>
          </w:tcPr>
          <w:p w14:paraId="7365627B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45D7C7CB" w14:textId="77777777" w:rsidTr="00176F9E">
        <w:tc>
          <w:tcPr>
            <w:tcW w:w="592" w:type="dxa"/>
            <w:hideMark/>
          </w:tcPr>
          <w:p w14:paraId="32B0B4E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2.</w:t>
            </w:r>
          </w:p>
        </w:tc>
        <w:tc>
          <w:tcPr>
            <w:tcW w:w="8185" w:type="dxa"/>
            <w:hideMark/>
          </w:tcPr>
          <w:p w14:paraId="4018C61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ATUAÇÃO PROFISSIONAL</w:t>
            </w:r>
          </w:p>
        </w:tc>
        <w:tc>
          <w:tcPr>
            <w:tcW w:w="735" w:type="dxa"/>
          </w:tcPr>
          <w:p w14:paraId="1174B88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722B488C" w14:textId="77777777" w:rsidTr="00176F9E">
        <w:tc>
          <w:tcPr>
            <w:tcW w:w="592" w:type="dxa"/>
            <w:hideMark/>
          </w:tcPr>
          <w:p w14:paraId="02188BCB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.1.</w:t>
            </w:r>
          </w:p>
        </w:tc>
        <w:tc>
          <w:tcPr>
            <w:tcW w:w="8185" w:type="dxa"/>
            <w:hideMark/>
          </w:tcPr>
          <w:p w14:paraId="02B7A47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Ensino Superior</w:t>
            </w:r>
          </w:p>
        </w:tc>
        <w:tc>
          <w:tcPr>
            <w:tcW w:w="735" w:type="dxa"/>
          </w:tcPr>
          <w:p w14:paraId="5A2C57A5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31810DE1" w14:textId="77777777" w:rsidTr="00176F9E">
        <w:tc>
          <w:tcPr>
            <w:tcW w:w="592" w:type="dxa"/>
            <w:hideMark/>
          </w:tcPr>
          <w:p w14:paraId="018B25D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.2.</w:t>
            </w:r>
          </w:p>
        </w:tc>
        <w:tc>
          <w:tcPr>
            <w:tcW w:w="8185" w:type="dxa"/>
            <w:hideMark/>
          </w:tcPr>
          <w:p w14:paraId="523749B3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Ensino Médio ou fundamental e Cursos técnicos</w:t>
            </w:r>
          </w:p>
        </w:tc>
        <w:tc>
          <w:tcPr>
            <w:tcW w:w="735" w:type="dxa"/>
          </w:tcPr>
          <w:p w14:paraId="2E133265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5190B354" w14:textId="77777777" w:rsidTr="00176F9E">
        <w:tc>
          <w:tcPr>
            <w:tcW w:w="592" w:type="dxa"/>
            <w:hideMark/>
          </w:tcPr>
          <w:p w14:paraId="3EFE4BA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.3.</w:t>
            </w:r>
          </w:p>
        </w:tc>
        <w:tc>
          <w:tcPr>
            <w:tcW w:w="8185" w:type="dxa"/>
            <w:hideMark/>
          </w:tcPr>
          <w:p w14:paraId="3CA81FA1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tividade Técnica ou Profissional, na área do curso (Biocombustíveis, agroenergia ou energia)</w:t>
            </w:r>
          </w:p>
        </w:tc>
        <w:tc>
          <w:tcPr>
            <w:tcW w:w="735" w:type="dxa"/>
          </w:tcPr>
          <w:p w14:paraId="18D2298D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16AB6C79" w14:textId="77777777" w:rsidTr="00176F9E">
        <w:tc>
          <w:tcPr>
            <w:tcW w:w="592" w:type="dxa"/>
            <w:hideMark/>
          </w:tcPr>
          <w:p w14:paraId="373C84B1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3.</w:t>
            </w:r>
          </w:p>
        </w:tc>
        <w:tc>
          <w:tcPr>
            <w:tcW w:w="8185" w:type="dxa"/>
            <w:hideMark/>
          </w:tcPr>
          <w:p w14:paraId="27BB58B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PRODUÇÃO CIENTÍFICA</w:t>
            </w:r>
          </w:p>
        </w:tc>
        <w:tc>
          <w:tcPr>
            <w:tcW w:w="735" w:type="dxa"/>
          </w:tcPr>
          <w:p w14:paraId="594712DC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7C214941" w14:textId="77777777" w:rsidTr="00176F9E">
        <w:tc>
          <w:tcPr>
            <w:tcW w:w="592" w:type="dxa"/>
            <w:hideMark/>
          </w:tcPr>
          <w:p w14:paraId="496D1CAC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1.</w:t>
            </w:r>
          </w:p>
        </w:tc>
        <w:tc>
          <w:tcPr>
            <w:tcW w:w="8185" w:type="dxa"/>
            <w:hideMark/>
          </w:tcPr>
          <w:p w14:paraId="79F1CD9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indexado e com fator de impacto ≥2</w:t>
            </w:r>
          </w:p>
        </w:tc>
        <w:tc>
          <w:tcPr>
            <w:tcW w:w="735" w:type="dxa"/>
          </w:tcPr>
          <w:p w14:paraId="4C693BA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6520DA20" w14:textId="77777777" w:rsidTr="00176F9E">
        <w:tc>
          <w:tcPr>
            <w:tcW w:w="592" w:type="dxa"/>
            <w:hideMark/>
          </w:tcPr>
          <w:p w14:paraId="2404448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2.</w:t>
            </w:r>
          </w:p>
        </w:tc>
        <w:tc>
          <w:tcPr>
            <w:tcW w:w="8185" w:type="dxa"/>
            <w:hideMark/>
          </w:tcPr>
          <w:p w14:paraId="52C63AC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indexado e com fator de impacto &lt; 2.</w:t>
            </w:r>
          </w:p>
        </w:tc>
        <w:tc>
          <w:tcPr>
            <w:tcW w:w="735" w:type="dxa"/>
          </w:tcPr>
          <w:p w14:paraId="19C99333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34FA3117" w14:textId="77777777" w:rsidTr="00176F9E">
        <w:tc>
          <w:tcPr>
            <w:tcW w:w="592" w:type="dxa"/>
            <w:hideMark/>
          </w:tcPr>
          <w:p w14:paraId="385CEC3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3.</w:t>
            </w:r>
          </w:p>
        </w:tc>
        <w:tc>
          <w:tcPr>
            <w:tcW w:w="8185" w:type="dxa"/>
            <w:hideMark/>
          </w:tcPr>
          <w:p w14:paraId="5FDEFE14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não indexado</w:t>
            </w:r>
          </w:p>
        </w:tc>
        <w:tc>
          <w:tcPr>
            <w:tcW w:w="735" w:type="dxa"/>
          </w:tcPr>
          <w:p w14:paraId="08C6280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22848EBD" w14:textId="77777777" w:rsidTr="00176F9E">
        <w:tc>
          <w:tcPr>
            <w:tcW w:w="592" w:type="dxa"/>
            <w:hideMark/>
          </w:tcPr>
          <w:p w14:paraId="7D3A210F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4.</w:t>
            </w:r>
          </w:p>
        </w:tc>
        <w:tc>
          <w:tcPr>
            <w:tcW w:w="8185" w:type="dxa"/>
            <w:hideMark/>
          </w:tcPr>
          <w:p w14:paraId="3A13374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Livro publicado com selo de editoras que possuam corpo editorial</w:t>
            </w:r>
          </w:p>
        </w:tc>
        <w:tc>
          <w:tcPr>
            <w:tcW w:w="735" w:type="dxa"/>
          </w:tcPr>
          <w:p w14:paraId="0E3BADBB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3A4EDC6A" w14:textId="77777777" w:rsidTr="00176F9E">
        <w:tc>
          <w:tcPr>
            <w:tcW w:w="592" w:type="dxa"/>
            <w:hideMark/>
          </w:tcPr>
          <w:p w14:paraId="5264BE2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5.</w:t>
            </w:r>
          </w:p>
        </w:tc>
        <w:tc>
          <w:tcPr>
            <w:tcW w:w="8185" w:type="dxa"/>
            <w:hideMark/>
          </w:tcPr>
          <w:p w14:paraId="7DDFC1AB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Livro publicado com selo de editoras sem corpo editorial</w:t>
            </w:r>
          </w:p>
        </w:tc>
        <w:tc>
          <w:tcPr>
            <w:tcW w:w="735" w:type="dxa"/>
          </w:tcPr>
          <w:p w14:paraId="0C15C5B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79502B9A" w14:textId="77777777" w:rsidTr="00176F9E">
        <w:tc>
          <w:tcPr>
            <w:tcW w:w="592" w:type="dxa"/>
            <w:hideMark/>
          </w:tcPr>
          <w:p w14:paraId="7E6AADA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6.</w:t>
            </w:r>
          </w:p>
        </w:tc>
        <w:tc>
          <w:tcPr>
            <w:tcW w:w="8185" w:type="dxa"/>
            <w:hideMark/>
          </w:tcPr>
          <w:p w14:paraId="5D9546D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apítulo de livro publicado com selos de editoras que possuam corpo editorial</w:t>
            </w:r>
          </w:p>
        </w:tc>
        <w:tc>
          <w:tcPr>
            <w:tcW w:w="735" w:type="dxa"/>
          </w:tcPr>
          <w:p w14:paraId="42CACE11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1829160C" w14:textId="77777777" w:rsidTr="00176F9E">
        <w:tc>
          <w:tcPr>
            <w:tcW w:w="592" w:type="dxa"/>
            <w:hideMark/>
          </w:tcPr>
          <w:p w14:paraId="13A5B373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7.</w:t>
            </w:r>
          </w:p>
        </w:tc>
        <w:tc>
          <w:tcPr>
            <w:tcW w:w="8185" w:type="dxa"/>
            <w:hideMark/>
          </w:tcPr>
          <w:p w14:paraId="56E20A0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apítulo de livro publicado com selos de editoras sem corpo editorial</w:t>
            </w:r>
          </w:p>
        </w:tc>
        <w:tc>
          <w:tcPr>
            <w:tcW w:w="735" w:type="dxa"/>
          </w:tcPr>
          <w:p w14:paraId="38A7CB25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6926ED3D" w14:textId="77777777" w:rsidTr="00176F9E">
        <w:tc>
          <w:tcPr>
            <w:tcW w:w="592" w:type="dxa"/>
            <w:hideMark/>
          </w:tcPr>
          <w:p w14:paraId="7B3F886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8.</w:t>
            </w:r>
          </w:p>
        </w:tc>
        <w:tc>
          <w:tcPr>
            <w:tcW w:w="8185" w:type="dxa"/>
            <w:hideMark/>
          </w:tcPr>
          <w:p w14:paraId="4F609A2E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Trabalho completo publicado em anais de congresso científico nacional ou internacional com corpo editorial</w:t>
            </w:r>
          </w:p>
        </w:tc>
        <w:tc>
          <w:tcPr>
            <w:tcW w:w="735" w:type="dxa"/>
          </w:tcPr>
          <w:p w14:paraId="4807AA8E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5F030B06" w14:textId="77777777" w:rsidTr="00176F9E">
        <w:tc>
          <w:tcPr>
            <w:tcW w:w="592" w:type="dxa"/>
            <w:hideMark/>
          </w:tcPr>
          <w:p w14:paraId="15682D55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9.</w:t>
            </w:r>
          </w:p>
        </w:tc>
        <w:tc>
          <w:tcPr>
            <w:tcW w:w="8185" w:type="dxa"/>
            <w:hideMark/>
          </w:tcPr>
          <w:p w14:paraId="589FC62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Resumo de trabalho publicado em anais de congresso nacional e internacional com corpo editorial.</w:t>
            </w:r>
          </w:p>
        </w:tc>
        <w:tc>
          <w:tcPr>
            <w:tcW w:w="735" w:type="dxa"/>
          </w:tcPr>
          <w:p w14:paraId="0480DF4C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1AD25B7E" w14:textId="77777777" w:rsidTr="00176F9E">
        <w:tc>
          <w:tcPr>
            <w:tcW w:w="592" w:type="dxa"/>
            <w:hideMark/>
          </w:tcPr>
          <w:p w14:paraId="12CAC9A9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10.</w:t>
            </w:r>
          </w:p>
        </w:tc>
        <w:tc>
          <w:tcPr>
            <w:tcW w:w="8185" w:type="dxa"/>
            <w:hideMark/>
          </w:tcPr>
          <w:p w14:paraId="08A72221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presentação oral de trabalho em congresso científico nacional ou internacional</w:t>
            </w:r>
          </w:p>
        </w:tc>
        <w:tc>
          <w:tcPr>
            <w:tcW w:w="735" w:type="dxa"/>
          </w:tcPr>
          <w:p w14:paraId="0ED4F54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67B64EE5" w14:textId="77777777" w:rsidTr="00176F9E">
        <w:tc>
          <w:tcPr>
            <w:tcW w:w="592" w:type="dxa"/>
            <w:hideMark/>
          </w:tcPr>
          <w:p w14:paraId="130CBB2E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4.</w:t>
            </w:r>
          </w:p>
        </w:tc>
        <w:tc>
          <w:tcPr>
            <w:tcW w:w="8185" w:type="dxa"/>
            <w:hideMark/>
          </w:tcPr>
          <w:p w14:paraId="6A759559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PRODUÇÃO TÉCNICA</w:t>
            </w:r>
          </w:p>
        </w:tc>
        <w:tc>
          <w:tcPr>
            <w:tcW w:w="735" w:type="dxa"/>
          </w:tcPr>
          <w:p w14:paraId="3BEF55AB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21761" w:rsidRPr="00890766" w14:paraId="69661920" w14:textId="77777777" w:rsidTr="00176F9E">
        <w:tc>
          <w:tcPr>
            <w:tcW w:w="592" w:type="dxa"/>
            <w:hideMark/>
          </w:tcPr>
          <w:p w14:paraId="57FD95DC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4.1.</w:t>
            </w:r>
          </w:p>
        </w:tc>
        <w:tc>
          <w:tcPr>
            <w:tcW w:w="8185" w:type="dxa"/>
            <w:hideMark/>
          </w:tcPr>
          <w:p w14:paraId="366AFDA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oftware de uso científico e/ou tecnológico, cultivares, cepas microbianas ou depósito de patente. </w:t>
            </w:r>
          </w:p>
        </w:tc>
        <w:tc>
          <w:tcPr>
            <w:tcW w:w="735" w:type="dxa"/>
          </w:tcPr>
          <w:p w14:paraId="4190C1C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1B9303B0" w14:textId="77777777" w:rsidTr="00176F9E">
        <w:tc>
          <w:tcPr>
            <w:tcW w:w="592" w:type="dxa"/>
            <w:hideMark/>
          </w:tcPr>
          <w:p w14:paraId="0CDEBED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4.2.</w:t>
            </w:r>
          </w:p>
        </w:tc>
        <w:tc>
          <w:tcPr>
            <w:tcW w:w="8185" w:type="dxa"/>
            <w:hideMark/>
          </w:tcPr>
          <w:p w14:paraId="584AF16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Produto ou processo com geração de patente registrada</w:t>
            </w:r>
          </w:p>
        </w:tc>
        <w:tc>
          <w:tcPr>
            <w:tcW w:w="735" w:type="dxa"/>
          </w:tcPr>
          <w:p w14:paraId="4E1BCCF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6FCD5FB4" w14:textId="77777777" w:rsidTr="00176F9E">
        <w:tc>
          <w:tcPr>
            <w:tcW w:w="592" w:type="dxa"/>
            <w:hideMark/>
          </w:tcPr>
          <w:p w14:paraId="7201364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5.</w:t>
            </w:r>
          </w:p>
        </w:tc>
        <w:tc>
          <w:tcPr>
            <w:tcW w:w="8185" w:type="dxa"/>
            <w:hideMark/>
          </w:tcPr>
          <w:p w14:paraId="338B21BF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OUTRAS ATIVIDADES ACADÊMICAS OU DE FORMAÇÃO</w:t>
            </w:r>
          </w:p>
        </w:tc>
        <w:tc>
          <w:tcPr>
            <w:tcW w:w="735" w:type="dxa"/>
          </w:tcPr>
          <w:p w14:paraId="7B9A76D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21761" w:rsidRPr="00890766" w14:paraId="07AB2240" w14:textId="77777777" w:rsidTr="00176F9E">
        <w:tc>
          <w:tcPr>
            <w:tcW w:w="592" w:type="dxa"/>
            <w:hideMark/>
          </w:tcPr>
          <w:p w14:paraId="34DD81B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.1.</w:t>
            </w:r>
          </w:p>
        </w:tc>
        <w:tc>
          <w:tcPr>
            <w:tcW w:w="8185" w:type="dxa"/>
            <w:hideMark/>
          </w:tcPr>
          <w:p w14:paraId="30C51C2C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Iniciação científica ou tecnológica com bolsa (CNPq / </w:t>
            </w:r>
            <w:proofErr w:type="spellStart"/>
            <w:r w:rsidRPr="00890766">
              <w:rPr>
                <w:rFonts w:ascii="Calibri" w:eastAsia="Calibri" w:hAnsi="Calibri" w:cs="Calibri"/>
              </w:rPr>
              <w:t>FAPs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/ Outras).</w:t>
            </w:r>
          </w:p>
        </w:tc>
        <w:tc>
          <w:tcPr>
            <w:tcW w:w="735" w:type="dxa"/>
          </w:tcPr>
          <w:p w14:paraId="14D698A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18CCFCF4" w14:textId="77777777" w:rsidTr="00176F9E">
        <w:tc>
          <w:tcPr>
            <w:tcW w:w="592" w:type="dxa"/>
            <w:hideMark/>
          </w:tcPr>
          <w:p w14:paraId="4B4DB41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.2.</w:t>
            </w:r>
          </w:p>
        </w:tc>
        <w:tc>
          <w:tcPr>
            <w:tcW w:w="8185" w:type="dxa"/>
            <w:hideMark/>
          </w:tcPr>
          <w:p w14:paraId="7F028AB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Iniciação científica ou tecnológica voluntária</w:t>
            </w:r>
          </w:p>
        </w:tc>
        <w:tc>
          <w:tcPr>
            <w:tcW w:w="735" w:type="dxa"/>
          </w:tcPr>
          <w:p w14:paraId="1F91008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4CF33EA3" w14:textId="77777777" w:rsidTr="00176F9E">
        <w:tc>
          <w:tcPr>
            <w:tcW w:w="592" w:type="dxa"/>
            <w:hideMark/>
          </w:tcPr>
          <w:p w14:paraId="0B10D6F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.3.</w:t>
            </w:r>
          </w:p>
        </w:tc>
        <w:tc>
          <w:tcPr>
            <w:tcW w:w="8185" w:type="dxa"/>
            <w:hideMark/>
          </w:tcPr>
          <w:p w14:paraId="201274CE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Orientação de aluno de iniciação científica ou tecnológica</w:t>
            </w:r>
          </w:p>
        </w:tc>
        <w:tc>
          <w:tcPr>
            <w:tcW w:w="735" w:type="dxa"/>
          </w:tcPr>
          <w:p w14:paraId="7F17BE7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01694A13" w14:textId="77777777" w:rsidTr="00176F9E">
        <w:tc>
          <w:tcPr>
            <w:tcW w:w="592" w:type="dxa"/>
            <w:hideMark/>
          </w:tcPr>
          <w:p w14:paraId="2AB6D7D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.4.</w:t>
            </w:r>
          </w:p>
        </w:tc>
        <w:tc>
          <w:tcPr>
            <w:tcW w:w="8185" w:type="dxa"/>
            <w:hideMark/>
          </w:tcPr>
          <w:p w14:paraId="43835123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Orientação de TCC (Trabalho de Conclusão de Curso).</w:t>
            </w:r>
          </w:p>
        </w:tc>
        <w:tc>
          <w:tcPr>
            <w:tcW w:w="735" w:type="dxa"/>
          </w:tcPr>
          <w:p w14:paraId="1FCC732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43BF62B2" w14:textId="77777777" w:rsidTr="00176F9E">
        <w:tc>
          <w:tcPr>
            <w:tcW w:w="592" w:type="dxa"/>
            <w:hideMark/>
          </w:tcPr>
          <w:p w14:paraId="3F4B7E43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.5.</w:t>
            </w:r>
          </w:p>
        </w:tc>
        <w:tc>
          <w:tcPr>
            <w:tcW w:w="8185" w:type="dxa"/>
            <w:hideMark/>
          </w:tcPr>
          <w:p w14:paraId="4E37B57E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urso de especialização na área de concentração do Programa ou em área correlata.</w:t>
            </w:r>
          </w:p>
        </w:tc>
        <w:tc>
          <w:tcPr>
            <w:tcW w:w="735" w:type="dxa"/>
          </w:tcPr>
          <w:p w14:paraId="4A3A9051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203A1664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6F79B7FE" w14:textId="77777777" w:rsidR="00176F9E" w:rsidRPr="00890766" w:rsidRDefault="00176F9E" w:rsidP="00446543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b/>
          <w:bCs/>
          <w:sz w:val="24"/>
        </w:rPr>
        <w:t xml:space="preserve">CRITÉRIOS PARA AVALIAÇÃO DO CURRÍCULO </w:t>
      </w:r>
      <w:r w:rsidRPr="00890766">
        <w:rPr>
          <w:rFonts w:ascii="Calibri" w:eastAsia="Calibri" w:hAnsi="Calibri" w:cs="Calibri"/>
          <w:b/>
          <w:bCs/>
          <w:i/>
          <w:iCs/>
          <w:sz w:val="24"/>
        </w:rPr>
        <w:t>LATTES</w:t>
      </w:r>
    </w:p>
    <w:p w14:paraId="2B9477EC" w14:textId="77777777" w:rsidR="00446543" w:rsidRPr="00890766" w:rsidRDefault="00446543" w:rsidP="00446543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tbl>
      <w:tblPr>
        <w:tblW w:w="9498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3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176F9E" w:rsidRPr="00890766" w14:paraId="2CC6F8E4" w14:textId="77777777" w:rsidTr="00176F9E">
        <w:tc>
          <w:tcPr>
            <w:tcW w:w="709" w:type="dxa"/>
            <w:vAlign w:val="center"/>
          </w:tcPr>
          <w:p w14:paraId="79C95AE5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Item</w:t>
            </w:r>
          </w:p>
        </w:tc>
        <w:tc>
          <w:tcPr>
            <w:tcW w:w="6662" w:type="dxa"/>
            <w:vAlign w:val="center"/>
          </w:tcPr>
          <w:p w14:paraId="3CB0EBF1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b/>
                <w:szCs w:val="20"/>
              </w:rPr>
              <w:t>I – ENSINO</w:t>
            </w:r>
          </w:p>
        </w:tc>
        <w:tc>
          <w:tcPr>
            <w:tcW w:w="1134" w:type="dxa"/>
            <w:vAlign w:val="center"/>
          </w:tcPr>
          <w:p w14:paraId="6A5853F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Pontos</w:t>
            </w:r>
          </w:p>
        </w:tc>
        <w:tc>
          <w:tcPr>
            <w:tcW w:w="993" w:type="dxa"/>
            <w:vAlign w:val="center"/>
          </w:tcPr>
          <w:p w14:paraId="599B1023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proofErr w:type="spellStart"/>
            <w:r w:rsidRPr="00890766">
              <w:rPr>
                <w:rFonts w:ascii="Calibri" w:eastAsia="Calibri" w:hAnsi="Calibri" w:cs="Calibri"/>
                <w:szCs w:val="20"/>
              </w:rPr>
              <w:t>Sub-Total</w:t>
            </w:r>
            <w:proofErr w:type="spellEnd"/>
          </w:p>
        </w:tc>
      </w:tr>
      <w:tr w:rsidR="00176F9E" w:rsidRPr="00890766" w14:paraId="29E28212" w14:textId="77777777" w:rsidTr="00176F9E">
        <w:tc>
          <w:tcPr>
            <w:tcW w:w="709" w:type="dxa"/>
            <w:vAlign w:val="center"/>
          </w:tcPr>
          <w:p w14:paraId="6847051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1</w:t>
            </w:r>
          </w:p>
        </w:tc>
        <w:tc>
          <w:tcPr>
            <w:tcW w:w="6662" w:type="dxa"/>
            <w:vAlign w:val="center"/>
          </w:tcPr>
          <w:p w14:paraId="079A268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Atuação no magistério de nível superior (limitado a 2,5 pontos)</w:t>
            </w:r>
          </w:p>
        </w:tc>
        <w:tc>
          <w:tcPr>
            <w:tcW w:w="1134" w:type="dxa"/>
            <w:vAlign w:val="center"/>
          </w:tcPr>
          <w:p w14:paraId="3FC50294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0,5 ponto por ano</w:t>
            </w:r>
          </w:p>
        </w:tc>
        <w:tc>
          <w:tcPr>
            <w:tcW w:w="993" w:type="dxa"/>
            <w:vAlign w:val="center"/>
          </w:tcPr>
          <w:p w14:paraId="0400B313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  <w:tr w:rsidR="00176F9E" w:rsidRPr="00890766" w14:paraId="5D8E1633" w14:textId="77777777" w:rsidTr="00176F9E">
        <w:tc>
          <w:tcPr>
            <w:tcW w:w="709" w:type="dxa"/>
            <w:vAlign w:val="center"/>
          </w:tcPr>
          <w:p w14:paraId="71A4BFC8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2</w:t>
            </w:r>
          </w:p>
        </w:tc>
        <w:tc>
          <w:tcPr>
            <w:tcW w:w="6662" w:type="dxa"/>
            <w:vAlign w:val="center"/>
          </w:tcPr>
          <w:p w14:paraId="585E544A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Atuação no magistério de nível médio ou fundamental e cursos técnicos (limitado a 0,5 pontos)</w:t>
            </w:r>
          </w:p>
        </w:tc>
        <w:tc>
          <w:tcPr>
            <w:tcW w:w="1134" w:type="dxa"/>
            <w:vAlign w:val="center"/>
          </w:tcPr>
          <w:p w14:paraId="35D485C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0,1 pontos por ano</w:t>
            </w:r>
          </w:p>
        </w:tc>
        <w:tc>
          <w:tcPr>
            <w:tcW w:w="993" w:type="dxa"/>
            <w:vAlign w:val="center"/>
          </w:tcPr>
          <w:p w14:paraId="351E1165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  <w:tr w:rsidR="00176F9E" w:rsidRPr="00890766" w14:paraId="029576F2" w14:textId="77777777" w:rsidTr="00176F9E">
        <w:tc>
          <w:tcPr>
            <w:tcW w:w="8505" w:type="dxa"/>
            <w:gridSpan w:val="3"/>
            <w:vAlign w:val="center"/>
          </w:tcPr>
          <w:p w14:paraId="2EF67972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b/>
                <w:szCs w:val="20"/>
              </w:rPr>
              <w:t>Total de Pontos para o item I</w:t>
            </w:r>
          </w:p>
        </w:tc>
        <w:tc>
          <w:tcPr>
            <w:tcW w:w="993" w:type="dxa"/>
            <w:vAlign w:val="center"/>
          </w:tcPr>
          <w:p w14:paraId="409DD8D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</w:tbl>
    <w:p w14:paraId="3B00E187" w14:textId="77777777" w:rsidR="00176F9E" w:rsidRPr="00890766" w:rsidRDefault="00176F9E" w:rsidP="00176F9E">
      <w:pPr>
        <w:spacing w:after="0" w:line="240" w:lineRule="auto"/>
        <w:jc w:val="both"/>
        <w:rPr>
          <w:rFonts w:ascii="Calibri" w:eastAsia="Calibri" w:hAnsi="Calibri" w:cs="Calibri"/>
          <w:b/>
          <w:sz w:val="24"/>
        </w:rPr>
      </w:pP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176F9E" w:rsidRPr="00890766" w14:paraId="4D0977AD" w14:textId="77777777" w:rsidTr="00176F9E">
        <w:trPr>
          <w:trHeight w:val="447"/>
        </w:trPr>
        <w:tc>
          <w:tcPr>
            <w:tcW w:w="709" w:type="dxa"/>
            <w:vAlign w:val="center"/>
          </w:tcPr>
          <w:p w14:paraId="2BD8DA0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890766">
              <w:rPr>
                <w:rFonts w:ascii="Calibri" w:eastAsia="Calibri" w:hAnsi="Calibri" w:cs="Calibri"/>
              </w:rPr>
              <w:t>Item</w:t>
            </w:r>
          </w:p>
        </w:tc>
        <w:tc>
          <w:tcPr>
            <w:tcW w:w="6662" w:type="dxa"/>
            <w:vAlign w:val="center"/>
          </w:tcPr>
          <w:p w14:paraId="393205AE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  <w:b/>
              </w:rPr>
              <w:t>II - 1 PRODUÇÃO CIENTÍFICA</w:t>
            </w:r>
          </w:p>
        </w:tc>
        <w:tc>
          <w:tcPr>
            <w:tcW w:w="1134" w:type="dxa"/>
            <w:vAlign w:val="center"/>
          </w:tcPr>
          <w:p w14:paraId="4F10BFB3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Pontos</w:t>
            </w:r>
          </w:p>
        </w:tc>
        <w:tc>
          <w:tcPr>
            <w:tcW w:w="993" w:type="dxa"/>
            <w:vAlign w:val="center"/>
          </w:tcPr>
          <w:p w14:paraId="5097078C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890766">
              <w:rPr>
                <w:rFonts w:ascii="Calibri" w:eastAsia="Calibri" w:hAnsi="Calibri" w:cs="Calibri"/>
              </w:rPr>
              <w:t>Sub-Total</w:t>
            </w:r>
            <w:proofErr w:type="spellEnd"/>
          </w:p>
        </w:tc>
      </w:tr>
      <w:tr w:rsidR="00176F9E" w:rsidRPr="00890766" w14:paraId="7700BC3E" w14:textId="77777777" w:rsidTr="00176F9E">
        <w:tc>
          <w:tcPr>
            <w:tcW w:w="709" w:type="dxa"/>
            <w:vAlign w:val="center"/>
          </w:tcPr>
          <w:p w14:paraId="7F40FE50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62" w:type="dxa"/>
            <w:vAlign w:val="center"/>
          </w:tcPr>
          <w:p w14:paraId="7B69346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indexado e com fator de impacto ≥ 2.</w:t>
            </w:r>
          </w:p>
          <w:p w14:paraId="0E0D330F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erão pontuadas as publicações com comprovação por cópia do artigo completo publicado. </w:t>
            </w:r>
          </w:p>
        </w:tc>
        <w:tc>
          <w:tcPr>
            <w:tcW w:w="1134" w:type="dxa"/>
            <w:vAlign w:val="center"/>
          </w:tcPr>
          <w:p w14:paraId="2B6C8AD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,0</w:t>
            </w:r>
          </w:p>
        </w:tc>
        <w:tc>
          <w:tcPr>
            <w:tcW w:w="993" w:type="dxa"/>
            <w:vAlign w:val="center"/>
          </w:tcPr>
          <w:p w14:paraId="7E17ED8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1D251D28" w14:textId="77777777" w:rsidTr="00176F9E">
        <w:tc>
          <w:tcPr>
            <w:tcW w:w="709" w:type="dxa"/>
            <w:vAlign w:val="center"/>
          </w:tcPr>
          <w:p w14:paraId="72429320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6662" w:type="dxa"/>
            <w:vAlign w:val="center"/>
          </w:tcPr>
          <w:p w14:paraId="7F133585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indexado e com fator de impacto &lt; 2.</w:t>
            </w:r>
          </w:p>
          <w:p w14:paraId="1EF93C1C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erão pontuadas as publicações com comprovação por cópia do artigo completo publicado. </w:t>
            </w:r>
          </w:p>
        </w:tc>
        <w:tc>
          <w:tcPr>
            <w:tcW w:w="1134" w:type="dxa"/>
            <w:vAlign w:val="center"/>
          </w:tcPr>
          <w:p w14:paraId="5A83BD56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,0</w:t>
            </w:r>
          </w:p>
        </w:tc>
        <w:tc>
          <w:tcPr>
            <w:tcW w:w="993" w:type="dxa"/>
            <w:vAlign w:val="center"/>
          </w:tcPr>
          <w:p w14:paraId="0B036AC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2E139649" w14:textId="77777777" w:rsidTr="00176F9E">
        <w:tc>
          <w:tcPr>
            <w:tcW w:w="709" w:type="dxa"/>
            <w:vAlign w:val="center"/>
          </w:tcPr>
          <w:p w14:paraId="33DC437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62" w:type="dxa"/>
            <w:vAlign w:val="center"/>
          </w:tcPr>
          <w:p w14:paraId="24155EC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não indexado.</w:t>
            </w:r>
          </w:p>
          <w:p w14:paraId="62E21916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erão pontuadas as publicações com comprovação por cópia do artigo completo publicado. </w:t>
            </w:r>
          </w:p>
        </w:tc>
        <w:tc>
          <w:tcPr>
            <w:tcW w:w="1134" w:type="dxa"/>
            <w:vAlign w:val="center"/>
          </w:tcPr>
          <w:p w14:paraId="16E9598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,0</w:t>
            </w:r>
          </w:p>
        </w:tc>
        <w:tc>
          <w:tcPr>
            <w:tcW w:w="993" w:type="dxa"/>
            <w:vAlign w:val="center"/>
          </w:tcPr>
          <w:p w14:paraId="111D5A08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6431857D" w14:textId="77777777" w:rsidTr="00176F9E">
        <w:tc>
          <w:tcPr>
            <w:tcW w:w="709" w:type="dxa"/>
            <w:vAlign w:val="center"/>
          </w:tcPr>
          <w:p w14:paraId="40793CE5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62" w:type="dxa"/>
            <w:vAlign w:val="center"/>
          </w:tcPr>
          <w:p w14:paraId="0621F6E2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Livro publicado com selo de editoras que possuam corpo editorial</w:t>
            </w:r>
          </w:p>
          <w:p w14:paraId="6008FFD6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ó serão aceitos livros publicados por Editora com Conselho Editorial, sendo a obra referenciada pela </w:t>
            </w:r>
            <w:proofErr w:type="spellStart"/>
            <w:r w:rsidRPr="00890766">
              <w:rPr>
                <w:rFonts w:ascii="Calibri" w:eastAsia="Calibri" w:hAnsi="Calibri" w:cs="Calibri"/>
              </w:rPr>
              <w:t>International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Standard Book </w:t>
            </w:r>
            <w:proofErr w:type="spellStart"/>
            <w:r w:rsidRPr="00890766">
              <w:rPr>
                <w:rFonts w:ascii="Calibri" w:eastAsia="Calibri" w:hAnsi="Calibri" w:cs="Calibri"/>
              </w:rPr>
              <w:t>Number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– ISBN. Serão pontuadas as publicações comprovadas por cópia da folha de rosto do meio de divulgação e da ficha catalográfica. </w:t>
            </w:r>
          </w:p>
        </w:tc>
        <w:tc>
          <w:tcPr>
            <w:tcW w:w="1134" w:type="dxa"/>
            <w:vAlign w:val="center"/>
          </w:tcPr>
          <w:p w14:paraId="544B965F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,5</w:t>
            </w:r>
          </w:p>
        </w:tc>
        <w:tc>
          <w:tcPr>
            <w:tcW w:w="993" w:type="dxa"/>
            <w:vAlign w:val="center"/>
          </w:tcPr>
          <w:p w14:paraId="72D4AE5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7CD385C0" w14:textId="77777777" w:rsidTr="00176F9E">
        <w:tc>
          <w:tcPr>
            <w:tcW w:w="709" w:type="dxa"/>
            <w:vAlign w:val="center"/>
          </w:tcPr>
          <w:p w14:paraId="5ADB01A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6662" w:type="dxa"/>
            <w:vAlign w:val="center"/>
          </w:tcPr>
          <w:p w14:paraId="1EDC0797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Livro publicado com selo de editoras sem corpo editorial</w:t>
            </w:r>
          </w:p>
          <w:p w14:paraId="7A1BF91A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ó serão aceitos livros cuja obra seja referenciada pela </w:t>
            </w:r>
            <w:proofErr w:type="spellStart"/>
            <w:r w:rsidRPr="00890766">
              <w:rPr>
                <w:rFonts w:ascii="Calibri" w:eastAsia="Calibri" w:hAnsi="Calibri" w:cs="Calibri"/>
              </w:rPr>
              <w:t>International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Standard Book </w:t>
            </w:r>
            <w:proofErr w:type="spellStart"/>
            <w:r w:rsidRPr="00890766">
              <w:rPr>
                <w:rFonts w:ascii="Calibri" w:eastAsia="Calibri" w:hAnsi="Calibri" w:cs="Calibri"/>
              </w:rPr>
              <w:t>Number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– ISBN. Serão pontuadas as publicações comprovadas por cópia da folha de rosto do meio de divulgação e da ficha catalográfica.</w:t>
            </w:r>
          </w:p>
        </w:tc>
        <w:tc>
          <w:tcPr>
            <w:tcW w:w="1134" w:type="dxa"/>
            <w:vAlign w:val="center"/>
          </w:tcPr>
          <w:p w14:paraId="1E306511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,5</w:t>
            </w:r>
          </w:p>
        </w:tc>
        <w:tc>
          <w:tcPr>
            <w:tcW w:w="993" w:type="dxa"/>
            <w:vAlign w:val="center"/>
          </w:tcPr>
          <w:p w14:paraId="41A1F226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2BD9ADCF" w14:textId="77777777" w:rsidTr="00176F9E">
        <w:tc>
          <w:tcPr>
            <w:tcW w:w="709" w:type="dxa"/>
            <w:vAlign w:val="center"/>
          </w:tcPr>
          <w:p w14:paraId="59BF10CF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62" w:type="dxa"/>
            <w:vAlign w:val="center"/>
          </w:tcPr>
          <w:p w14:paraId="11F4AAFF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apítulo de livro publicado com selos de editoras que possuam corpo editorial</w:t>
            </w:r>
          </w:p>
          <w:p w14:paraId="7250AB4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ó serão aceitos livros publicados por Editora com Conselho Editorial, sendo a obra referenciada pela </w:t>
            </w:r>
            <w:proofErr w:type="spellStart"/>
            <w:r w:rsidRPr="00890766">
              <w:rPr>
                <w:rFonts w:ascii="Calibri" w:eastAsia="Calibri" w:hAnsi="Calibri" w:cs="Calibri"/>
              </w:rPr>
              <w:t>International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Standard Book </w:t>
            </w:r>
            <w:proofErr w:type="spellStart"/>
            <w:r w:rsidRPr="00890766">
              <w:rPr>
                <w:rFonts w:ascii="Calibri" w:eastAsia="Calibri" w:hAnsi="Calibri" w:cs="Calibri"/>
              </w:rPr>
              <w:t>Number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– ISBN. Serão pontuadas as publicações comprovadas por cópia da folha de rosto do meio de divulgação e da ficha catalográfica. </w:t>
            </w:r>
          </w:p>
        </w:tc>
        <w:tc>
          <w:tcPr>
            <w:tcW w:w="1134" w:type="dxa"/>
            <w:vAlign w:val="center"/>
          </w:tcPr>
          <w:p w14:paraId="1BC807A2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,0</w:t>
            </w:r>
          </w:p>
        </w:tc>
        <w:tc>
          <w:tcPr>
            <w:tcW w:w="993" w:type="dxa"/>
            <w:vAlign w:val="center"/>
          </w:tcPr>
          <w:p w14:paraId="63D98BEB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16507A88" w14:textId="77777777" w:rsidTr="00176F9E">
        <w:tc>
          <w:tcPr>
            <w:tcW w:w="709" w:type="dxa"/>
            <w:vAlign w:val="center"/>
          </w:tcPr>
          <w:p w14:paraId="58EDA634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62" w:type="dxa"/>
            <w:vAlign w:val="center"/>
          </w:tcPr>
          <w:p w14:paraId="300E0816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apítulo de livro publicado com selos de editoras sem corpo editorial</w:t>
            </w:r>
          </w:p>
          <w:p w14:paraId="2558FCC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ó serão aceitos livros publicados por Editora com Conselho Editorial, sendo a obra referenciada pela </w:t>
            </w:r>
            <w:proofErr w:type="spellStart"/>
            <w:r w:rsidRPr="00890766">
              <w:rPr>
                <w:rFonts w:ascii="Calibri" w:eastAsia="Calibri" w:hAnsi="Calibri" w:cs="Calibri"/>
              </w:rPr>
              <w:t>International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Standard Book </w:t>
            </w:r>
            <w:proofErr w:type="spellStart"/>
            <w:r w:rsidRPr="00890766">
              <w:rPr>
                <w:rFonts w:ascii="Calibri" w:eastAsia="Calibri" w:hAnsi="Calibri" w:cs="Calibri"/>
              </w:rPr>
              <w:t>Number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(ISBN). Serão pontuadas as publicações comprovadas por cópia da folha de rosto do meio de divulgação e da ficha catalográfica. </w:t>
            </w:r>
          </w:p>
        </w:tc>
        <w:tc>
          <w:tcPr>
            <w:tcW w:w="1134" w:type="dxa"/>
            <w:vAlign w:val="center"/>
          </w:tcPr>
          <w:p w14:paraId="61E5138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5</w:t>
            </w:r>
          </w:p>
        </w:tc>
        <w:tc>
          <w:tcPr>
            <w:tcW w:w="993" w:type="dxa"/>
            <w:vAlign w:val="center"/>
          </w:tcPr>
          <w:p w14:paraId="2C2B5B0B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3FF57149" w14:textId="77777777" w:rsidTr="00176F9E">
        <w:tc>
          <w:tcPr>
            <w:tcW w:w="709" w:type="dxa"/>
            <w:vAlign w:val="center"/>
          </w:tcPr>
          <w:p w14:paraId="28797C77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6662" w:type="dxa"/>
            <w:vAlign w:val="center"/>
          </w:tcPr>
          <w:p w14:paraId="57A89887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Trabalho completo publicado em anais de congresso científico nacional, incluindo local e regional, ou internacional com corpo editorial. </w:t>
            </w:r>
          </w:p>
          <w:p w14:paraId="79F04ED4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Serão pontuadas as publicações comprovadas por cópia do trabalho completo (número de páginas maior igual a três) publicado, e com o meio de divulgação devidamente identificado.</w:t>
            </w:r>
          </w:p>
        </w:tc>
        <w:tc>
          <w:tcPr>
            <w:tcW w:w="1134" w:type="dxa"/>
            <w:vAlign w:val="center"/>
          </w:tcPr>
          <w:p w14:paraId="130D086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,0</w:t>
            </w:r>
          </w:p>
        </w:tc>
        <w:tc>
          <w:tcPr>
            <w:tcW w:w="993" w:type="dxa"/>
            <w:vAlign w:val="center"/>
          </w:tcPr>
          <w:p w14:paraId="7608857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646F5933" w14:textId="77777777" w:rsidTr="00176F9E">
        <w:tc>
          <w:tcPr>
            <w:tcW w:w="709" w:type="dxa"/>
            <w:vAlign w:val="center"/>
          </w:tcPr>
          <w:p w14:paraId="4607E0F3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lastRenderedPageBreak/>
              <w:t>9</w:t>
            </w:r>
          </w:p>
        </w:tc>
        <w:tc>
          <w:tcPr>
            <w:tcW w:w="6662" w:type="dxa"/>
            <w:vAlign w:val="center"/>
          </w:tcPr>
          <w:p w14:paraId="374DA58A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presentação oral de trabalho em congresso científico nacional, incluindo local e regional, ou internacional.</w:t>
            </w:r>
          </w:p>
          <w:p w14:paraId="38D4821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erão pontuados apenas os trabalhos apresentados pelo candidato. O quesito será pontuado mediante apresentação de certificado/declaração de apresentação nominal expedido pelo Coordenador ou Presidente de evento científico. </w:t>
            </w:r>
          </w:p>
        </w:tc>
        <w:tc>
          <w:tcPr>
            <w:tcW w:w="1134" w:type="dxa"/>
            <w:vAlign w:val="center"/>
          </w:tcPr>
          <w:p w14:paraId="4B906A5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3</w:t>
            </w:r>
          </w:p>
        </w:tc>
        <w:tc>
          <w:tcPr>
            <w:tcW w:w="993" w:type="dxa"/>
            <w:vAlign w:val="center"/>
          </w:tcPr>
          <w:p w14:paraId="7E4CD40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09F69FF7" w14:textId="77777777" w:rsidTr="00176F9E">
        <w:tc>
          <w:tcPr>
            <w:tcW w:w="709" w:type="dxa"/>
            <w:vAlign w:val="center"/>
          </w:tcPr>
          <w:p w14:paraId="1EBDE427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62" w:type="dxa"/>
            <w:vAlign w:val="center"/>
          </w:tcPr>
          <w:p w14:paraId="75E671D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Resumo de trabalho publicado em anais de congresso nacional, incluindo local e regional, ou internacional com corpo editorial.</w:t>
            </w:r>
          </w:p>
          <w:p w14:paraId="24AA8F3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erão pontuados os trabalhos comprovados por cópia do resumo publicado, e com o meio de divulgação devidamente identificado (cópia da capa dos Anais do evento ou da ficha catalográfica). </w:t>
            </w:r>
          </w:p>
        </w:tc>
        <w:tc>
          <w:tcPr>
            <w:tcW w:w="1134" w:type="dxa"/>
            <w:vAlign w:val="center"/>
          </w:tcPr>
          <w:p w14:paraId="3E43F9E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6</w:t>
            </w:r>
          </w:p>
        </w:tc>
        <w:tc>
          <w:tcPr>
            <w:tcW w:w="993" w:type="dxa"/>
            <w:vAlign w:val="center"/>
          </w:tcPr>
          <w:p w14:paraId="50D802F7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65215829" w14:textId="77777777" w:rsidTr="00176F9E">
        <w:tc>
          <w:tcPr>
            <w:tcW w:w="8505" w:type="dxa"/>
            <w:gridSpan w:val="3"/>
            <w:vAlign w:val="center"/>
          </w:tcPr>
          <w:p w14:paraId="55637F3A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  <w:b/>
              </w:rPr>
              <w:t>Total de Pontos para o item II-1</w:t>
            </w:r>
          </w:p>
        </w:tc>
        <w:tc>
          <w:tcPr>
            <w:tcW w:w="993" w:type="dxa"/>
            <w:vAlign w:val="center"/>
          </w:tcPr>
          <w:p w14:paraId="6514AC42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4B400438" w14:textId="77777777" w:rsidR="00176F9E" w:rsidRPr="00890766" w:rsidRDefault="00176F9E" w:rsidP="00176F9E">
      <w:pPr>
        <w:spacing w:after="0" w:line="240" w:lineRule="auto"/>
        <w:jc w:val="both"/>
        <w:rPr>
          <w:rFonts w:ascii="Calibri" w:eastAsia="Calibri" w:hAnsi="Calibri" w:cs="Calibri"/>
          <w:iCs/>
          <w:sz w:val="24"/>
        </w:rPr>
      </w:pPr>
      <w:r w:rsidRPr="00890766">
        <w:rPr>
          <w:rFonts w:ascii="Calibri" w:eastAsia="Calibri" w:hAnsi="Calibri" w:cs="Calibri"/>
          <w:b/>
          <w:iCs/>
          <w:sz w:val="24"/>
        </w:rPr>
        <w:t>*Será pontuado integralmente o artigo que estiver no prelo ou que já tenha sido publicado ‘online’.</w:t>
      </w: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176F9E" w:rsidRPr="00890766" w14:paraId="46BDC5F9" w14:textId="77777777" w:rsidTr="00176F9E">
        <w:trPr>
          <w:trHeight w:val="447"/>
        </w:trPr>
        <w:tc>
          <w:tcPr>
            <w:tcW w:w="709" w:type="dxa"/>
            <w:vAlign w:val="center"/>
          </w:tcPr>
          <w:p w14:paraId="71EEC4B0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Item</w:t>
            </w:r>
          </w:p>
        </w:tc>
        <w:tc>
          <w:tcPr>
            <w:tcW w:w="6662" w:type="dxa"/>
            <w:vAlign w:val="center"/>
          </w:tcPr>
          <w:p w14:paraId="6FFC86C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b/>
                <w:szCs w:val="20"/>
              </w:rPr>
              <w:t>II - 2 PRODUÇÃO TÉCNICA</w:t>
            </w:r>
          </w:p>
        </w:tc>
        <w:tc>
          <w:tcPr>
            <w:tcW w:w="1134" w:type="dxa"/>
            <w:vAlign w:val="center"/>
          </w:tcPr>
          <w:p w14:paraId="45CC51D8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Pontos</w:t>
            </w:r>
          </w:p>
        </w:tc>
        <w:tc>
          <w:tcPr>
            <w:tcW w:w="993" w:type="dxa"/>
            <w:vAlign w:val="center"/>
          </w:tcPr>
          <w:p w14:paraId="4A6CB08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proofErr w:type="spellStart"/>
            <w:r w:rsidRPr="00890766">
              <w:rPr>
                <w:rFonts w:ascii="Calibri" w:eastAsia="Calibri" w:hAnsi="Calibri" w:cs="Calibri"/>
                <w:szCs w:val="20"/>
              </w:rPr>
              <w:t>Sub-Total</w:t>
            </w:r>
            <w:proofErr w:type="spellEnd"/>
          </w:p>
        </w:tc>
      </w:tr>
      <w:tr w:rsidR="00176F9E" w:rsidRPr="00890766" w14:paraId="4C2510C2" w14:textId="77777777" w:rsidTr="00176F9E">
        <w:tc>
          <w:tcPr>
            <w:tcW w:w="709" w:type="dxa"/>
            <w:vAlign w:val="center"/>
          </w:tcPr>
          <w:p w14:paraId="7960B67F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1</w:t>
            </w:r>
          </w:p>
        </w:tc>
        <w:tc>
          <w:tcPr>
            <w:tcW w:w="6662" w:type="dxa"/>
            <w:vAlign w:val="center"/>
          </w:tcPr>
          <w:p w14:paraId="0E462C9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Software de uso científico e/ou tecnológico, cultivares, produto ou processo.</w:t>
            </w:r>
          </w:p>
          <w:p w14:paraId="35283EB2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Serão pontuados aqueles produtos comprovados por cópia do registro em órgão competente ou comprovante de depósito de patente.</w:t>
            </w:r>
          </w:p>
        </w:tc>
        <w:tc>
          <w:tcPr>
            <w:tcW w:w="1134" w:type="dxa"/>
            <w:vAlign w:val="center"/>
          </w:tcPr>
          <w:p w14:paraId="63F9F6D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1,5</w:t>
            </w:r>
          </w:p>
        </w:tc>
        <w:tc>
          <w:tcPr>
            <w:tcW w:w="993" w:type="dxa"/>
            <w:vAlign w:val="center"/>
          </w:tcPr>
          <w:p w14:paraId="077FC7E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  <w:tr w:rsidR="00176F9E" w:rsidRPr="00890766" w14:paraId="3FD30E0E" w14:textId="77777777" w:rsidTr="00176F9E">
        <w:tc>
          <w:tcPr>
            <w:tcW w:w="709" w:type="dxa"/>
            <w:vAlign w:val="center"/>
          </w:tcPr>
          <w:p w14:paraId="4500B785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2</w:t>
            </w:r>
          </w:p>
        </w:tc>
        <w:tc>
          <w:tcPr>
            <w:tcW w:w="6662" w:type="dxa"/>
            <w:vAlign w:val="center"/>
          </w:tcPr>
          <w:p w14:paraId="478D496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Produto ou processo com depósito de patente registrada.</w:t>
            </w:r>
          </w:p>
          <w:p w14:paraId="1244BC7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 xml:space="preserve">Devidamente comprovado. </w:t>
            </w:r>
          </w:p>
        </w:tc>
        <w:tc>
          <w:tcPr>
            <w:tcW w:w="1134" w:type="dxa"/>
            <w:vAlign w:val="center"/>
          </w:tcPr>
          <w:p w14:paraId="71FF2434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3,0</w:t>
            </w:r>
          </w:p>
        </w:tc>
        <w:tc>
          <w:tcPr>
            <w:tcW w:w="993" w:type="dxa"/>
            <w:vAlign w:val="center"/>
          </w:tcPr>
          <w:p w14:paraId="641CCC36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  <w:tr w:rsidR="00176F9E" w:rsidRPr="00890766" w14:paraId="25A16882" w14:textId="77777777" w:rsidTr="00176F9E">
        <w:trPr>
          <w:trHeight w:val="242"/>
        </w:trPr>
        <w:tc>
          <w:tcPr>
            <w:tcW w:w="8505" w:type="dxa"/>
            <w:gridSpan w:val="3"/>
            <w:vAlign w:val="center"/>
          </w:tcPr>
          <w:p w14:paraId="1ECF1225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b/>
                <w:szCs w:val="20"/>
              </w:rPr>
              <w:t>Total de Pontos para o item II-2</w:t>
            </w:r>
          </w:p>
        </w:tc>
        <w:tc>
          <w:tcPr>
            <w:tcW w:w="993" w:type="dxa"/>
            <w:vAlign w:val="center"/>
          </w:tcPr>
          <w:p w14:paraId="08F7CDD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</w:tbl>
    <w:p w14:paraId="3C33192B" w14:textId="77777777" w:rsidR="00176F9E" w:rsidRPr="00890766" w:rsidRDefault="00176F9E" w:rsidP="00176F9E">
      <w:pPr>
        <w:spacing w:after="0" w:line="240" w:lineRule="auto"/>
        <w:jc w:val="both"/>
        <w:rPr>
          <w:rFonts w:ascii="Calibri" w:eastAsia="Calibri" w:hAnsi="Calibri" w:cs="Calibri"/>
          <w:b/>
          <w:sz w:val="24"/>
        </w:rPr>
      </w:pPr>
    </w:p>
    <w:p w14:paraId="0F596D93" w14:textId="77777777" w:rsidR="00176F9E" w:rsidRPr="00890766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b/>
          <w:sz w:val="24"/>
        </w:rPr>
        <w:t>III – OUTRAS ATIVIDADES ACADÊMICAS E PROFISSIONAIS</w:t>
      </w: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176F9E" w:rsidRPr="00890766" w14:paraId="3A0CA6E0" w14:textId="77777777" w:rsidTr="00176F9E">
        <w:trPr>
          <w:trHeight w:val="485"/>
        </w:trPr>
        <w:tc>
          <w:tcPr>
            <w:tcW w:w="709" w:type="dxa"/>
            <w:vAlign w:val="center"/>
          </w:tcPr>
          <w:p w14:paraId="74CD69E7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890766">
              <w:rPr>
                <w:rFonts w:ascii="Calibri" w:eastAsia="Calibri" w:hAnsi="Calibri" w:cs="Calibri"/>
              </w:rPr>
              <w:t>Item</w:t>
            </w:r>
          </w:p>
        </w:tc>
        <w:tc>
          <w:tcPr>
            <w:tcW w:w="6662" w:type="dxa"/>
            <w:vAlign w:val="center"/>
          </w:tcPr>
          <w:p w14:paraId="0764CA64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  <w:b/>
              </w:rPr>
              <w:t>III - OUTRAS ATIVIDADES ACADÊMICAS OU DE FORMAÇÃO</w:t>
            </w:r>
          </w:p>
        </w:tc>
        <w:tc>
          <w:tcPr>
            <w:tcW w:w="1134" w:type="dxa"/>
            <w:vAlign w:val="center"/>
          </w:tcPr>
          <w:p w14:paraId="40B52164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Pontos</w:t>
            </w:r>
          </w:p>
        </w:tc>
        <w:tc>
          <w:tcPr>
            <w:tcW w:w="993" w:type="dxa"/>
            <w:vAlign w:val="center"/>
          </w:tcPr>
          <w:p w14:paraId="7FCEC29B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proofErr w:type="spellStart"/>
            <w:r w:rsidRPr="00890766">
              <w:rPr>
                <w:rFonts w:ascii="Calibri" w:eastAsia="Calibri" w:hAnsi="Calibri" w:cs="Calibri"/>
              </w:rPr>
              <w:t>Sub-Total</w:t>
            </w:r>
            <w:proofErr w:type="spellEnd"/>
          </w:p>
        </w:tc>
      </w:tr>
      <w:tr w:rsidR="00176F9E" w:rsidRPr="00890766" w14:paraId="1D6FBFD6" w14:textId="77777777" w:rsidTr="00176F9E">
        <w:tc>
          <w:tcPr>
            <w:tcW w:w="709" w:type="dxa"/>
            <w:vAlign w:val="center"/>
          </w:tcPr>
          <w:p w14:paraId="126AAEE1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62" w:type="dxa"/>
            <w:vAlign w:val="center"/>
          </w:tcPr>
          <w:p w14:paraId="21C3968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Iniciação científica ou tecnológica com bolsa (CNPq / </w:t>
            </w:r>
            <w:proofErr w:type="spellStart"/>
            <w:r w:rsidRPr="00890766">
              <w:rPr>
                <w:rFonts w:ascii="Calibri" w:eastAsia="Calibri" w:hAnsi="Calibri" w:cs="Calibri"/>
              </w:rPr>
              <w:t>FAPs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/ Outras).</w:t>
            </w:r>
          </w:p>
          <w:p w14:paraId="67717F25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A comprovação deverá ser fornecida por instituição de ensino e pesquisa, onde foi realizada a iniciação, ou pelo órgão de fomento do qual o aluno foi bolsista. </w:t>
            </w:r>
          </w:p>
        </w:tc>
        <w:tc>
          <w:tcPr>
            <w:tcW w:w="1134" w:type="dxa"/>
            <w:vAlign w:val="center"/>
          </w:tcPr>
          <w:p w14:paraId="082795B2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,0 ponto por ano</w:t>
            </w:r>
          </w:p>
        </w:tc>
        <w:tc>
          <w:tcPr>
            <w:tcW w:w="993" w:type="dxa"/>
            <w:vAlign w:val="center"/>
          </w:tcPr>
          <w:p w14:paraId="71A68CA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0BE0E785" w14:textId="77777777" w:rsidTr="00176F9E">
        <w:tc>
          <w:tcPr>
            <w:tcW w:w="709" w:type="dxa"/>
            <w:vAlign w:val="center"/>
          </w:tcPr>
          <w:p w14:paraId="631F394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6662" w:type="dxa"/>
            <w:vAlign w:val="center"/>
          </w:tcPr>
          <w:p w14:paraId="3FE62088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Iniciação científica ou tecnológica voluntária.</w:t>
            </w:r>
          </w:p>
          <w:p w14:paraId="7A7AC7E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 comprovação deverá ser fornecida pelo órgão competente da instituição, direção ou chefia da unidade ou pelo professor orientador. Somente serão pontuadas as atividades com duração superior a três meses.</w:t>
            </w:r>
          </w:p>
        </w:tc>
        <w:tc>
          <w:tcPr>
            <w:tcW w:w="1134" w:type="dxa"/>
            <w:vAlign w:val="center"/>
          </w:tcPr>
          <w:p w14:paraId="535432E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7 pontos por ano</w:t>
            </w:r>
          </w:p>
        </w:tc>
        <w:tc>
          <w:tcPr>
            <w:tcW w:w="993" w:type="dxa"/>
            <w:vAlign w:val="center"/>
          </w:tcPr>
          <w:p w14:paraId="60327C8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2CB9B7C8" w14:textId="77777777" w:rsidTr="00176F9E">
        <w:tc>
          <w:tcPr>
            <w:tcW w:w="709" w:type="dxa"/>
            <w:vAlign w:val="center"/>
          </w:tcPr>
          <w:p w14:paraId="4E1E98E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62" w:type="dxa"/>
            <w:vAlign w:val="center"/>
          </w:tcPr>
          <w:p w14:paraId="06DDC47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Orientação de aluno de iniciação científica ou tecnológica.</w:t>
            </w:r>
          </w:p>
          <w:p w14:paraId="04C6F98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 comprovação deverá ser fornecida pela direção ou chefia da unidade, ou órgão competente da instituição de ensino ou instituto de pesquisa. Somente serão pontuadas as atividades com duração superior a seis meses.</w:t>
            </w:r>
          </w:p>
        </w:tc>
        <w:tc>
          <w:tcPr>
            <w:tcW w:w="1134" w:type="dxa"/>
            <w:vAlign w:val="center"/>
          </w:tcPr>
          <w:p w14:paraId="6060546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8 pontos por ano</w:t>
            </w:r>
          </w:p>
        </w:tc>
        <w:tc>
          <w:tcPr>
            <w:tcW w:w="993" w:type="dxa"/>
            <w:vAlign w:val="center"/>
          </w:tcPr>
          <w:p w14:paraId="6A933734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4762E1E0" w14:textId="77777777" w:rsidTr="00176F9E">
        <w:tc>
          <w:tcPr>
            <w:tcW w:w="709" w:type="dxa"/>
            <w:vAlign w:val="center"/>
          </w:tcPr>
          <w:p w14:paraId="6BCC5117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62" w:type="dxa"/>
            <w:vAlign w:val="center"/>
          </w:tcPr>
          <w:p w14:paraId="184FCC9B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Orientação de TCC (Trabalho de Conclusão de Curso). A comprovação deverá ser fornecida pelo coordenador do curso, ou órgão competente da instituição de ensino ou instituto de pesquisa. Somente serão pontuadas as atividades com duração superior a seis meses.</w:t>
            </w:r>
          </w:p>
        </w:tc>
        <w:tc>
          <w:tcPr>
            <w:tcW w:w="1134" w:type="dxa"/>
            <w:vAlign w:val="center"/>
          </w:tcPr>
          <w:p w14:paraId="4869037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8 pontos por ano</w:t>
            </w:r>
          </w:p>
        </w:tc>
        <w:tc>
          <w:tcPr>
            <w:tcW w:w="993" w:type="dxa"/>
            <w:vAlign w:val="center"/>
          </w:tcPr>
          <w:p w14:paraId="7FB7C08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2F8F1BB9" w14:textId="77777777" w:rsidTr="00176F9E">
        <w:tc>
          <w:tcPr>
            <w:tcW w:w="709" w:type="dxa"/>
            <w:vAlign w:val="center"/>
          </w:tcPr>
          <w:p w14:paraId="37802392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6662" w:type="dxa"/>
            <w:vAlign w:val="center"/>
          </w:tcPr>
          <w:p w14:paraId="49E15FAC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Desempenho de atividade técnica ou profissional, </w:t>
            </w:r>
            <w:r w:rsidRPr="00890766">
              <w:rPr>
                <w:rFonts w:ascii="Calibri" w:eastAsia="Calibri" w:hAnsi="Calibri" w:cs="Calibri"/>
                <w:b/>
              </w:rPr>
              <w:t>na área</w:t>
            </w:r>
            <w:r w:rsidRPr="00890766">
              <w:rPr>
                <w:rFonts w:ascii="Calibri" w:eastAsia="Calibri" w:hAnsi="Calibri" w:cs="Calibri"/>
              </w:rPr>
              <w:t xml:space="preserve"> do curso (biocombustíveis, agroenergia ou energia). A comprovação deverá ser realizada por meio de declaração, contrato de trabalho ou registro em </w:t>
            </w:r>
            <w:r w:rsidRPr="00890766">
              <w:rPr>
                <w:rFonts w:ascii="Calibri" w:eastAsia="Calibri" w:hAnsi="Calibri" w:cs="Calibri"/>
              </w:rPr>
              <w:lastRenderedPageBreak/>
              <w:t>carteira de trabalho emitido ou assinado pelo contratante/chefia/setor competente. (limitado a 2,5 pontos)</w:t>
            </w:r>
          </w:p>
        </w:tc>
        <w:tc>
          <w:tcPr>
            <w:tcW w:w="1134" w:type="dxa"/>
            <w:vAlign w:val="center"/>
          </w:tcPr>
          <w:p w14:paraId="662015D6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lastRenderedPageBreak/>
              <w:t>0,5 pontos por ano</w:t>
            </w:r>
          </w:p>
        </w:tc>
        <w:tc>
          <w:tcPr>
            <w:tcW w:w="993" w:type="dxa"/>
            <w:vAlign w:val="center"/>
          </w:tcPr>
          <w:p w14:paraId="77F2901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41FEB2EC" w14:textId="77777777" w:rsidTr="00176F9E">
        <w:tc>
          <w:tcPr>
            <w:tcW w:w="709" w:type="dxa"/>
            <w:vAlign w:val="center"/>
          </w:tcPr>
          <w:p w14:paraId="20275FC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62" w:type="dxa"/>
            <w:vAlign w:val="center"/>
          </w:tcPr>
          <w:p w14:paraId="2192FBEA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urso de especialização na área de concentração do Programa ou em área correlata.</w:t>
            </w:r>
          </w:p>
          <w:p w14:paraId="1ED6FB94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OBS.: só serão considerados cursos com carga horária igual ou superior a 360 horas.</w:t>
            </w:r>
          </w:p>
        </w:tc>
        <w:tc>
          <w:tcPr>
            <w:tcW w:w="1134" w:type="dxa"/>
            <w:vAlign w:val="center"/>
          </w:tcPr>
          <w:p w14:paraId="387E1FC1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,0 ponto por curso</w:t>
            </w:r>
          </w:p>
        </w:tc>
        <w:tc>
          <w:tcPr>
            <w:tcW w:w="993" w:type="dxa"/>
            <w:vAlign w:val="center"/>
          </w:tcPr>
          <w:p w14:paraId="5994F16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21F77794" w14:textId="77777777" w:rsidTr="00176F9E">
        <w:tc>
          <w:tcPr>
            <w:tcW w:w="709" w:type="dxa"/>
            <w:vAlign w:val="center"/>
          </w:tcPr>
          <w:p w14:paraId="6322D6C8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62" w:type="dxa"/>
            <w:vAlign w:val="center"/>
          </w:tcPr>
          <w:p w14:paraId="4A96A8B2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provação em disciplinas cursadas em programas de pós-graduação de áreas afins à área do curso (biocombustíveis, agroenergia ou energia).</w:t>
            </w:r>
          </w:p>
        </w:tc>
        <w:tc>
          <w:tcPr>
            <w:tcW w:w="1134" w:type="dxa"/>
            <w:vAlign w:val="center"/>
          </w:tcPr>
          <w:p w14:paraId="10D2A00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0,2 por </w:t>
            </w:r>
            <w:proofErr w:type="spellStart"/>
            <w:r w:rsidRPr="00890766">
              <w:rPr>
                <w:rFonts w:ascii="Calibri" w:eastAsia="Calibri" w:hAnsi="Calibri" w:cs="Calibri"/>
              </w:rPr>
              <w:t>discipli-na</w:t>
            </w:r>
            <w:proofErr w:type="spellEnd"/>
          </w:p>
        </w:tc>
        <w:tc>
          <w:tcPr>
            <w:tcW w:w="993" w:type="dxa"/>
            <w:vAlign w:val="center"/>
          </w:tcPr>
          <w:p w14:paraId="7B525E45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495E306E" w14:textId="77777777" w:rsidTr="00176F9E">
        <w:tc>
          <w:tcPr>
            <w:tcW w:w="8505" w:type="dxa"/>
            <w:gridSpan w:val="3"/>
            <w:vAlign w:val="center"/>
          </w:tcPr>
          <w:p w14:paraId="2DB31BA5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  <w:b/>
              </w:rPr>
              <w:t>Total de Pontos para o item III</w:t>
            </w:r>
          </w:p>
        </w:tc>
        <w:tc>
          <w:tcPr>
            <w:tcW w:w="993" w:type="dxa"/>
            <w:vAlign w:val="center"/>
          </w:tcPr>
          <w:p w14:paraId="4B38493B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3D74B730" w14:textId="77777777" w:rsidR="00176F9E" w:rsidRPr="00890766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371"/>
        <w:gridCol w:w="2127"/>
      </w:tblGrid>
      <w:tr w:rsidR="00176F9E" w:rsidRPr="00176F9E" w14:paraId="13DB391C" w14:textId="77777777" w:rsidTr="00176F9E">
        <w:trPr>
          <w:trHeight w:val="327"/>
        </w:trPr>
        <w:tc>
          <w:tcPr>
            <w:tcW w:w="7371" w:type="dxa"/>
          </w:tcPr>
          <w:p w14:paraId="41A4945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</w:rPr>
            </w:pPr>
            <w:r w:rsidRPr="00890766">
              <w:rPr>
                <w:rFonts w:ascii="Calibri" w:eastAsia="Calibri" w:hAnsi="Calibri" w:cs="Calibri"/>
                <w:b/>
              </w:rPr>
              <w:t xml:space="preserve">Pontuação para Avaliação de </w:t>
            </w:r>
            <w:r w:rsidRPr="00890766">
              <w:rPr>
                <w:rFonts w:ascii="Calibri" w:eastAsia="Calibri" w:hAnsi="Calibri" w:cs="Calibri"/>
                <w:b/>
                <w:i/>
              </w:rPr>
              <w:t>Curriculum Vitae</w:t>
            </w:r>
          </w:p>
          <w:p w14:paraId="61DC8B26" w14:textId="77777777" w:rsidR="00176F9E" w:rsidRPr="00176F9E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  <w:b/>
              </w:rPr>
              <w:t>(Somatório de I, II-1, II-2 e III – limitado a 10 pontos)</w:t>
            </w:r>
          </w:p>
        </w:tc>
        <w:tc>
          <w:tcPr>
            <w:tcW w:w="2127" w:type="dxa"/>
            <w:vAlign w:val="center"/>
          </w:tcPr>
          <w:p w14:paraId="64D32910" w14:textId="77777777" w:rsidR="00176F9E" w:rsidRPr="00176F9E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5C2AA908" w14:textId="77777777" w:rsidR="00176F9E" w:rsidRPr="00321761" w:rsidRDefault="00176F9E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65ADECCA" w14:textId="77777777" w:rsidR="008E0643" w:rsidRPr="00AF152F" w:rsidRDefault="00EB6697" w:rsidP="008E0643">
      <w:pPr>
        <w:spacing w:after="0" w:line="240" w:lineRule="auto"/>
        <w:jc w:val="center"/>
        <w:rPr>
          <w:rFonts w:cstheme="minorHAnsi"/>
        </w:rPr>
      </w:pPr>
      <w:r w:rsidRPr="0020662A">
        <w:rPr>
          <w:sz w:val="24"/>
          <w:szCs w:val="24"/>
        </w:rPr>
        <w:br w:type="column"/>
      </w:r>
      <w:r w:rsidR="008E0643" w:rsidRPr="00AF152F">
        <w:rPr>
          <w:rFonts w:cstheme="minorHAnsi"/>
        </w:rPr>
        <w:lastRenderedPageBreak/>
        <w:t>Seleção de Programa de Pós-graduação</w:t>
      </w:r>
    </w:p>
    <w:p w14:paraId="5C61F179" w14:textId="77777777" w:rsidR="008E0643" w:rsidRPr="002E3F20" w:rsidRDefault="008E0643" w:rsidP="008E0643">
      <w:pPr>
        <w:pStyle w:val="Ttulo2"/>
        <w:keepNext w:val="0"/>
        <w:spacing w:before="0" w:after="0"/>
        <w:jc w:val="center"/>
        <w:rPr>
          <w:rFonts w:asciiTheme="minorHAnsi" w:hAnsiTheme="minorHAnsi"/>
          <w:bCs w:val="0"/>
          <w:i w:val="0"/>
          <w:sz w:val="24"/>
          <w:szCs w:val="24"/>
        </w:rPr>
      </w:pPr>
      <w:r w:rsidRPr="002E3F20">
        <w:rPr>
          <w:rFonts w:asciiTheme="minorHAnsi" w:hAnsiTheme="minorHAnsi"/>
          <w:bCs w:val="0"/>
          <w:i w:val="0"/>
          <w:sz w:val="24"/>
          <w:szCs w:val="24"/>
        </w:rPr>
        <w:t>Edital PPBIC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IQ</w:t>
      </w:r>
      <w:r>
        <w:rPr>
          <w:rFonts w:asciiTheme="minorHAnsi" w:hAnsiTheme="minorHAnsi"/>
          <w:bCs w:val="0"/>
          <w:i w:val="0"/>
          <w:sz w:val="24"/>
          <w:szCs w:val="24"/>
        </w:rPr>
        <w:t>UFU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UFU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UFVJM nº 00</w:t>
      </w:r>
      <w:r>
        <w:rPr>
          <w:rFonts w:asciiTheme="minorHAnsi" w:hAnsiTheme="minorHAnsi"/>
          <w:bCs w:val="0"/>
          <w:i w:val="0"/>
          <w:sz w:val="24"/>
          <w:szCs w:val="24"/>
        </w:rPr>
        <w:t>6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2021</w:t>
      </w:r>
    </w:p>
    <w:p w14:paraId="3479A4F8" w14:textId="77777777" w:rsidR="008E0643" w:rsidRPr="00321761" w:rsidRDefault="008E0643" w:rsidP="008E0643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321761">
        <w:rPr>
          <w:rFonts w:cstheme="minorHAnsi"/>
          <w:sz w:val="16"/>
          <w:szCs w:val="16"/>
        </w:rPr>
        <w:t>Edital de abertura das inscrições e do processo de seleção 2022/1 para ingresso ao Programa de Pós-graduação em Biocombustíveis</w:t>
      </w:r>
    </w:p>
    <w:p w14:paraId="782E807B" w14:textId="77777777" w:rsidR="00321761" w:rsidRPr="00321761" w:rsidRDefault="00321761" w:rsidP="008E0643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</w:p>
    <w:p w14:paraId="2B03DA35" w14:textId="77777777" w:rsidR="00321761" w:rsidRPr="00321761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  <w:r w:rsidRPr="00321761">
        <w:rPr>
          <w:rFonts w:ascii="Calibri" w:eastAsia="Calibri" w:hAnsi="Calibri" w:cs="Calibri"/>
          <w:b/>
          <w:sz w:val="24"/>
        </w:rPr>
        <w:t>ANEXO IV</w:t>
      </w:r>
    </w:p>
    <w:p w14:paraId="4DD6EFE8" w14:textId="77777777" w:rsidR="00321761" w:rsidRPr="00321761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  <w:r w:rsidRPr="00321761">
        <w:rPr>
          <w:rFonts w:ascii="Calibri" w:eastAsia="Calibri" w:hAnsi="Calibri" w:cs="Calibri"/>
          <w:b/>
          <w:sz w:val="24"/>
        </w:rPr>
        <w:t>Critérios para análise de Projeto de pesquisa</w:t>
      </w:r>
    </w:p>
    <w:p w14:paraId="49BE6A27" w14:textId="77777777" w:rsidR="00321761" w:rsidRPr="00321761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  <w:highlight w:val="cyan"/>
        </w:rPr>
      </w:pPr>
    </w:p>
    <w:p w14:paraId="28FB2FF6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 xml:space="preserve">O projeto de pesquisa deverá ter, no máximo, </w:t>
      </w:r>
      <w:r w:rsidRPr="00890766">
        <w:rPr>
          <w:rFonts w:ascii="Calibri" w:eastAsia="Calibri" w:hAnsi="Calibri" w:cs="Calibri"/>
          <w:b/>
          <w:bCs/>
          <w:sz w:val="24"/>
        </w:rPr>
        <w:t>quinze (15) páginas</w:t>
      </w:r>
      <w:r w:rsidRPr="00890766">
        <w:rPr>
          <w:rFonts w:ascii="Calibri" w:eastAsia="Calibri" w:hAnsi="Calibri" w:cs="Calibri"/>
          <w:sz w:val="24"/>
        </w:rPr>
        <w:t xml:space="preserve">, em espaço </w:t>
      </w:r>
      <w:r w:rsidRPr="00890766">
        <w:rPr>
          <w:rFonts w:ascii="Calibri" w:eastAsia="Calibri" w:hAnsi="Calibri" w:cs="Calibri"/>
          <w:b/>
          <w:bCs/>
          <w:sz w:val="24"/>
        </w:rPr>
        <w:t>1,5</w:t>
      </w:r>
      <w:r w:rsidRPr="00890766">
        <w:rPr>
          <w:rFonts w:ascii="Calibri" w:eastAsia="Calibri" w:hAnsi="Calibri" w:cs="Calibri"/>
          <w:sz w:val="24"/>
        </w:rPr>
        <w:t xml:space="preserve">, fonte </w:t>
      </w:r>
      <w:r w:rsidRPr="00890766">
        <w:rPr>
          <w:rFonts w:ascii="Calibri" w:eastAsia="Calibri" w:hAnsi="Calibri" w:cs="Calibri"/>
          <w:i/>
          <w:iCs/>
          <w:sz w:val="24"/>
        </w:rPr>
        <w:t>Times New Roman</w:t>
      </w:r>
      <w:r w:rsidRPr="00890766">
        <w:rPr>
          <w:rFonts w:ascii="Calibri" w:eastAsia="Calibri" w:hAnsi="Calibri" w:cs="Calibri"/>
          <w:sz w:val="24"/>
        </w:rPr>
        <w:t xml:space="preserve">, tamanho </w:t>
      </w:r>
      <w:r w:rsidRPr="00890766">
        <w:rPr>
          <w:rFonts w:ascii="Calibri" w:eastAsia="Calibri" w:hAnsi="Calibri" w:cs="Calibri"/>
          <w:b/>
          <w:bCs/>
          <w:sz w:val="24"/>
        </w:rPr>
        <w:t>12</w:t>
      </w:r>
      <w:r w:rsidRPr="00890766">
        <w:rPr>
          <w:rFonts w:ascii="Calibri" w:eastAsia="Calibri" w:hAnsi="Calibri" w:cs="Calibri"/>
          <w:sz w:val="24"/>
        </w:rPr>
        <w:t>, margens esquerda e superior de 3 cm; margens direita e inferior de 2 cm. Para fins de contagem do total de páginas, não serão consideradas a folha de rosto, o sumário e as referências bibliográficas.</w:t>
      </w:r>
    </w:p>
    <w:p w14:paraId="476BC962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b/>
          <w:sz w:val="24"/>
        </w:rPr>
      </w:pPr>
    </w:p>
    <w:p w14:paraId="0D19865A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b/>
          <w:sz w:val="24"/>
        </w:rPr>
        <w:t>O projeto de pesquisa deverá apresentar:</w:t>
      </w:r>
    </w:p>
    <w:p w14:paraId="2743E4B1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Folha de rosto, indicando o nome completo do candidato, o título do projeto, a linha de pesquisa do Programa de Pós-Graduação em Biocombustíveis à qual se vincula o projeto e o nome do pretenso orientador;</w:t>
      </w:r>
    </w:p>
    <w:p w14:paraId="72A92467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Definição clara do objeto a ser pesquisado;</w:t>
      </w:r>
    </w:p>
    <w:p w14:paraId="5DE675E8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Apresentação de justificativa e referencial teórico;</w:t>
      </w:r>
    </w:p>
    <w:p w14:paraId="6D463419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Explicitação dos procedimentos metodológicos;</w:t>
      </w:r>
    </w:p>
    <w:p w14:paraId="394995B9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Resultados esperados;</w:t>
      </w:r>
    </w:p>
    <w:p w14:paraId="5701B0C0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Cronograma e infraestrutura para desenvolvimento do projeto;</w:t>
      </w:r>
    </w:p>
    <w:p w14:paraId="76E687B8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/>
          <w:sz w:val="24"/>
        </w:rPr>
      </w:pPr>
      <w:r w:rsidRPr="00890766">
        <w:rPr>
          <w:rFonts w:ascii="Calibri" w:eastAsia="Calibri" w:hAnsi="Calibri" w:cs="Calibri"/>
          <w:sz w:val="24"/>
        </w:rPr>
        <w:t>Referências bibliográficas no padrão ABNT.</w:t>
      </w:r>
    </w:p>
    <w:p w14:paraId="04F1931C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b/>
          <w:sz w:val="24"/>
        </w:rPr>
      </w:pPr>
    </w:p>
    <w:p w14:paraId="42A556FD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b/>
          <w:sz w:val="24"/>
        </w:rPr>
        <w:t xml:space="preserve">O projeto de pesquisa será avaliado de acordo com os seguintes critérios e distribuição de pontos: </w:t>
      </w:r>
    </w:p>
    <w:tbl>
      <w:tblPr>
        <w:tblStyle w:val="Tabelacomgrade1"/>
        <w:tblW w:w="0" w:type="auto"/>
        <w:tblLook w:val="04A0" w:firstRow="1" w:lastRow="0" w:firstColumn="1" w:lastColumn="0" w:noHBand="0" w:noVBand="1"/>
      </w:tblPr>
      <w:tblGrid>
        <w:gridCol w:w="4757"/>
        <w:gridCol w:w="2379"/>
        <w:gridCol w:w="2379"/>
      </w:tblGrid>
      <w:tr w:rsidR="00321761" w:rsidRPr="00890766" w14:paraId="1592C525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6FC21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890766">
              <w:rPr>
                <w:rFonts w:ascii="Calibri" w:hAnsi="Calibri" w:cs="Calibri"/>
                <w:b/>
                <w:bCs/>
              </w:rPr>
              <w:t>Itens de avaliaçã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35E20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890766">
              <w:rPr>
                <w:rFonts w:ascii="Calibri" w:hAnsi="Calibri" w:cs="Calibri"/>
                <w:b/>
                <w:bCs/>
              </w:rPr>
              <w:t>Pontuação máxim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EA6D4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890766">
              <w:rPr>
                <w:rFonts w:ascii="Calibri" w:hAnsi="Calibri" w:cs="Calibri"/>
                <w:b/>
                <w:bCs/>
              </w:rPr>
              <w:t>Pontuação obtida</w:t>
            </w:r>
          </w:p>
        </w:tc>
      </w:tr>
      <w:tr w:rsidR="00321761" w:rsidRPr="00890766" w14:paraId="70E6E56E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1E3C7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Aderência do tema do projeto de pesquisa à(s) linha(s) de pesquisa do Programa de Pós-Graduação em Biocombustívei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C10C6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2,0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C60B6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049D0819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C9975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Relação do tema do projeto de pesquisa com a(s) linha(s) de pesquisa do Programa de Pós-Graduação em Biocombustíveis na qual atua o pretenso orientador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7F7F1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1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FBB9B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4DFFB113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C51F2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Relação do tema do projeto de pesquisa apresentado pelo candidato com a área de conhecimento do curso de mestrado em que foi titulado ou com qualquer outra atividade acadêmica ou profissional realizad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0607E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1,0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2A8B9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499B0DFB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90702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Originalidade do projeto para o desenvolvimento científico, tecnológico e/ou inovação na área de conhecimento do program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EC126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1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4BE73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7C794FAE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4259B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Clareza na definição do objeto de investigaçã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399D3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130C8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6B959641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2BD0C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 xml:space="preserve">Pertinência do referencial teórico com os </w:t>
            </w:r>
            <w:r w:rsidRPr="00890766">
              <w:rPr>
                <w:rFonts w:ascii="Calibri" w:hAnsi="Calibri" w:cs="Calibri"/>
              </w:rPr>
              <w:lastRenderedPageBreak/>
              <w:t>objetivos e com os procedimentos metodológicos propos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B527E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lastRenderedPageBreak/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8A383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2565BD8B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22842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Descrição e pertinência dos procedimentos metodológic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F5481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99B40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6DB2C814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5486D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Descrição e Clareza dos resultados esperad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849A6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E4D29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0B95D828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28B37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Atualização e abrangência das referências bibliográfica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3C92C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97122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08C00D75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22FDB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Coerência intern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29650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D45EB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58AAED92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1071D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Clareza e correção da linguagem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AB38F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74E7D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321761" w14:paraId="1DFF3264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8E3EA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Exequibilidade da propost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C54BC" w14:textId="77777777" w:rsidR="00321761" w:rsidRPr="00321761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B8A22" w14:textId="77777777" w:rsidR="00321761" w:rsidRPr="00321761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623CD95A" w14:textId="77777777" w:rsidR="00321761" w:rsidRPr="00321761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59E4E5BC" w14:textId="77777777" w:rsidR="008E0643" w:rsidRPr="00AF152F" w:rsidRDefault="00946C06" w:rsidP="008E0643">
      <w:pPr>
        <w:spacing w:after="0" w:line="240" w:lineRule="auto"/>
        <w:jc w:val="center"/>
        <w:rPr>
          <w:rFonts w:cstheme="minorHAnsi"/>
        </w:rPr>
      </w:pPr>
      <w:r w:rsidRPr="0020662A">
        <w:rPr>
          <w:sz w:val="24"/>
          <w:szCs w:val="24"/>
        </w:rPr>
        <w:br w:type="column"/>
      </w:r>
      <w:r w:rsidR="008E0643" w:rsidRPr="00AF152F">
        <w:rPr>
          <w:rFonts w:cstheme="minorHAnsi"/>
        </w:rPr>
        <w:lastRenderedPageBreak/>
        <w:t>Seleção de Programa de Pós-graduação</w:t>
      </w:r>
    </w:p>
    <w:p w14:paraId="3D4E356A" w14:textId="77777777" w:rsidR="008E0643" w:rsidRPr="002E3F20" w:rsidRDefault="008E0643" w:rsidP="008E0643">
      <w:pPr>
        <w:pStyle w:val="Ttulo2"/>
        <w:keepNext w:val="0"/>
        <w:spacing w:before="0" w:after="0"/>
        <w:jc w:val="center"/>
        <w:rPr>
          <w:rFonts w:asciiTheme="minorHAnsi" w:hAnsiTheme="minorHAnsi"/>
          <w:bCs w:val="0"/>
          <w:i w:val="0"/>
          <w:sz w:val="24"/>
          <w:szCs w:val="24"/>
        </w:rPr>
      </w:pPr>
      <w:r w:rsidRPr="002E3F20">
        <w:rPr>
          <w:rFonts w:asciiTheme="minorHAnsi" w:hAnsiTheme="minorHAnsi"/>
          <w:bCs w:val="0"/>
          <w:i w:val="0"/>
          <w:sz w:val="24"/>
          <w:szCs w:val="24"/>
        </w:rPr>
        <w:t>Edital PPBIC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IQ</w:t>
      </w:r>
      <w:r>
        <w:rPr>
          <w:rFonts w:asciiTheme="minorHAnsi" w:hAnsiTheme="minorHAnsi"/>
          <w:bCs w:val="0"/>
          <w:i w:val="0"/>
          <w:sz w:val="24"/>
          <w:szCs w:val="24"/>
        </w:rPr>
        <w:t>UFU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UFU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UFVJM nº 00</w:t>
      </w:r>
      <w:r>
        <w:rPr>
          <w:rFonts w:asciiTheme="minorHAnsi" w:hAnsiTheme="minorHAnsi"/>
          <w:bCs w:val="0"/>
          <w:i w:val="0"/>
          <w:sz w:val="24"/>
          <w:szCs w:val="24"/>
        </w:rPr>
        <w:t>6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2021</w:t>
      </w:r>
    </w:p>
    <w:p w14:paraId="7C63EE5C" w14:textId="77777777" w:rsidR="008E0643" w:rsidRPr="00321761" w:rsidRDefault="008E0643" w:rsidP="008E0643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321761">
        <w:rPr>
          <w:rFonts w:cstheme="minorHAnsi"/>
          <w:sz w:val="16"/>
          <w:szCs w:val="16"/>
        </w:rPr>
        <w:t>Edital de abertura das inscrições e do processo de seleção 2022/1 para ingresso ao Programa de Pós-graduação em Biocombustíveis</w:t>
      </w:r>
    </w:p>
    <w:p w14:paraId="25434F47" w14:textId="77777777" w:rsidR="004C3742" w:rsidRPr="004C3742" w:rsidRDefault="004C3742" w:rsidP="008E0643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</w:p>
    <w:p w14:paraId="22452C70" w14:textId="77777777" w:rsidR="004C3742" w:rsidRPr="004C3742" w:rsidRDefault="004C3742" w:rsidP="004C3742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  <w:r w:rsidRPr="004C3742">
        <w:rPr>
          <w:rFonts w:ascii="Calibri" w:eastAsia="Calibri" w:hAnsi="Calibri" w:cs="Calibri"/>
          <w:b/>
          <w:bCs/>
          <w:sz w:val="24"/>
        </w:rPr>
        <w:t>ANEXO V</w:t>
      </w:r>
    </w:p>
    <w:p w14:paraId="52C68FC4" w14:textId="77777777" w:rsidR="004C3742" w:rsidRPr="004C3742" w:rsidRDefault="004C3742" w:rsidP="004C3742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4C3742">
        <w:rPr>
          <w:rFonts w:ascii="Calibri" w:eastAsia="Calibri" w:hAnsi="Calibri" w:cs="Calibri"/>
          <w:b/>
          <w:sz w:val="24"/>
        </w:rPr>
        <w:t>CARTA DE PRESCIÊNCIA DO PRETENSO ORIENTADOR</w:t>
      </w:r>
    </w:p>
    <w:p w14:paraId="26862C32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045A336A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1373144B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4C3742">
        <w:rPr>
          <w:rFonts w:ascii="Calibri" w:eastAsia="Calibri" w:hAnsi="Calibri" w:cs="Calibri"/>
          <w:sz w:val="24"/>
        </w:rPr>
        <w:t xml:space="preserve">Eu, </w:t>
      </w:r>
      <w:proofErr w:type="spellStart"/>
      <w:r w:rsidRPr="004C3742">
        <w:rPr>
          <w:rFonts w:ascii="Calibri" w:eastAsia="Calibri" w:hAnsi="Calibri" w:cs="Calibri"/>
          <w:sz w:val="24"/>
        </w:rPr>
        <w:t>Prof</w:t>
      </w:r>
      <w:proofErr w:type="spellEnd"/>
      <w:r w:rsidRPr="004C3742">
        <w:rPr>
          <w:rFonts w:ascii="Calibri" w:eastAsia="Calibri" w:hAnsi="Calibri" w:cs="Calibri"/>
          <w:sz w:val="24"/>
        </w:rPr>
        <w:t xml:space="preserve">(a)._______________________________________________________, docente do Programa de Pós-graduação em Biocombustíveis, elencado entre os docentes ofertantes de vaga, conforme discriminado no Edital nº. __/202_, de __ </w:t>
      </w:r>
      <w:proofErr w:type="spellStart"/>
      <w:r w:rsidRPr="004C3742">
        <w:rPr>
          <w:rFonts w:ascii="Calibri" w:eastAsia="Calibri" w:hAnsi="Calibri" w:cs="Calibri"/>
          <w:sz w:val="24"/>
        </w:rPr>
        <w:t>de</w:t>
      </w:r>
      <w:proofErr w:type="spellEnd"/>
      <w:r w:rsidRPr="004C3742">
        <w:rPr>
          <w:rFonts w:ascii="Calibri" w:eastAsia="Calibri" w:hAnsi="Calibri" w:cs="Calibri"/>
          <w:sz w:val="24"/>
        </w:rPr>
        <w:t xml:space="preserve"> _________ </w:t>
      </w:r>
      <w:proofErr w:type="spellStart"/>
      <w:r w:rsidRPr="004C3742">
        <w:rPr>
          <w:rFonts w:ascii="Calibri" w:eastAsia="Calibri" w:hAnsi="Calibri" w:cs="Calibri"/>
          <w:sz w:val="24"/>
        </w:rPr>
        <w:t>de</w:t>
      </w:r>
      <w:proofErr w:type="spellEnd"/>
      <w:r w:rsidRPr="004C3742">
        <w:rPr>
          <w:rFonts w:ascii="Calibri" w:eastAsia="Calibri" w:hAnsi="Calibri" w:cs="Calibri"/>
          <w:sz w:val="24"/>
        </w:rPr>
        <w:t xml:space="preserve"> 202_, venho informar ciência e concordar com o possível vínculo de orientação entre mim e o candidato _________________________________________, que assina o projeto intitulado “______________________________________________________________________________________________________________”, no caso de aprovação e classificação que lhe permita entrada no Curso de Doutorado em Biocombustíveis.</w:t>
      </w:r>
    </w:p>
    <w:p w14:paraId="40DE5039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2BB85F6B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5B315500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4C3742">
        <w:rPr>
          <w:rFonts w:ascii="Calibri" w:eastAsia="Calibri" w:hAnsi="Calibri" w:cs="Calibri"/>
          <w:sz w:val="24"/>
        </w:rPr>
        <w:t>Atenciosamente,</w:t>
      </w:r>
    </w:p>
    <w:p w14:paraId="0E96C5A2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49288927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4C3742">
        <w:rPr>
          <w:rFonts w:ascii="Calibri" w:eastAsia="Calibri" w:hAnsi="Calibri" w:cs="Calibri"/>
          <w:sz w:val="24"/>
        </w:rPr>
        <w:t>_________________, __ de _______________de 202_</w:t>
      </w:r>
    </w:p>
    <w:p w14:paraId="33228AF0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4F38F6FF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57687E5C" w14:textId="77777777" w:rsidR="004C3742" w:rsidRPr="004C3742" w:rsidRDefault="004C3742" w:rsidP="004C3742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4C3742">
        <w:rPr>
          <w:rFonts w:ascii="Calibri" w:eastAsia="Calibri" w:hAnsi="Calibri" w:cs="Calibri"/>
          <w:sz w:val="24"/>
        </w:rPr>
        <w:t>__________________________________________________</w:t>
      </w:r>
    </w:p>
    <w:p w14:paraId="5EC47493" w14:textId="77777777" w:rsidR="004C3742" w:rsidRPr="004C3742" w:rsidRDefault="004C3742" w:rsidP="004C3742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24"/>
        </w:rPr>
      </w:pPr>
      <w:r w:rsidRPr="004C3742">
        <w:rPr>
          <w:rFonts w:ascii="Calibri" w:eastAsia="Calibri" w:hAnsi="Calibri" w:cs="Calibri"/>
          <w:sz w:val="24"/>
        </w:rPr>
        <w:t>Assinatura</w:t>
      </w:r>
    </w:p>
    <w:p w14:paraId="31B90D7C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52882214" w14:textId="77777777" w:rsidR="008E0643" w:rsidRPr="00AF152F" w:rsidRDefault="002B72C2" w:rsidP="008E0643">
      <w:pPr>
        <w:spacing w:after="0" w:line="240" w:lineRule="auto"/>
        <w:jc w:val="center"/>
        <w:rPr>
          <w:rFonts w:cstheme="minorHAnsi"/>
        </w:rPr>
      </w:pPr>
      <w:r w:rsidRPr="0020662A">
        <w:rPr>
          <w:sz w:val="24"/>
          <w:szCs w:val="24"/>
        </w:rPr>
        <w:br w:type="column"/>
      </w:r>
      <w:r w:rsidR="008E0643" w:rsidRPr="00AF152F">
        <w:rPr>
          <w:rFonts w:cstheme="minorHAnsi"/>
        </w:rPr>
        <w:lastRenderedPageBreak/>
        <w:t>Seleção de Programa de Pós-graduação</w:t>
      </w:r>
    </w:p>
    <w:p w14:paraId="4B903C18" w14:textId="77777777" w:rsidR="008E0643" w:rsidRPr="002E3F20" w:rsidRDefault="008E0643" w:rsidP="008E0643">
      <w:pPr>
        <w:pStyle w:val="Ttulo2"/>
        <w:keepNext w:val="0"/>
        <w:spacing w:before="0" w:after="0"/>
        <w:jc w:val="center"/>
        <w:rPr>
          <w:rFonts w:asciiTheme="minorHAnsi" w:hAnsiTheme="minorHAnsi"/>
          <w:bCs w:val="0"/>
          <w:i w:val="0"/>
          <w:sz w:val="24"/>
          <w:szCs w:val="24"/>
        </w:rPr>
      </w:pPr>
      <w:r w:rsidRPr="002E3F20">
        <w:rPr>
          <w:rFonts w:asciiTheme="minorHAnsi" w:hAnsiTheme="minorHAnsi"/>
          <w:bCs w:val="0"/>
          <w:i w:val="0"/>
          <w:sz w:val="24"/>
          <w:szCs w:val="24"/>
        </w:rPr>
        <w:t>Edital PPBIC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IQ</w:t>
      </w:r>
      <w:r>
        <w:rPr>
          <w:rFonts w:asciiTheme="minorHAnsi" w:hAnsiTheme="minorHAnsi"/>
          <w:bCs w:val="0"/>
          <w:i w:val="0"/>
          <w:sz w:val="24"/>
          <w:szCs w:val="24"/>
        </w:rPr>
        <w:t>UFU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UFU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UFVJM nº 00</w:t>
      </w:r>
      <w:r>
        <w:rPr>
          <w:rFonts w:asciiTheme="minorHAnsi" w:hAnsiTheme="minorHAnsi"/>
          <w:bCs w:val="0"/>
          <w:i w:val="0"/>
          <w:sz w:val="24"/>
          <w:szCs w:val="24"/>
        </w:rPr>
        <w:t>6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2021</w:t>
      </w:r>
    </w:p>
    <w:p w14:paraId="775E54F5" w14:textId="77777777" w:rsidR="008E0643" w:rsidRPr="00321761" w:rsidRDefault="008E0643" w:rsidP="008E0643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321761">
        <w:rPr>
          <w:rFonts w:cstheme="minorHAnsi"/>
          <w:sz w:val="16"/>
          <w:szCs w:val="16"/>
        </w:rPr>
        <w:t>Edital de abertura das inscrições e do processo de seleção 2022/1 para ingresso ao Programa de Pós-graduação em Biocombustíveis</w:t>
      </w:r>
    </w:p>
    <w:p w14:paraId="2F99D6EE" w14:textId="77777777" w:rsidR="00176F9E" w:rsidRPr="00176F9E" w:rsidRDefault="00176F9E" w:rsidP="008E0643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</w:p>
    <w:p w14:paraId="3BD72FF1" w14:textId="77777777" w:rsidR="00176F9E" w:rsidRPr="00176F9E" w:rsidRDefault="00176F9E" w:rsidP="00176F9E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  <w:r w:rsidRPr="00176F9E">
        <w:rPr>
          <w:rFonts w:ascii="Calibri" w:eastAsia="Calibri" w:hAnsi="Calibri" w:cs="Calibri"/>
          <w:b/>
          <w:sz w:val="24"/>
        </w:rPr>
        <w:t>ANEXO VI</w:t>
      </w:r>
    </w:p>
    <w:p w14:paraId="49571554" w14:textId="77777777" w:rsidR="00176F9E" w:rsidRPr="00176F9E" w:rsidRDefault="00176F9E" w:rsidP="00176F9E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  <w:r w:rsidRPr="00176F9E">
        <w:rPr>
          <w:rFonts w:ascii="Calibri" w:eastAsia="Calibri" w:hAnsi="Calibri" w:cs="Calibri"/>
          <w:b/>
          <w:sz w:val="24"/>
        </w:rPr>
        <w:t>ROTEIRO DE AVALIAÇÃO DO HISTÓRICO ESCOLAR</w:t>
      </w:r>
    </w:p>
    <w:p w14:paraId="2CDA1D1F" w14:textId="77777777" w:rsidR="00890766" w:rsidRDefault="00890766" w:rsidP="00176F9E">
      <w:pPr>
        <w:spacing w:after="0" w:line="240" w:lineRule="auto"/>
        <w:jc w:val="both"/>
        <w:rPr>
          <w:rFonts w:ascii="Calibri" w:eastAsia="Calibri" w:hAnsi="Calibri" w:cs="Calibri"/>
          <w:bCs/>
          <w:sz w:val="24"/>
        </w:rPr>
      </w:pPr>
    </w:p>
    <w:p w14:paraId="469BED6D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bCs/>
          <w:sz w:val="24"/>
        </w:rPr>
      </w:pPr>
      <w:r w:rsidRPr="00176F9E">
        <w:rPr>
          <w:rFonts w:ascii="Calibri" w:eastAsia="Calibri" w:hAnsi="Calibri" w:cs="Calibri"/>
          <w:bCs/>
          <w:sz w:val="24"/>
        </w:rPr>
        <w:t>A avaliação deverá ser feita a partir de um histórico escolar. Se o candidato encaminhar mais de um histórico, será feita a média destes.</w:t>
      </w:r>
    </w:p>
    <w:p w14:paraId="66F04D28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bCs/>
          <w:sz w:val="24"/>
        </w:rPr>
      </w:pPr>
      <w:r w:rsidRPr="00176F9E">
        <w:rPr>
          <w:rFonts w:ascii="Calibri" w:eastAsia="Calibri" w:hAnsi="Calibri" w:cs="Calibri"/>
          <w:bCs/>
          <w:sz w:val="24"/>
        </w:rPr>
        <w:t>A avaliação do histórico escolar do candidato considerará a Média Aritmética Simples das notas obtidas nas disciplinas.</w:t>
      </w:r>
    </w:p>
    <w:p w14:paraId="2BCCDA37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bCs/>
          <w:sz w:val="24"/>
        </w:rPr>
      </w:pPr>
    </w:p>
    <w:p w14:paraId="6CDC2BEC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bCs/>
          <w:sz w:val="24"/>
        </w:rPr>
      </w:pPr>
      <w:r w:rsidRPr="00176F9E">
        <w:rPr>
          <w:rFonts w:ascii="Calibri" w:eastAsia="Calibri" w:hAnsi="Calibri" w:cs="Calibri"/>
          <w:b/>
          <w:bCs/>
          <w:sz w:val="24"/>
        </w:rPr>
        <w:t>OBS1</w:t>
      </w:r>
      <w:r w:rsidRPr="00176F9E">
        <w:rPr>
          <w:rFonts w:ascii="Calibri" w:eastAsia="Calibri" w:hAnsi="Calibri" w:cs="Calibri"/>
          <w:bCs/>
          <w:sz w:val="24"/>
        </w:rPr>
        <w:t>: No caso de históricos acadêmicos somente com conceitos e sem as equivalências numéricas serão atribuídas as seguintes equivalências:</w:t>
      </w:r>
    </w:p>
    <w:p w14:paraId="558DE290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bCs/>
          <w:sz w:val="24"/>
        </w:rPr>
      </w:pPr>
      <w:r w:rsidRPr="00176F9E">
        <w:rPr>
          <w:rFonts w:ascii="Calibri" w:eastAsia="Calibri" w:hAnsi="Calibri" w:cs="Calibri"/>
          <w:bCs/>
          <w:sz w:val="24"/>
        </w:rPr>
        <w:t xml:space="preserve">A = 100; B = 80; C = 60; D = 40; E = 20; demais = 0 (zero). Para históricos com equivalência explicitada em faixas, será considerado o valor superior. </w:t>
      </w:r>
    </w:p>
    <w:p w14:paraId="3F398275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bCs/>
          <w:sz w:val="24"/>
        </w:rPr>
      </w:pPr>
    </w:p>
    <w:p w14:paraId="1C4E9BAC" w14:textId="77777777" w:rsidR="00176F9E" w:rsidRDefault="00176F9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EB6CECF" w14:textId="77777777" w:rsidR="00413889" w:rsidRDefault="00413889" w:rsidP="0020662A">
      <w:pPr>
        <w:spacing w:after="0" w:line="240" w:lineRule="auto"/>
        <w:jc w:val="both"/>
        <w:rPr>
          <w:sz w:val="24"/>
          <w:szCs w:val="24"/>
        </w:rPr>
      </w:pPr>
      <w:bookmarkStart w:id="1" w:name="_Hlk87344207"/>
    </w:p>
    <w:p w14:paraId="6F9046FD" w14:textId="77777777" w:rsidR="008E0643" w:rsidRPr="00AF152F" w:rsidRDefault="008E0643" w:rsidP="008E0643">
      <w:pPr>
        <w:spacing w:after="0" w:line="240" w:lineRule="auto"/>
        <w:jc w:val="center"/>
        <w:rPr>
          <w:rFonts w:cstheme="minorHAnsi"/>
        </w:rPr>
      </w:pPr>
      <w:r w:rsidRPr="00AF152F">
        <w:rPr>
          <w:rFonts w:cstheme="minorHAnsi"/>
        </w:rPr>
        <w:t>Seleção de Programa de Pós-graduação</w:t>
      </w:r>
    </w:p>
    <w:p w14:paraId="0D003EDD" w14:textId="77777777" w:rsidR="008E0643" w:rsidRPr="002E3F20" w:rsidRDefault="008E0643" w:rsidP="008E0643">
      <w:pPr>
        <w:pStyle w:val="Ttulo2"/>
        <w:keepNext w:val="0"/>
        <w:spacing w:before="0" w:after="0"/>
        <w:jc w:val="center"/>
        <w:rPr>
          <w:rFonts w:asciiTheme="minorHAnsi" w:hAnsiTheme="minorHAnsi"/>
          <w:bCs w:val="0"/>
          <w:i w:val="0"/>
          <w:sz w:val="24"/>
          <w:szCs w:val="24"/>
        </w:rPr>
      </w:pPr>
      <w:r w:rsidRPr="002E3F20">
        <w:rPr>
          <w:rFonts w:asciiTheme="minorHAnsi" w:hAnsiTheme="minorHAnsi"/>
          <w:bCs w:val="0"/>
          <w:i w:val="0"/>
          <w:sz w:val="24"/>
          <w:szCs w:val="24"/>
        </w:rPr>
        <w:t>Edital PPBIC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IQ</w:t>
      </w:r>
      <w:r>
        <w:rPr>
          <w:rFonts w:asciiTheme="minorHAnsi" w:hAnsiTheme="minorHAnsi"/>
          <w:bCs w:val="0"/>
          <w:i w:val="0"/>
          <w:sz w:val="24"/>
          <w:szCs w:val="24"/>
        </w:rPr>
        <w:t>UFU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UFU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UFVJM nº 00</w:t>
      </w:r>
      <w:r>
        <w:rPr>
          <w:rFonts w:asciiTheme="minorHAnsi" w:hAnsiTheme="minorHAnsi"/>
          <w:bCs w:val="0"/>
          <w:i w:val="0"/>
          <w:sz w:val="24"/>
          <w:szCs w:val="24"/>
        </w:rPr>
        <w:t>6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2021</w:t>
      </w:r>
    </w:p>
    <w:p w14:paraId="5D786DF0" w14:textId="77777777" w:rsidR="008E0643" w:rsidRPr="00321761" w:rsidRDefault="008E0643" w:rsidP="008E0643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321761">
        <w:rPr>
          <w:rFonts w:cstheme="minorHAnsi"/>
          <w:sz w:val="16"/>
          <w:szCs w:val="16"/>
        </w:rPr>
        <w:t>Edital de abertura das inscrições e do processo de seleção 2022/1 para ingresso ao Programa de Pós-graduação em Biocombustíveis</w:t>
      </w:r>
    </w:p>
    <w:p w14:paraId="54850B73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bookmarkEnd w:id="1"/>
    <w:p w14:paraId="0F151452" w14:textId="77777777" w:rsidR="00176F9E" w:rsidRPr="00176F9E" w:rsidRDefault="00176F9E" w:rsidP="00176F9E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24"/>
        </w:rPr>
      </w:pPr>
      <w:r w:rsidRPr="00176F9E">
        <w:rPr>
          <w:rFonts w:ascii="Calibri" w:eastAsia="Calibri" w:hAnsi="Calibri" w:cs="Calibri"/>
          <w:b/>
          <w:bCs/>
          <w:sz w:val="24"/>
        </w:rPr>
        <w:t>ANEXO VII</w:t>
      </w:r>
    </w:p>
    <w:p w14:paraId="36B94397" w14:textId="77777777" w:rsidR="00176F9E" w:rsidRPr="00176F9E" w:rsidRDefault="00176F9E" w:rsidP="00176F9E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b/>
          <w:bCs/>
          <w:sz w:val="24"/>
        </w:rPr>
        <w:t>ORIENTAÇÕES E CRITÉRIOS PARA AVALIAÇÃO DA DEFESA ORAL DO PROJETO DE PESQUISA</w:t>
      </w:r>
    </w:p>
    <w:p w14:paraId="7C62BB5D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72BAD1DF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>O candidato apresentará a Comissão Julgadora seu projeto de pesquisa em intervalo de tempo compreendido entre quinze (15) e vinte (20) minutos e, na sequência, será arguido sobre o projeto e sobre o tema da linha de pesquisa a qual o projeto do candidato está vinculado. A arguição será realizada imediatamente após a apresentação do projeto e durará entre quinze (15) e vinte (20) minutos.</w:t>
      </w:r>
    </w:p>
    <w:p w14:paraId="04125838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 xml:space="preserve">A Defesa Oral do Projeto de Pesquisa </w:t>
      </w:r>
      <w:r>
        <w:rPr>
          <w:rFonts w:ascii="Calibri" w:eastAsia="Calibri" w:hAnsi="Calibri" w:cs="Calibri"/>
          <w:sz w:val="24"/>
        </w:rPr>
        <w:t xml:space="preserve">poderá ser </w:t>
      </w:r>
      <w:r w:rsidRPr="00176F9E">
        <w:rPr>
          <w:rFonts w:ascii="Calibri" w:eastAsia="Calibri" w:hAnsi="Calibri" w:cs="Calibri"/>
          <w:sz w:val="24"/>
        </w:rPr>
        <w:t xml:space="preserve">gravada </w:t>
      </w:r>
      <w:r>
        <w:rPr>
          <w:rFonts w:ascii="Calibri" w:eastAsia="Calibri" w:hAnsi="Calibri" w:cs="Calibri"/>
          <w:sz w:val="24"/>
        </w:rPr>
        <w:t>a critério da Comissão Julgadora</w:t>
      </w:r>
      <w:r w:rsidRPr="00176F9E">
        <w:rPr>
          <w:rFonts w:ascii="Calibri" w:eastAsia="Calibri" w:hAnsi="Calibri" w:cs="Calibri"/>
          <w:sz w:val="24"/>
        </w:rPr>
        <w:t>.</w:t>
      </w:r>
    </w:p>
    <w:p w14:paraId="4ECF07BA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>A avaliação do desempenho na Defesa Oral do Projeto de Pesquisa utilizará os seguintes critérios e sistema de pontuação:</w:t>
      </w:r>
    </w:p>
    <w:p w14:paraId="77684AED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tbl>
      <w:tblPr>
        <w:tblStyle w:val="Tabelacomgrade3"/>
        <w:tblW w:w="0" w:type="auto"/>
        <w:tblLook w:val="04A0" w:firstRow="1" w:lastRow="0" w:firstColumn="1" w:lastColumn="0" w:noHBand="0" w:noVBand="1"/>
      </w:tblPr>
      <w:tblGrid>
        <w:gridCol w:w="4757"/>
        <w:gridCol w:w="2379"/>
        <w:gridCol w:w="2379"/>
      </w:tblGrid>
      <w:tr w:rsidR="00176F9E" w:rsidRPr="00176F9E" w14:paraId="588CE249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F5690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76F9E">
              <w:rPr>
                <w:rFonts w:ascii="Calibri" w:hAnsi="Calibri" w:cs="Calibri"/>
                <w:b/>
                <w:bCs/>
              </w:rPr>
              <w:t>Critéri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8C4E1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76F9E">
              <w:rPr>
                <w:rFonts w:ascii="Calibri" w:hAnsi="Calibri" w:cs="Calibri"/>
                <w:b/>
                <w:bCs/>
              </w:rPr>
              <w:t>Pontuaçã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5BB3E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76F9E">
              <w:rPr>
                <w:rFonts w:ascii="Calibri" w:hAnsi="Calibri" w:cs="Calibri"/>
                <w:b/>
                <w:bCs/>
              </w:rPr>
              <w:t>Pontuação obtida</w:t>
            </w:r>
          </w:p>
        </w:tc>
      </w:tr>
      <w:tr w:rsidR="00176F9E" w:rsidRPr="00176F9E" w14:paraId="7ABFFE61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1DD2B" w14:textId="77777777" w:rsidR="00176F9E" w:rsidRPr="00176F9E" w:rsidRDefault="00176F9E" w:rsidP="00176F9E">
            <w:pPr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Adequação do tempo da apresentação</w:t>
            </w:r>
          </w:p>
          <w:p w14:paraId="211E7B83" w14:textId="77777777" w:rsidR="00176F9E" w:rsidRPr="00176F9E" w:rsidRDefault="00176F9E" w:rsidP="00176F9E">
            <w:pPr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  <w:sz w:val="20"/>
                <w:szCs w:val="18"/>
              </w:rPr>
              <w:t>Será subtraído 0,5 pontos para cada 5 minutos aquém ou além do tempo de apresentação pré-estipulad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50F9B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0 a 1,0 pont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47DEF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</w:p>
        </w:tc>
      </w:tr>
      <w:tr w:rsidR="00176F9E" w:rsidRPr="00176F9E" w14:paraId="5B6BA979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ED729" w14:textId="77777777" w:rsidR="00176F9E" w:rsidRPr="00176F9E" w:rsidRDefault="00176F9E" w:rsidP="00176F9E">
            <w:pPr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Clareza e capacidade de articulação de ideia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1068E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0 a 3,0 pon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53413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</w:p>
        </w:tc>
      </w:tr>
      <w:tr w:rsidR="00176F9E" w:rsidRPr="00176F9E" w14:paraId="0CA32411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1685D" w14:textId="77777777" w:rsidR="00176F9E" w:rsidRPr="00176F9E" w:rsidRDefault="00176F9E" w:rsidP="00176F9E">
            <w:pPr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Domínio do tema e da bibliografia utilizada na composição do projeto de pesquis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D96B8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0 a 1,0 pont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F002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</w:p>
        </w:tc>
      </w:tr>
      <w:tr w:rsidR="00176F9E" w:rsidRPr="00176F9E" w14:paraId="68AB4B85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B6183" w14:textId="77777777" w:rsidR="00176F9E" w:rsidRPr="00176F9E" w:rsidRDefault="00176F9E" w:rsidP="00176F9E">
            <w:pPr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Demonstração de que a temática, o objeto de estudo e a metodologia do projeto estão adequadas e contribuirão para o conhecimento na área do program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8C769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0 a 5,0 pon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0BC5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</w:p>
        </w:tc>
      </w:tr>
      <w:tr w:rsidR="00176F9E" w:rsidRPr="00176F9E" w14:paraId="41E4389E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D2E0C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Pontuação TOTAL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C3815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10 pon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06089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6B5CDEDC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64DE997A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 xml:space="preserve">A Defesa Oral do Projeto de Pesquisa ocorrerá conforme cronograma e links para a sala virtual a serem divulgados na página do PPBIC: </w:t>
      </w:r>
      <w:hyperlink r:id="rId15" w:history="1">
        <w:r w:rsidRPr="00176F9E">
          <w:rPr>
            <w:rFonts w:ascii="Calibri" w:eastAsia="Calibri" w:hAnsi="Calibri" w:cs="Calibri"/>
            <w:color w:val="0563C1"/>
            <w:sz w:val="24"/>
            <w:u w:val="single"/>
          </w:rPr>
          <w:t>http://www.ppgbiocomb.iq.ufu.br/</w:t>
        </w:r>
      </w:hyperlink>
      <w:r w:rsidRPr="00176F9E">
        <w:rPr>
          <w:rFonts w:ascii="Calibri" w:eastAsia="Calibri" w:hAnsi="Calibri" w:cs="Calibri"/>
          <w:sz w:val="24"/>
        </w:rPr>
        <w:t>.</w:t>
      </w:r>
    </w:p>
    <w:p w14:paraId="4AB2CB64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 xml:space="preserve">Para a defesa oral do projeto de pesquisa através de videoconferência, será necessário ao candidato dispor de computador que possua webcam e acesso </w:t>
      </w:r>
      <w:proofErr w:type="spellStart"/>
      <w:r w:rsidRPr="00176F9E">
        <w:rPr>
          <w:rFonts w:ascii="Calibri" w:eastAsia="Calibri" w:hAnsi="Calibri" w:cs="Calibri"/>
          <w:sz w:val="24"/>
        </w:rPr>
        <w:t>a</w:t>
      </w:r>
      <w:proofErr w:type="spellEnd"/>
      <w:r w:rsidRPr="00176F9E">
        <w:rPr>
          <w:rFonts w:ascii="Calibri" w:eastAsia="Calibri" w:hAnsi="Calibri" w:cs="Calibri"/>
          <w:sz w:val="24"/>
        </w:rPr>
        <w:t xml:space="preserve"> internet banda larga (&gt; 1,5Mbps).</w:t>
      </w:r>
    </w:p>
    <w:p w14:paraId="48318EA6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>Caberá ao candidato providenciar acesso a tais itens e se familiarizar com o ambiente de videoconferência.</w:t>
      </w:r>
    </w:p>
    <w:p w14:paraId="303A4F8C" w14:textId="77777777" w:rsid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480A6E26" w14:textId="77777777" w:rsidR="00176F9E" w:rsidRDefault="00176F9E">
      <w:pPr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br w:type="page"/>
      </w:r>
    </w:p>
    <w:p w14:paraId="53307BCC" w14:textId="77777777" w:rsidR="00EB11CD" w:rsidRDefault="00EB11CD" w:rsidP="00EB11CD">
      <w:pPr>
        <w:spacing w:after="0" w:line="240" w:lineRule="auto"/>
        <w:jc w:val="both"/>
        <w:rPr>
          <w:sz w:val="24"/>
          <w:szCs w:val="24"/>
        </w:rPr>
      </w:pPr>
    </w:p>
    <w:p w14:paraId="019686F1" w14:textId="77777777" w:rsidR="008E0643" w:rsidRPr="00AF152F" w:rsidRDefault="008E0643" w:rsidP="008E0643">
      <w:pPr>
        <w:spacing w:after="0" w:line="240" w:lineRule="auto"/>
        <w:jc w:val="center"/>
        <w:rPr>
          <w:rFonts w:cstheme="minorHAnsi"/>
        </w:rPr>
      </w:pPr>
      <w:r w:rsidRPr="00AF152F">
        <w:rPr>
          <w:rFonts w:cstheme="minorHAnsi"/>
        </w:rPr>
        <w:t>Seleção de Programa de Pós-graduação</w:t>
      </w:r>
    </w:p>
    <w:p w14:paraId="06C38241" w14:textId="77777777" w:rsidR="008E0643" w:rsidRPr="002E3F20" w:rsidRDefault="008E0643" w:rsidP="008E0643">
      <w:pPr>
        <w:pStyle w:val="Ttulo2"/>
        <w:keepNext w:val="0"/>
        <w:spacing w:before="0" w:after="0"/>
        <w:jc w:val="center"/>
        <w:rPr>
          <w:rFonts w:asciiTheme="minorHAnsi" w:hAnsiTheme="minorHAnsi"/>
          <w:bCs w:val="0"/>
          <w:i w:val="0"/>
          <w:sz w:val="24"/>
          <w:szCs w:val="24"/>
        </w:rPr>
      </w:pPr>
      <w:r w:rsidRPr="002E3F20">
        <w:rPr>
          <w:rFonts w:asciiTheme="minorHAnsi" w:hAnsiTheme="minorHAnsi"/>
          <w:bCs w:val="0"/>
          <w:i w:val="0"/>
          <w:sz w:val="24"/>
          <w:szCs w:val="24"/>
        </w:rPr>
        <w:t>Edital PPBIC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IQ</w:t>
      </w:r>
      <w:r>
        <w:rPr>
          <w:rFonts w:asciiTheme="minorHAnsi" w:hAnsiTheme="minorHAnsi"/>
          <w:bCs w:val="0"/>
          <w:i w:val="0"/>
          <w:sz w:val="24"/>
          <w:szCs w:val="24"/>
        </w:rPr>
        <w:t>UFU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UFU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UFVJM nº 00</w:t>
      </w:r>
      <w:r>
        <w:rPr>
          <w:rFonts w:asciiTheme="minorHAnsi" w:hAnsiTheme="minorHAnsi"/>
          <w:bCs w:val="0"/>
          <w:i w:val="0"/>
          <w:sz w:val="24"/>
          <w:szCs w:val="24"/>
        </w:rPr>
        <w:t>6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2021</w:t>
      </w:r>
    </w:p>
    <w:p w14:paraId="15689BA8" w14:textId="77777777" w:rsidR="008E0643" w:rsidRPr="00321761" w:rsidRDefault="008E0643" w:rsidP="008E0643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321761">
        <w:rPr>
          <w:rFonts w:cstheme="minorHAnsi"/>
          <w:sz w:val="16"/>
          <w:szCs w:val="16"/>
        </w:rPr>
        <w:t>Edital de abertura das inscrições e do processo de seleção 2022/1 para ingresso ao Programa de Pós-graduação em Biocombustíveis</w:t>
      </w:r>
    </w:p>
    <w:p w14:paraId="7476C421" w14:textId="77777777" w:rsid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0B4F152F" w14:textId="77777777" w:rsidR="00EB11CD" w:rsidRPr="00EB11CD" w:rsidRDefault="00EB11CD" w:rsidP="00EB11CD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24"/>
        </w:rPr>
      </w:pPr>
      <w:r w:rsidRPr="00EB11CD">
        <w:rPr>
          <w:rFonts w:ascii="Calibri" w:eastAsia="Calibri" w:hAnsi="Calibri" w:cs="Calibri"/>
          <w:b/>
          <w:bCs/>
          <w:sz w:val="24"/>
        </w:rPr>
        <w:t xml:space="preserve">ANEXO </w:t>
      </w:r>
      <w:r>
        <w:rPr>
          <w:rFonts w:ascii="Calibri" w:eastAsia="Calibri" w:hAnsi="Calibri" w:cs="Calibri"/>
          <w:b/>
          <w:bCs/>
          <w:sz w:val="24"/>
        </w:rPr>
        <w:t>V</w:t>
      </w:r>
      <w:r w:rsidRPr="00EB11CD">
        <w:rPr>
          <w:rFonts w:ascii="Calibri" w:eastAsia="Calibri" w:hAnsi="Calibri" w:cs="Calibri"/>
          <w:b/>
          <w:bCs/>
          <w:sz w:val="24"/>
        </w:rPr>
        <w:t>I</w:t>
      </w:r>
      <w:r>
        <w:rPr>
          <w:rFonts w:ascii="Calibri" w:eastAsia="Calibri" w:hAnsi="Calibri" w:cs="Calibri"/>
          <w:b/>
          <w:bCs/>
          <w:sz w:val="24"/>
        </w:rPr>
        <w:t>I</w:t>
      </w:r>
    </w:p>
    <w:p w14:paraId="73EC74D4" w14:textId="77777777" w:rsidR="00EB11CD" w:rsidRPr="00EB11CD" w:rsidRDefault="00EB11CD" w:rsidP="00EB11CD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24"/>
        </w:rPr>
      </w:pPr>
      <w:r w:rsidRPr="00EB11CD">
        <w:rPr>
          <w:rFonts w:ascii="Calibri" w:eastAsia="Calibri" w:hAnsi="Calibri" w:cs="Calibri"/>
          <w:b/>
          <w:bCs/>
          <w:sz w:val="24"/>
        </w:rPr>
        <w:t>REQUERIMENTO DE MATRÍCULA NA PÓS-GRADUAÇÃO</w:t>
      </w:r>
    </w:p>
    <w:p w14:paraId="514AD12A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3E4724AE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À Sua Senhoria, o(a) Senhor(a) Pró-reitor(a) de Pesquisa e Pós-graduação,</w:t>
      </w:r>
    </w:p>
    <w:p w14:paraId="4A56FAAE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05DBCC64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5C3CD060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S</w:t>
      </w:r>
      <w:r w:rsidRPr="00EB11CD">
        <w:rPr>
          <w:rFonts w:ascii="Calibri" w:eastAsia="Calibri" w:hAnsi="Calibri" w:cs="Calibri"/>
          <w:sz w:val="24"/>
        </w:rPr>
        <w:t>enhor(a) Pró-reitor(a);</w:t>
      </w:r>
    </w:p>
    <w:p w14:paraId="2412C79F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7F80E2F1" w14:textId="77777777" w:rsidR="00EB11CD" w:rsidRPr="00EB11CD" w:rsidRDefault="00EB11CD" w:rsidP="00EB11CD">
      <w:pPr>
        <w:spacing w:after="0" w:line="240" w:lineRule="auto"/>
        <w:ind w:firstLine="1418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Eu,_________________________________________________________________, venho requerer de V.S</w:t>
      </w:r>
      <w:r>
        <w:rPr>
          <w:rFonts w:ascii="Calibri" w:eastAsia="Calibri" w:hAnsi="Calibri" w:cs="Calibri"/>
          <w:sz w:val="24"/>
        </w:rPr>
        <w:t>a.</w:t>
      </w:r>
      <w:r w:rsidRPr="00EB11CD">
        <w:rPr>
          <w:rFonts w:ascii="Calibri" w:eastAsia="Calibri" w:hAnsi="Calibri" w:cs="Calibri"/>
          <w:sz w:val="24"/>
        </w:rPr>
        <w:t xml:space="preserve"> a efetivação de minha matrícula como aluno(a) regular no Curso de Pós-Graduação em _____________________________________________________________, nível de (___) Especialização (___) Mestrado (___) Doutorado, desta Universidade.</w:t>
      </w:r>
    </w:p>
    <w:p w14:paraId="0E8F42FF" w14:textId="77777777" w:rsidR="00EB11CD" w:rsidRPr="00EB11CD" w:rsidRDefault="00EB11CD" w:rsidP="00EB11CD">
      <w:pPr>
        <w:spacing w:after="0" w:line="240" w:lineRule="auto"/>
        <w:ind w:firstLine="1418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Declaro inteira responsabilidade pelos documentos e informações apresentados no ato da matrícula, estando ciente das penalidade</w:t>
      </w:r>
      <w:r>
        <w:rPr>
          <w:rFonts w:ascii="Calibri" w:eastAsia="Calibri" w:hAnsi="Calibri" w:cs="Calibri"/>
          <w:sz w:val="24"/>
        </w:rPr>
        <w:t>s</w:t>
      </w:r>
      <w:r w:rsidRPr="00EB11CD">
        <w:rPr>
          <w:rFonts w:ascii="Calibri" w:eastAsia="Calibri" w:hAnsi="Calibri" w:cs="Calibri"/>
          <w:sz w:val="24"/>
        </w:rPr>
        <w:t xml:space="preserve"> cabíveis nos </w:t>
      </w:r>
      <w:proofErr w:type="spellStart"/>
      <w:r w:rsidRPr="00EB11CD">
        <w:rPr>
          <w:rFonts w:ascii="Calibri" w:eastAsia="Calibri" w:hAnsi="Calibri" w:cs="Calibri"/>
          <w:sz w:val="24"/>
        </w:rPr>
        <w:t>arts</w:t>
      </w:r>
      <w:proofErr w:type="spellEnd"/>
      <w:r w:rsidRPr="00EB11CD">
        <w:rPr>
          <w:rFonts w:ascii="Calibri" w:eastAsia="Calibri" w:hAnsi="Calibri" w:cs="Calibri"/>
          <w:sz w:val="24"/>
        </w:rPr>
        <w:t>. 297, 298 e 299 do Código Penal e de que a omissão ou a apresentação de documentos e informações falsas ou divergentes implicam na minha responsabilização civil, criminal e administrativa.</w:t>
      </w:r>
    </w:p>
    <w:p w14:paraId="2909E577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7BB4BBE0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Declaro que:</w:t>
      </w:r>
      <w:r>
        <w:rPr>
          <w:rFonts w:ascii="Calibri" w:eastAsia="Calibri" w:hAnsi="Calibri" w:cs="Calibri"/>
          <w:sz w:val="24"/>
        </w:rPr>
        <w:tab/>
      </w:r>
      <w:r w:rsidRPr="00EB11CD">
        <w:rPr>
          <w:rFonts w:ascii="Calibri" w:eastAsia="Calibri" w:hAnsi="Calibri" w:cs="Calibri"/>
          <w:sz w:val="24"/>
        </w:rPr>
        <w:t>(___) não sou portador(a) de deficiência</w:t>
      </w:r>
    </w:p>
    <w:p w14:paraId="5F9882AC" w14:textId="77777777" w:rsidR="00EB11CD" w:rsidRPr="00EB11CD" w:rsidRDefault="00EB11CD" w:rsidP="00EB11CD">
      <w:pPr>
        <w:spacing w:after="0" w:line="240" w:lineRule="auto"/>
        <w:ind w:left="708" w:firstLine="708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(___) sou portador(a) de deficiência. Qual? ____________________</w:t>
      </w:r>
      <w:r>
        <w:rPr>
          <w:rFonts w:ascii="Calibri" w:eastAsia="Calibri" w:hAnsi="Calibri" w:cs="Calibri"/>
          <w:sz w:val="24"/>
        </w:rPr>
        <w:t>____________</w:t>
      </w:r>
    </w:p>
    <w:p w14:paraId="78D9FBE3" w14:textId="77777777" w:rsid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5DA139E2" w14:textId="77777777" w:rsidR="00EB11CD" w:rsidRPr="00EB11CD" w:rsidRDefault="00EB11CD" w:rsidP="00EB11CD">
      <w:pPr>
        <w:spacing w:after="0" w:line="240" w:lineRule="auto"/>
        <w:ind w:firstLine="1418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De acordo com a Portaria Normativa do MEC Nº 13 e com as categorias raciais do</w:t>
      </w:r>
      <w:r>
        <w:rPr>
          <w:rFonts w:ascii="Calibri" w:eastAsia="Calibri" w:hAnsi="Calibri" w:cs="Calibri"/>
          <w:sz w:val="24"/>
        </w:rPr>
        <w:t xml:space="preserve"> </w:t>
      </w:r>
      <w:r w:rsidRPr="00EB11CD">
        <w:rPr>
          <w:rFonts w:ascii="Calibri" w:eastAsia="Calibri" w:hAnsi="Calibri" w:cs="Calibri"/>
          <w:sz w:val="24"/>
        </w:rPr>
        <w:t xml:space="preserve">IBGE, me declaro: </w:t>
      </w:r>
    </w:p>
    <w:p w14:paraId="0D368E36" w14:textId="77777777" w:rsidR="00EB11CD" w:rsidRPr="00EB11CD" w:rsidRDefault="00EB11CD" w:rsidP="00EB11CD">
      <w:pPr>
        <w:spacing w:after="0" w:line="240" w:lineRule="auto"/>
        <w:ind w:left="708" w:firstLine="708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(___) branco</w:t>
      </w:r>
    </w:p>
    <w:p w14:paraId="00FA71CE" w14:textId="77777777" w:rsidR="00EB11CD" w:rsidRPr="00EB11CD" w:rsidRDefault="00EB11CD" w:rsidP="00EB11CD">
      <w:pPr>
        <w:spacing w:after="0" w:line="240" w:lineRule="auto"/>
        <w:ind w:left="708" w:firstLine="708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(___) preto</w:t>
      </w:r>
    </w:p>
    <w:p w14:paraId="22ECAA8E" w14:textId="77777777" w:rsidR="00EB11CD" w:rsidRPr="00EB11CD" w:rsidRDefault="00EB11CD" w:rsidP="00EB11CD">
      <w:pPr>
        <w:spacing w:after="0" w:line="240" w:lineRule="auto"/>
        <w:ind w:left="708" w:firstLine="708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(___) pardo</w:t>
      </w:r>
    </w:p>
    <w:p w14:paraId="6C57BE56" w14:textId="77777777" w:rsidR="00EB11CD" w:rsidRPr="00EB11CD" w:rsidRDefault="00EB11CD" w:rsidP="00EB11CD">
      <w:pPr>
        <w:spacing w:after="0" w:line="240" w:lineRule="auto"/>
        <w:ind w:left="708" w:firstLine="708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(___) amarelo</w:t>
      </w:r>
    </w:p>
    <w:p w14:paraId="7D2DC9C9" w14:textId="77777777" w:rsidR="00EB11CD" w:rsidRPr="00EB11CD" w:rsidRDefault="00EB11CD" w:rsidP="00EB11CD">
      <w:pPr>
        <w:spacing w:after="0" w:line="240" w:lineRule="auto"/>
        <w:ind w:left="708" w:firstLine="708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(___) indígena</w:t>
      </w:r>
    </w:p>
    <w:p w14:paraId="60A312D6" w14:textId="77777777" w:rsidR="00EB11CD" w:rsidRPr="00EB11CD" w:rsidRDefault="00EB11CD" w:rsidP="00EB11CD">
      <w:pPr>
        <w:spacing w:after="0" w:line="240" w:lineRule="auto"/>
        <w:ind w:left="708" w:firstLine="708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 xml:space="preserve">(___) não declarado </w:t>
      </w:r>
    </w:p>
    <w:p w14:paraId="6B168E75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5B63FBDD" w14:textId="77777777" w:rsidR="00EB11CD" w:rsidRPr="00EB11CD" w:rsidRDefault="00EB11CD" w:rsidP="00EB11CD">
      <w:pPr>
        <w:spacing w:after="0" w:line="240" w:lineRule="auto"/>
        <w:ind w:firstLine="1418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Neste</w:t>
      </w:r>
      <w:r>
        <w:rPr>
          <w:rFonts w:ascii="Calibri" w:eastAsia="Calibri" w:hAnsi="Calibri" w:cs="Calibri"/>
          <w:sz w:val="24"/>
        </w:rPr>
        <w:t>s</w:t>
      </w:r>
      <w:r w:rsidRPr="00EB11CD">
        <w:rPr>
          <w:rFonts w:ascii="Calibri" w:eastAsia="Calibri" w:hAnsi="Calibri" w:cs="Calibri"/>
          <w:sz w:val="24"/>
        </w:rPr>
        <w:t xml:space="preserve"> termos, peço deferimento.</w:t>
      </w:r>
    </w:p>
    <w:p w14:paraId="25C233B7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2646B292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013D62A2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_______________________, ____/____/_____</w:t>
      </w:r>
    </w:p>
    <w:p w14:paraId="2AFDA14B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Local</w:t>
      </w:r>
      <w:r w:rsidRPr="00EB11CD">
        <w:rPr>
          <w:rFonts w:ascii="Calibri" w:eastAsia="Calibri" w:hAnsi="Calibri" w:cs="Calibri"/>
          <w:sz w:val="24"/>
        </w:rPr>
        <w:tab/>
      </w:r>
      <w:r w:rsidRPr="00EB11CD">
        <w:rPr>
          <w:rFonts w:ascii="Calibri" w:eastAsia="Calibri" w:hAnsi="Calibri" w:cs="Calibri"/>
          <w:sz w:val="24"/>
        </w:rPr>
        <w:tab/>
      </w:r>
      <w:r w:rsidRPr="00EB11CD">
        <w:rPr>
          <w:rFonts w:ascii="Calibri" w:eastAsia="Calibri" w:hAnsi="Calibri" w:cs="Calibri"/>
          <w:sz w:val="24"/>
        </w:rPr>
        <w:tab/>
      </w:r>
      <w:r w:rsidRPr="00EB11CD"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>Data</w:t>
      </w:r>
    </w:p>
    <w:p w14:paraId="5F2175D0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21B1A16A" w14:textId="77777777" w:rsidR="00EB11CD" w:rsidRPr="00EB11CD" w:rsidRDefault="00EB11CD" w:rsidP="00EB11CD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368A306E" w14:textId="77777777" w:rsidR="00EB11CD" w:rsidRPr="00EB11CD" w:rsidRDefault="00EB11CD" w:rsidP="00EB11CD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__________________________________________</w:t>
      </w:r>
    </w:p>
    <w:p w14:paraId="6E70CC64" w14:textId="77777777" w:rsidR="00EB11CD" w:rsidRPr="00EB11CD" w:rsidRDefault="00EB11CD" w:rsidP="00EB11CD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EB11CD">
        <w:rPr>
          <w:rFonts w:ascii="Calibri" w:eastAsia="Calibri" w:hAnsi="Calibri" w:cs="Calibri"/>
          <w:sz w:val="24"/>
        </w:rPr>
        <w:t>Assinatura</w:t>
      </w:r>
    </w:p>
    <w:p w14:paraId="785E0FC3" w14:textId="77777777" w:rsidR="00EB11CD" w:rsidRDefault="00EB11CD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4B8F9A5C" w14:textId="77777777" w:rsidR="005C5E99" w:rsidRDefault="005C5E99">
      <w:pPr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br w:type="page"/>
      </w:r>
    </w:p>
    <w:p w14:paraId="075CEDC7" w14:textId="77777777" w:rsidR="008E0643" w:rsidRPr="00AF152F" w:rsidRDefault="008E0643" w:rsidP="008E0643">
      <w:pPr>
        <w:spacing w:after="0" w:line="240" w:lineRule="auto"/>
        <w:jc w:val="center"/>
        <w:rPr>
          <w:rFonts w:cstheme="minorHAnsi"/>
        </w:rPr>
      </w:pPr>
      <w:r w:rsidRPr="00AF152F">
        <w:rPr>
          <w:rFonts w:cstheme="minorHAnsi"/>
        </w:rPr>
        <w:lastRenderedPageBreak/>
        <w:t>Seleção de Programa de Pós-graduação</w:t>
      </w:r>
    </w:p>
    <w:p w14:paraId="131AA909" w14:textId="77777777" w:rsidR="008E0643" w:rsidRPr="002E3F20" w:rsidRDefault="008E0643" w:rsidP="008E0643">
      <w:pPr>
        <w:pStyle w:val="Ttulo2"/>
        <w:keepNext w:val="0"/>
        <w:spacing w:before="0" w:after="0"/>
        <w:jc w:val="center"/>
        <w:rPr>
          <w:rFonts w:asciiTheme="minorHAnsi" w:hAnsiTheme="minorHAnsi"/>
          <w:bCs w:val="0"/>
          <w:i w:val="0"/>
          <w:sz w:val="24"/>
          <w:szCs w:val="24"/>
        </w:rPr>
      </w:pPr>
      <w:r w:rsidRPr="002E3F20">
        <w:rPr>
          <w:rFonts w:asciiTheme="minorHAnsi" w:hAnsiTheme="minorHAnsi"/>
          <w:bCs w:val="0"/>
          <w:i w:val="0"/>
          <w:sz w:val="24"/>
          <w:szCs w:val="24"/>
        </w:rPr>
        <w:t>Edital PPBIC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IQ</w:t>
      </w:r>
      <w:r>
        <w:rPr>
          <w:rFonts w:asciiTheme="minorHAnsi" w:hAnsiTheme="minorHAnsi"/>
          <w:bCs w:val="0"/>
          <w:i w:val="0"/>
          <w:sz w:val="24"/>
          <w:szCs w:val="24"/>
        </w:rPr>
        <w:t>UFU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UFU</w:t>
      </w:r>
      <w:r>
        <w:rPr>
          <w:rFonts w:asciiTheme="minorHAnsi" w:hAnsiTheme="minorHAnsi"/>
          <w:bCs w:val="0"/>
          <w:i w:val="0"/>
          <w:sz w:val="24"/>
          <w:szCs w:val="24"/>
        </w:rPr>
        <w:t>/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UFVJM nº 00</w:t>
      </w:r>
      <w:r>
        <w:rPr>
          <w:rFonts w:asciiTheme="minorHAnsi" w:hAnsiTheme="minorHAnsi"/>
          <w:bCs w:val="0"/>
          <w:i w:val="0"/>
          <w:sz w:val="24"/>
          <w:szCs w:val="24"/>
        </w:rPr>
        <w:t>6</w:t>
      </w:r>
      <w:r w:rsidRPr="002E3F20">
        <w:rPr>
          <w:rFonts w:asciiTheme="minorHAnsi" w:hAnsiTheme="minorHAnsi"/>
          <w:bCs w:val="0"/>
          <w:i w:val="0"/>
          <w:sz w:val="24"/>
          <w:szCs w:val="24"/>
        </w:rPr>
        <w:t>/2021</w:t>
      </w:r>
    </w:p>
    <w:p w14:paraId="00D38B86" w14:textId="77777777" w:rsidR="008E0643" w:rsidRPr="00321761" w:rsidRDefault="008E0643" w:rsidP="008E0643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321761">
        <w:rPr>
          <w:rFonts w:cstheme="minorHAnsi"/>
          <w:sz w:val="16"/>
          <w:szCs w:val="16"/>
        </w:rPr>
        <w:t>Edital de abertura das inscrições e do processo de seleção 2022/1 para ingresso ao Programa de Pós-graduação em Biocombustíveis</w:t>
      </w:r>
    </w:p>
    <w:p w14:paraId="568B78A3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3F9FE3C6" w14:textId="77777777" w:rsidR="005C5E99" w:rsidRPr="005C5E99" w:rsidRDefault="005C5E99" w:rsidP="005C5E99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24"/>
        </w:rPr>
      </w:pPr>
      <w:r w:rsidRPr="005C5E99">
        <w:rPr>
          <w:rFonts w:ascii="Calibri" w:eastAsia="Calibri" w:hAnsi="Calibri" w:cs="Calibri"/>
          <w:b/>
          <w:bCs/>
          <w:sz w:val="24"/>
        </w:rPr>
        <w:t>ANEXO IX</w:t>
      </w:r>
    </w:p>
    <w:p w14:paraId="73F2059B" w14:textId="77777777" w:rsidR="005C5E99" w:rsidRPr="005C5E99" w:rsidRDefault="005C5E99" w:rsidP="005C5E99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24"/>
        </w:rPr>
      </w:pPr>
      <w:r w:rsidRPr="005C5E99">
        <w:rPr>
          <w:rFonts w:ascii="Calibri" w:eastAsia="Calibri" w:hAnsi="Calibri" w:cs="Calibri"/>
          <w:b/>
          <w:bCs/>
          <w:sz w:val="24"/>
        </w:rPr>
        <w:t>DECLARAÇÃO DE VÍNCULO EMPREGATÍCIO</w:t>
      </w:r>
    </w:p>
    <w:p w14:paraId="26CE13FB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4AE143A6" w14:textId="77777777" w:rsidR="005C5E99" w:rsidRPr="005C5E99" w:rsidRDefault="005C5E99" w:rsidP="005C5E99">
      <w:pPr>
        <w:spacing w:after="0" w:line="240" w:lineRule="auto"/>
        <w:ind w:firstLine="1418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 xml:space="preserve">Eu ________________________________________________________________, portador do RG ________________________ e CPF ________________________________, candidato inscrito no processo de seleção do Programa de Pós-graduação em Biocombustíveis, nível ________________________________ da Universidade Federal de Uberlândia/Universidade Federal dos Vales do Jequitinhonha e Mucuri, declaro, para os devidos fins, que: </w:t>
      </w:r>
    </w:p>
    <w:p w14:paraId="3EED0B60" w14:textId="77777777" w:rsidR="005C5E99" w:rsidRPr="005C5E99" w:rsidRDefault="005C5E99" w:rsidP="005C5E99">
      <w:pPr>
        <w:spacing w:after="0" w:line="240" w:lineRule="auto"/>
        <w:ind w:left="708" w:firstLine="708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(___) não possuo qualquer vínculo empregatício.</w:t>
      </w:r>
    </w:p>
    <w:p w14:paraId="26DA3413" w14:textId="77777777" w:rsidR="005C5E99" w:rsidRPr="005C5E99" w:rsidRDefault="005C5E99" w:rsidP="005C5E99">
      <w:pPr>
        <w:spacing w:after="0" w:line="240" w:lineRule="auto"/>
        <w:ind w:left="1418" w:hanging="2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(___) possuo vínculo empregatício, mas pretendo me desvincular dele para o recebimento da bolsa.</w:t>
      </w:r>
    </w:p>
    <w:p w14:paraId="1C0C7A59" w14:textId="77777777" w:rsidR="005C5E99" w:rsidRPr="005C5E99" w:rsidRDefault="005C5E99" w:rsidP="005C5E99">
      <w:pPr>
        <w:spacing w:after="0" w:line="240" w:lineRule="auto"/>
        <w:ind w:left="708" w:firstLine="708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(___) possuo vínculo empregatício e não tenho interesse em receber bolsa.</w:t>
      </w:r>
    </w:p>
    <w:p w14:paraId="25BE59B6" w14:textId="77777777" w:rsidR="005C5E99" w:rsidRPr="005C5E99" w:rsidRDefault="005C5E99" w:rsidP="005C5E99">
      <w:pPr>
        <w:spacing w:after="0" w:line="240" w:lineRule="auto"/>
        <w:ind w:left="1418" w:hanging="2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(___) outros. Especificar: _______________________________________________</w:t>
      </w:r>
    </w:p>
    <w:p w14:paraId="1284697F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7CCFE076" w14:textId="77777777" w:rsidR="005C5E99" w:rsidRPr="005C5E99" w:rsidRDefault="005C5E99" w:rsidP="005C5E99">
      <w:pPr>
        <w:spacing w:after="0" w:line="240" w:lineRule="auto"/>
        <w:ind w:firstLine="1418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Declaro, ainda, que qualquer alteração na situação declarada acima será informada imediatamente à Coordenação do Programa.</w:t>
      </w:r>
    </w:p>
    <w:p w14:paraId="4DE2F8F7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1775FD5D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___________________________, _____de _________________ de 202___.</w:t>
      </w:r>
    </w:p>
    <w:p w14:paraId="2485A643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Local</w:t>
      </w:r>
      <w:r w:rsidRPr="005C5E99">
        <w:rPr>
          <w:rFonts w:ascii="Calibri" w:eastAsia="Calibri" w:hAnsi="Calibri" w:cs="Calibri"/>
          <w:sz w:val="24"/>
        </w:rPr>
        <w:tab/>
      </w:r>
      <w:r w:rsidRPr="005C5E99">
        <w:rPr>
          <w:rFonts w:ascii="Calibri" w:eastAsia="Calibri" w:hAnsi="Calibri" w:cs="Calibri"/>
          <w:sz w:val="24"/>
        </w:rPr>
        <w:tab/>
      </w:r>
      <w:r w:rsidRPr="005C5E99">
        <w:rPr>
          <w:rFonts w:ascii="Calibri" w:eastAsia="Calibri" w:hAnsi="Calibri" w:cs="Calibri"/>
          <w:sz w:val="24"/>
        </w:rPr>
        <w:tab/>
      </w:r>
      <w:r w:rsidRPr="005C5E99">
        <w:rPr>
          <w:rFonts w:ascii="Calibri" w:eastAsia="Calibri" w:hAnsi="Calibri" w:cs="Calibri"/>
          <w:sz w:val="24"/>
        </w:rPr>
        <w:tab/>
        <w:t xml:space="preserve">         Data</w:t>
      </w:r>
    </w:p>
    <w:p w14:paraId="36482B23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09ABAC8B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1A070745" w14:textId="77777777" w:rsidR="005C5E99" w:rsidRPr="005C5E99" w:rsidRDefault="005C5E99" w:rsidP="005C5E99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____________________________________</w:t>
      </w:r>
    </w:p>
    <w:p w14:paraId="1AAEB371" w14:textId="77777777" w:rsidR="005C5E99" w:rsidRPr="005C5E99" w:rsidRDefault="005C5E99" w:rsidP="005C5E99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Candidato</w:t>
      </w:r>
    </w:p>
    <w:p w14:paraId="3B26B391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56C3A062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29ECC038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Dados Bancários</w:t>
      </w:r>
    </w:p>
    <w:p w14:paraId="7A96FE68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Banco: __________________________</w:t>
      </w:r>
    </w:p>
    <w:p w14:paraId="0DAAC25D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Agência: ________________________</w:t>
      </w:r>
    </w:p>
    <w:p w14:paraId="6AEF1085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Conta: __________________________</w:t>
      </w:r>
    </w:p>
    <w:p w14:paraId="7059BAFF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5C5E99">
        <w:rPr>
          <w:rFonts w:ascii="Calibri" w:eastAsia="Calibri" w:hAnsi="Calibri" w:cs="Calibri"/>
          <w:sz w:val="24"/>
        </w:rPr>
        <w:t>Operação: _______________________</w:t>
      </w:r>
    </w:p>
    <w:p w14:paraId="3D67AC11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4D40E383" w14:textId="77777777" w:rsidR="005C5E99" w:rsidRPr="005C5E99" w:rsidRDefault="005C5E99" w:rsidP="005C5E99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4D65028A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sectPr w:rsidR="00176F9E" w:rsidRPr="00176F9E" w:rsidSect="00CE3540">
      <w:headerReference w:type="default" r:id="rId16"/>
      <w:footerReference w:type="default" r:id="rId17"/>
      <w:footerReference w:type="first" r:id="rId1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55124" w14:textId="77777777" w:rsidR="008E28E4" w:rsidRDefault="008E28E4" w:rsidP="00012CA4">
      <w:pPr>
        <w:spacing w:after="0" w:line="240" w:lineRule="auto"/>
      </w:pPr>
      <w:r>
        <w:separator/>
      </w:r>
    </w:p>
  </w:endnote>
  <w:endnote w:type="continuationSeparator" w:id="0">
    <w:p w14:paraId="46CCED25" w14:textId="77777777" w:rsidR="008E28E4" w:rsidRDefault="008E28E4" w:rsidP="00012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70BA2" w14:textId="77777777" w:rsidR="00D707DE" w:rsidRPr="00CE3540" w:rsidRDefault="00D707DE" w:rsidP="00CE3540">
    <w:pPr>
      <w:tabs>
        <w:tab w:val="center" w:pos="4252"/>
        <w:tab w:val="right" w:pos="8504"/>
      </w:tabs>
      <w:spacing w:after="0" w:line="240" w:lineRule="auto"/>
      <w:jc w:val="center"/>
      <w:rPr>
        <w:sz w:val="16"/>
        <w:szCs w:val="16"/>
      </w:rPr>
    </w:pPr>
    <w:r w:rsidRPr="00CE3540">
      <w:rPr>
        <w:sz w:val="16"/>
        <w:szCs w:val="16"/>
      </w:rPr>
      <w:t xml:space="preserve">Programa de Pós-graduação em Biocombustíveis, Instituto de Química - Universidade Federal de Uberlândia, Campus Santa Mônica - Bloco 5I, Sala Piso Superior. Av. João Naves de Ávila - 2121 - Bairro Santa Mônica, Uberlândia - MG - CEP 38400-902. Contato: +55 (34) 3239-4434. E-mail: </w:t>
    </w:r>
    <w:hyperlink r:id="rId1" w:history="1">
      <w:r w:rsidRPr="00CE3540">
        <w:rPr>
          <w:color w:val="0000FF"/>
          <w:sz w:val="16"/>
          <w:szCs w:val="16"/>
          <w:u w:val="single"/>
        </w:rPr>
        <w:t>ppbic@iqufu.ufu.br</w:t>
      </w:r>
    </w:hyperlink>
    <w:r w:rsidRPr="00CE3540">
      <w:rPr>
        <w:sz w:val="16"/>
        <w:szCs w:val="16"/>
      </w:rPr>
      <w:t xml:space="preserve">, página eletrônica: </w:t>
    </w:r>
    <w:hyperlink r:id="rId2" w:history="1">
      <w:r w:rsidRPr="00CE3540">
        <w:rPr>
          <w:color w:val="0000FF"/>
          <w:sz w:val="16"/>
          <w:szCs w:val="16"/>
          <w:u w:val="single"/>
        </w:rPr>
        <w:t>www.ppgbiocomb.iq.ufu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624DB" w14:textId="77777777" w:rsidR="00D707DE" w:rsidRPr="00012CA4" w:rsidRDefault="00D707DE" w:rsidP="00012CA4">
    <w:pPr>
      <w:pStyle w:val="Rodap"/>
      <w:jc w:val="center"/>
      <w:rPr>
        <w:sz w:val="16"/>
        <w:szCs w:val="16"/>
      </w:rPr>
    </w:pPr>
    <w:r w:rsidRPr="00012CA4">
      <w:rPr>
        <w:sz w:val="16"/>
        <w:szCs w:val="16"/>
      </w:rPr>
      <w:t>Programa de Pós-graduação em Biocombustíveis, Instituto de Química - Universidade Federal de Uberlândia, Campus Santa Mônica - Bloco 5I, Sala Piso Superior. Av. João Naves de Ávila - 2121 - Bairro Santa Mônica, Uberlândia - MG - CEP 38400-902</w:t>
    </w:r>
    <w:r>
      <w:rPr>
        <w:sz w:val="16"/>
        <w:szCs w:val="16"/>
      </w:rPr>
      <w:t xml:space="preserve">. Contato: </w:t>
    </w:r>
    <w:r w:rsidRPr="00012CA4">
      <w:rPr>
        <w:sz w:val="16"/>
        <w:szCs w:val="16"/>
      </w:rPr>
      <w:t xml:space="preserve">+55 </w:t>
    </w:r>
    <w:r>
      <w:rPr>
        <w:sz w:val="16"/>
        <w:szCs w:val="16"/>
      </w:rPr>
      <w:t>(</w:t>
    </w:r>
    <w:r w:rsidRPr="00012CA4">
      <w:rPr>
        <w:sz w:val="16"/>
        <w:szCs w:val="16"/>
      </w:rPr>
      <w:t>34</w:t>
    </w:r>
    <w:r>
      <w:rPr>
        <w:sz w:val="16"/>
        <w:szCs w:val="16"/>
      </w:rPr>
      <w:t>)</w:t>
    </w:r>
    <w:r w:rsidRPr="00012CA4">
      <w:rPr>
        <w:sz w:val="16"/>
        <w:szCs w:val="16"/>
      </w:rPr>
      <w:t xml:space="preserve"> 3239-4434</w:t>
    </w:r>
    <w:r>
      <w:rPr>
        <w:sz w:val="16"/>
        <w:szCs w:val="16"/>
      </w:rPr>
      <w:t xml:space="preserve">. E-mail: </w:t>
    </w:r>
    <w:hyperlink r:id="rId1" w:history="1">
      <w:r w:rsidRPr="00B76ACC">
        <w:rPr>
          <w:rStyle w:val="Hyperlink"/>
          <w:sz w:val="16"/>
          <w:szCs w:val="16"/>
        </w:rPr>
        <w:t>ppbic@iqufu.ufu.br</w:t>
      </w:r>
    </w:hyperlink>
    <w:r>
      <w:rPr>
        <w:sz w:val="16"/>
        <w:szCs w:val="16"/>
      </w:rPr>
      <w:t xml:space="preserve">, página eletrônica: </w:t>
    </w:r>
    <w:hyperlink r:id="rId2" w:history="1">
      <w:r w:rsidRPr="00B76ACC">
        <w:rPr>
          <w:rStyle w:val="Hyperlink"/>
          <w:sz w:val="16"/>
          <w:szCs w:val="16"/>
        </w:rPr>
        <w:t>www.ppgbiocomb.iq.ufu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E5E1E" w14:textId="77777777" w:rsidR="008E28E4" w:rsidRDefault="008E28E4" w:rsidP="00012CA4">
      <w:pPr>
        <w:spacing w:after="0" w:line="240" w:lineRule="auto"/>
      </w:pPr>
      <w:r>
        <w:separator/>
      </w:r>
    </w:p>
  </w:footnote>
  <w:footnote w:type="continuationSeparator" w:id="0">
    <w:p w14:paraId="6ACA87DF" w14:textId="77777777" w:rsidR="008E28E4" w:rsidRDefault="008E28E4" w:rsidP="00012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6237"/>
      <w:gridCol w:w="1865"/>
    </w:tblGrid>
    <w:tr w:rsidR="00D707DE" w:rsidRPr="00AF152F" w14:paraId="5719D3E5" w14:textId="77777777" w:rsidTr="008111D2">
      <w:tc>
        <w:tcPr>
          <w:tcW w:w="1413" w:type="dxa"/>
          <w:vAlign w:val="center"/>
        </w:tcPr>
        <w:p w14:paraId="71DC7087" w14:textId="77777777" w:rsidR="00D707DE" w:rsidRPr="00AF152F" w:rsidRDefault="00D707DE" w:rsidP="00CE3540">
          <w:pPr>
            <w:pStyle w:val="Cabealho"/>
            <w:jc w:val="center"/>
            <w:rPr>
              <w:rFonts w:cstheme="minorHAnsi"/>
            </w:rPr>
          </w:pPr>
          <w:bookmarkStart w:id="2" w:name="_Hlk87299166"/>
          <w:r w:rsidRPr="00AF152F">
            <w:rPr>
              <w:rFonts w:cstheme="minorHAnsi"/>
              <w:noProof/>
              <w:lang w:eastAsia="pt-BR"/>
            </w:rPr>
            <w:drawing>
              <wp:inline distT="0" distB="0" distL="0" distR="0" wp14:anchorId="05E44161" wp14:editId="20ACD8BE">
                <wp:extent cx="651510" cy="687070"/>
                <wp:effectExtent l="0" t="0" r="0" b="0"/>
                <wp:docPr id="7" name="Imagem 7" descr="Brasã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0" descr="Brasã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1510" cy="687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vAlign w:val="center"/>
        </w:tcPr>
        <w:p w14:paraId="30D5DCEF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SERVIÇO PÚBLICO FEDERAL</w:t>
          </w:r>
        </w:p>
        <w:p w14:paraId="17899A43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MINISTÉRIO DA EDUCAÇÃO</w:t>
          </w:r>
        </w:p>
        <w:p w14:paraId="14EFC33A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UNIVERSIDADE FEDERAL DE UBERLÂNDIA</w:t>
          </w:r>
        </w:p>
        <w:p w14:paraId="4D21351A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Instituto de Química</w:t>
          </w:r>
        </w:p>
        <w:p w14:paraId="0DFF06A8" w14:textId="77777777" w:rsidR="00D707DE" w:rsidRPr="00AF152F" w:rsidRDefault="00D707DE" w:rsidP="00CE3540">
          <w:pPr>
            <w:pStyle w:val="Cabealho"/>
            <w:jc w:val="center"/>
            <w:rPr>
              <w:rFonts w:cstheme="minorHAnsi"/>
            </w:rPr>
          </w:pPr>
          <w:r w:rsidRPr="00AF152F">
            <w:rPr>
              <w:rFonts w:cstheme="minorHAnsi"/>
              <w:b/>
            </w:rPr>
            <w:t>Programa de Pós-Graduação em Biocombustíveis</w:t>
          </w:r>
        </w:p>
      </w:tc>
      <w:tc>
        <w:tcPr>
          <w:tcW w:w="1865" w:type="dxa"/>
          <w:vAlign w:val="center"/>
        </w:tcPr>
        <w:p w14:paraId="0BAF1734" w14:textId="77777777" w:rsidR="00D707DE" w:rsidRPr="00AF152F" w:rsidRDefault="00D707DE" w:rsidP="00CE3540">
          <w:pPr>
            <w:pStyle w:val="Cabealho"/>
            <w:jc w:val="center"/>
            <w:rPr>
              <w:rFonts w:cstheme="minorHAnsi"/>
            </w:rPr>
          </w:pPr>
          <w:r>
            <w:rPr>
              <w:noProof/>
              <w:lang w:eastAsia="pt-BR"/>
            </w:rPr>
            <w:drawing>
              <wp:inline distT="0" distB="0" distL="0" distR="0" wp14:anchorId="2203B4D6" wp14:editId="033D37FC">
                <wp:extent cx="698729" cy="698729"/>
                <wp:effectExtent l="0" t="0" r="0" b="0"/>
                <wp:docPr id="8" name="Image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351" cy="7053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bookmarkEnd w:id="2"/>
  </w:tbl>
  <w:p w14:paraId="14E2E644" w14:textId="77777777" w:rsidR="00D707DE" w:rsidRDefault="00D707D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lowerLetter"/>
      <w:lvlText w:val="%1)"/>
      <w:lvlJc w:val="left"/>
      <w:pPr>
        <w:tabs>
          <w:tab w:val="num" w:pos="0"/>
        </w:tabs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99B1D8F"/>
    <w:multiLevelType w:val="multilevel"/>
    <w:tmpl w:val="81589D0A"/>
    <w:lvl w:ilvl="0">
      <w:start w:val="6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15273F56"/>
    <w:multiLevelType w:val="multilevel"/>
    <w:tmpl w:val="1C9C09D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3" w15:restartNumberingAfterBreak="0">
    <w:nsid w:val="4C8259BB"/>
    <w:multiLevelType w:val="multilevel"/>
    <w:tmpl w:val="589811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E2A5CC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4330235"/>
    <w:multiLevelType w:val="hybridMultilevel"/>
    <w:tmpl w:val="8AC4E21E"/>
    <w:lvl w:ilvl="0" w:tplc="6F86DA26">
      <w:start w:val="5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3259A"/>
    <w:multiLevelType w:val="hybridMultilevel"/>
    <w:tmpl w:val="64D83B46"/>
    <w:lvl w:ilvl="0" w:tplc="F1EC8E6C">
      <w:start w:val="1"/>
      <w:numFmt w:val="decimal"/>
      <w:lvlText w:val="(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7A0sTA3NzcwMTFX0lEKTi0uzszPAykwNKwFAOOD5f0tAAAA"/>
  </w:docVars>
  <w:rsids>
    <w:rsidRoot w:val="00C05CCF"/>
    <w:rsid w:val="00000B2D"/>
    <w:rsid w:val="000127BC"/>
    <w:rsid w:val="00012CA4"/>
    <w:rsid w:val="00042D38"/>
    <w:rsid w:val="00043C86"/>
    <w:rsid w:val="000465BF"/>
    <w:rsid w:val="0005607E"/>
    <w:rsid w:val="00063DF6"/>
    <w:rsid w:val="00065F86"/>
    <w:rsid w:val="0009480A"/>
    <w:rsid w:val="000A3265"/>
    <w:rsid w:val="000A675D"/>
    <w:rsid w:val="000A6A17"/>
    <w:rsid w:val="000B2965"/>
    <w:rsid w:val="000C0AB3"/>
    <w:rsid w:val="000E4CB9"/>
    <w:rsid w:val="000E6BEE"/>
    <w:rsid w:val="000F55B3"/>
    <w:rsid w:val="00113B07"/>
    <w:rsid w:val="00117634"/>
    <w:rsid w:val="001319A9"/>
    <w:rsid w:val="00133812"/>
    <w:rsid w:val="001526FB"/>
    <w:rsid w:val="00152729"/>
    <w:rsid w:val="00173E6F"/>
    <w:rsid w:val="00174A52"/>
    <w:rsid w:val="00176F9E"/>
    <w:rsid w:val="001814CB"/>
    <w:rsid w:val="001831A7"/>
    <w:rsid w:val="00187647"/>
    <w:rsid w:val="00192871"/>
    <w:rsid w:val="0019300C"/>
    <w:rsid w:val="001B6A9F"/>
    <w:rsid w:val="001C041B"/>
    <w:rsid w:val="001C07D4"/>
    <w:rsid w:val="001D44A0"/>
    <w:rsid w:val="001D6CE6"/>
    <w:rsid w:val="001E6911"/>
    <w:rsid w:val="001F2768"/>
    <w:rsid w:val="001F3600"/>
    <w:rsid w:val="00203C97"/>
    <w:rsid w:val="0020626A"/>
    <w:rsid w:val="0020662A"/>
    <w:rsid w:val="00207151"/>
    <w:rsid w:val="00213D61"/>
    <w:rsid w:val="00225FC8"/>
    <w:rsid w:val="00230E81"/>
    <w:rsid w:val="00232B1D"/>
    <w:rsid w:val="00242D5C"/>
    <w:rsid w:val="00245BAA"/>
    <w:rsid w:val="00252E97"/>
    <w:rsid w:val="00261057"/>
    <w:rsid w:val="0026179D"/>
    <w:rsid w:val="0026762C"/>
    <w:rsid w:val="0026763F"/>
    <w:rsid w:val="002743E5"/>
    <w:rsid w:val="00287129"/>
    <w:rsid w:val="00291D80"/>
    <w:rsid w:val="002924D0"/>
    <w:rsid w:val="00297B12"/>
    <w:rsid w:val="002A093C"/>
    <w:rsid w:val="002A5EEB"/>
    <w:rsid w:val="002A6FAC"/>
    <w:rsid w:val="002B4B53"/>
    <w:rsid w:val="002B72C2"/>
    <w:rsid w:val="002C1AE2"/>
    <w:rsid w:val="002C5DD0"/>
    <w:rsid w:val="002D0507"/>
    <w:rsid w:val="002E3F20"/>
    <w:rsid w:val="002E4448"/>
    <w:rsid w:val="002E6BB0"/>
    <w:rsid w:val="00306E64"/>
    <w:rsid w:val="00313F34"/>
    <w:rsid w:val="00321761"/>
    <w:rsid w:val="0033586A"/>
    <w:rsid w:val="00342B8E"/>
    <w:rsid w:val="0035078D"/>
    <w:rsid w:val="00360407"/>
    <w:rsid w:val="003639DD"/>
    <w:rsid w:val="00365F4D"/>
    <w:rsid w:val="00375135"/>
    <w:rsid w:val="0038180C"/>
    <w:rsid w:val="003836ED"/>
    <w:rsid w:val="00393673"/>
    <w:rsid w:val="00393C7A"/>
    <w:rsid w:val="003966F1"/>
    <w:rsid w:val="003A0232"/>
    <w:rsid w:val="003A6679"/>
    <w:rsid w:val="003C0411"/>
    <w:rsid w:val="003C0B06"/>
    <w:rsid w:val="003D1764"/>
    <w:rsid w:val="003E34B7"/>
    <w:rsid w:val="003E4B01"/>
    <w:rsid w:val="003E4B64"/>
    <w:rsid w:val="003F4571"/>
    <w:rsid w:val="003F619E"/>
    <w:rsid w:val="00407546"/>
    <w:rsid w:val="004113F4"/>
    <w:rsid w:val="00413889"/>
    <w:rsid w:val="00416EFA"/>
    <w:rsid w:val="00422DAD"/>
    <w:rsid w:val="0043299C"/>
    <w:rsid w:val="00434F92"/>
    <w:rsid w:val="00444F9F"/>
    <w:rsid w:val="0044592A"/>
    <w:rsid w:val="00446543"/>
    <w:rsid w:val="0044688A"/>
    <w:rsid w:val="004475D1"/>
    <w:rsid w:val="00452B6B"/>
    <w:rsid w:val="00453EDA"/>
    <w:rsid w:val="00470F78"/>
    <w:rsid w:val="0047566B"/>
    <w:rsid w:val="00480E64"/>
    <w:rsid w:val="00481416"/>
    <w:rsid w:val="004922DD"/>
    <w:rsid w:val="00493BC6"/>
    <w:rsid w:val="004A26DA"/>
    <w:rsid w:val="004B4C72"/>
    <w:rsid w:val="004C3742"/>
    <w:rsid w:val="004E342A"/>
    <w:rsid w:val="004F6AC5"/>
    <w:rsid w:val="0050059D"/>
    <w:rsid w:val="0050585F"/>
    <w:rsid w:val="00516ED6"/>
    <w:rsid w:val="0052258E"/>
    <w:rsid w:val="005243B7"/>
    <w:rsid w:val="0054536E"/>
    <w:rsid w:val="0056006C"/>
    <w:rsid w:val="00561411"/>
    <w:rsid w:val="005675DB"/>
    <w:rsid w:val="0057258E"/>
    <w:rsid w:val="00587947"/>
    <w:rsid w:val="00595D30"/>
    <w:rsid w:val="005A55D1"/>
    <w:rsid w:val="005A5990"/>
    <w:rsid w:val="005A769A"/>
    <w:rsid w:val="005C5322"/>
    <w:rsid w:val="005C5E99"/>
    <w:rsid w:val="005D115F"/>
    <w:rsid w:val="005D2A0D"/>
    <w:rsid w:val="005E0599"/>
    <w:rsid w:val="005E5BA2"/>
    <w:rsid w:val="005E79C8"/>
    <w:rsid w:val="00600807"/>
    <w:rsid w:val="0060338C"/>
    <w:rsid w:val="00604F61"/>
    <w:rsid w:val="006114A3"/>
    <w:rsid w:val="0062672B"/>
    <w:rsid w:val="0063164C"/>
    <w:rsid w:val="00642276"/>
    <w:rsid w:val="00651848"/>
    <w:rsid w:val="00652516"/>
    <w:rsid w:val="00660656"/>
    <w:rsid w:val="00661536"/>
    <w:rsid w:val="006727A1"/>
    <w:rsid w:val="0067324A"/>
    <w:rsid w:val="00682EE2"/>
    <w:rsid w:val="006A2CE7"/>
    <w:rsid w:val="006A396D"/>
    <w:rsid w:val="006A72C9"/>
    <w:rsid w:val="006B5067"/>
    <w:rsid w:val="0071187F"/>
    <w:rsid w:val="00711EB6"/>
    <w:rsid w:val="007149CE"/>
    <w:rsid w:val="007250C4"/>
    <w:rsid w:val="00727049"/>
    <w:rsid w:val="00733740"/>
    <w:rsid w:val="007368C6"/>
    <w:rsid w:val="007508E1"/>
    <w:rsid w:val="007605A2"/>
    <w:rsid w:val="0076714E"/>
    <w:rsid w:val="007716E6"/>
    <w:rsid w:val="00771B43"/>
    <w:rsid w:val="00775814"/>
    <w:rsid w:val="00775E95"/>
    <w:rsid w:val="00785519"/>
    <w:rsid w:val="007965FE"/>
    <w:rsid w:val="007A3536"/>
    <w:rsid w:val="007B2F17"/>
    <w:rsid w:val="007B2F87"/>
    <w:rsid w:val="007B4C7C"/>
    <w:rsid w:val="007C17E9"/>
    <w:rsid w:val="007C6A18"/>
    <w:rsid w:val="007F3F58"/>
    <w:rsid w:val="008111D2"/>
    <w:rsid w:val="00812E30"/>
    <w:rsid w:val="00822DFE"/>
    <w:rsid w:val="00823E8F"/>
    <w:rsid w:val="00824211"/>
    <w:rsid w:val="00836BCB"/>
    <w:rsid w:val="00836DAF"/>
    <w:rsid w:val="00864206"/>
    <w:rsid w:val="008678D3"/>
    <w:rsid w:val="008814E8"/>
    <w:rsid w:val="008822D6"/>
    <w:rsid w:val="00890766"/>
    <w:rsid w:val="00890D5B"/>
    <w:rsid w:val="00891EDC"/>
    <w:rsid w:val="008961D1"/>
    <w:rsid w:val="008A1932"/>
    <w:rsid w:val="008C4860"/>
    <w:rsid w:val="008C4A35"/>
    <w:rsid w:val="008C53EA"/>
    <w:rsid w:val="008C690B"/>
    <w:rsid w:val="008D761E"/>
    <w:rsid w:val="008E0380"/>
    <w:rsid w:val="008E0643"/>
    <w:rsid w:val="008E28E4"/>
    <w:rsid w:val="008E5B7D"/>
    <w:rsid w:val="008E62FF"/>
    <w:rsid w:val="00902EDB"/>
    <w:rsid w:val="00906BD5"/>
    <w:rsid w:val="00925C1D"/>
    <w:rsid w:val="00937B70"/>
    <w:rsid w:val="00946C06"/>
    <w:rsid w:val="009502D6"/>
    <w:rsid w:val="009535A9"/>
    <w:rsid w:val="00954CA7"/>
    <w:rsid w:val="00961C3A"/>
    <w:rsid w:val="00962F9D"/>
    <w:rsid w:val="00965B3A"/>
    <w:rsid w:val="00976FFF"/>
    <w:rsid w:val="009853AE"/>
    <w:rsid w:val="009A33E8"/>
    <w:rsid w:val="009A3595"/>
    <w:rsid w:val="009B2FD0"/>
    <w:rsid w:val="009C47B2"/>
    <w:rsid w:val="009C5CFB"/>
    <w:rsid w:val="009D00B4"/>
    <w:rsid w:val="009E0556"/>
    <w:rsid w:val="009E4D46"/>
    <w:rsid w:val="009E521C"/>
    <w:rsid w:val="009F5B57"/>
    <w:rsid w:val="00A017A4"/>
    <w:rsid w:val="00A0180A"/>
    <w:rsid w:val="00A05265"/>
    <w:rsid w:val="00A13449"/>
    <w:rsid w:val="00A158C4"/>
    <w:rsid w:val="00A259CB"/>
    <w:rsid w:val="00A270F8"/>
    <w:rsid w:val="00A27D58"/>
    <w:rsid w:val="00A52B1A"/>
    <w:rsid w:val="00A84496"/>
    <w:rsid w:val="00A925BE"/>
    <w:rsid w:val="00A97FEE"/>
    <w:rsid w:val="00AA17D9"/>
    <w:rsid w:val="00AA716A"/>
    <w:rsid w:val="00AA7A0F"/>
    <w:rsid w:val="00AB10F0"/>
    <w:rsid w:val="00AB17C5"/>
    <w:rsid w:val="00AC454A"/>
    <w:rsid w:val="00AE4407"/>
    <w:rsid w:val="00AE6A54"/>
    <w:rsid w:val="00AF7B2E"/>
    <w:rsid w:val="00B00219"/>
    <w:rsid w:val="00B00798"/>
    <w:rsid w:val="00B05AB6"/>
    <w:rsid w:val="00B10310"/>
    <w:rsid w:val="00B104F8"/>
    <w:rsid w:val="00B10B8D"/>
    <w:rsid w:val="00B13000"/>
    <w:rsid w:val="00B31A10"/>
    <w:rsid w:val="00B32B58"/>
    <w:rsid w:val="00B33761"/>
    <w:rsid w:val="00B37F66"/>
    <w:rsid w:val="00B40FC2"/>
    <w:rsid w:val="00B433E6"/>
    <w:rsid w:val="00B507EC"/>
    <w:rsid w:val="00B536D2"/>
    <w:rsid w:val="00B537A5"/>
    <w:rsid w:val="00B75478"/>
    <w:rsid w:val="00B76C24"/>
    <w:rsid w:val="00B905CE"/>
    <w:rsid w:val="00B9166C"/>
    <w:rsid w:val="00BA0E71"/>
    <w:rsid w:val="00BA296B"/>
    <w:rsid w:val="00BB39A4"/>
    <w:rsid w:val="00BB59EC"/>
    <w:rsid w:val="00BC07AD"/>
    <w:rsid w:val="00BC6743"/>
    <w:rsid w:val="00BF1410"/>
    <w:rsid w:val="00BF74EE"/>
    <w:rsid w:val="00C0090A"/>
    <w:rsid w:val="00C05CCF"/>
    <w:rsid w:val="00C156E1"/>
    <w:rsid w:val="00C26912"/>
    <w:rsid w:val="00C325E0"/>
    <w:rsid w:val="00C32E01"/>
    <w:rsid w:val="00C434F2"/>
    <w:rsid w:val="00C46038"/>
    <w:rsid w:val="00C506F4"/>
    <w:rsid w:val="00C53041"/>
    <w:rsid w:val="00C66867"/>
    <w:rsid w:val="00C81068"/>
    <w:rsid w:val="00C81955"/>
    <w:rsid w:val="00C85D80"/>
    <w:rsid w:val="00C971EB"/>
    <w:rsid w:val="00CB019A"/>
    <w:rsid w:val="00CB7873"/>
    <w:rsid w:val="00CE112F"/>
    <w:rsid w:val="00CE3540"/>
    <w:rsid w:val="00CE540D"/>
    <w:rsid w:val="00CE54AD"/>
    <w:rsid w:val="00CF0338"/>
    <w:rsid w:val="00CF3727"/>
    <w:rsid w:val="00D02257"/>
    <w:rsid w:val="00D0368A"/>
    <w:rsid w:val="00D10D2C"/>
    <w:rsid w:val="00D1656C"/>
    <w:rsid w:val="00D173B7"/>
    <w:rsid w:val="00D27CA2"/>
    <w:rsid w:val="00D351B3"/>
    <w:rsid w:val="00D36A69"/>
    <w:rsid w:val="00D371C2"/>
    <w:rsid w:val="00D57590"/>
    <w:rsid w:val="00D63CCE"/>
    <w:rsid w:val="00D707DE"/>
    <w:rsid w:val="00D82A83"/>
    <w:rsid w:val="00D92236"/>
    <w:rsid w:val="00D93DB0"/>
    <w:rsid w:val="00DB24B6"/>
    <w:rsid w:val="00DB6CF7"/>
    <w:rsid w:val="00DC22CE"/>
    <w:rsid w:val="00DD264D"/>
    <w:rsid w:val="00DD4851"/>
    <w:rsid w:val="00DD5E19"/>
    <w:rsid w:val="00DD6930"/>
    <w:rsid w:val="00DD746D"/>
    <w:rsid w:val="00DF05D3"/>
    <w:rsid w:val="00E00ADF"/>
    <w:rsid w:val="00E01B9C"/>
    <w:rsid w:val="00E0233F"/>
    <w:rsid w:val="00E0438E"/>
    <w:rsid w:val="00E04D8A"/>
    <w:rsid w:val="00E31695"/>
    <w:rsid w:val="00E35B6F"/>
    <w:rsid w:val="00E56268"/>
    <w:rsid w:val="00E70351"/>
    <w:rsid w:val="00E90E55"/>
    <w:rsid w:val="00E91451"/>
    <w:rsid w:val="00E93784"/>
    <w:rsid w:val="00E94115"/>
    <w:rsid w:val="00E95C5B"/>
    <w:rsid w:val="00E9721E"/>
    <w:rsid w:val="00EB11CD"/>
    <w:rsid w:val="00EB6697"/>
    <w:rsid w:val="00ED41AC"/>
    <w:rsid w:val="00ED5802"/>
    <w:rsid w:val="00ED694C"/>
    <w:rsid w:val="00EE36AA"/>
    <w:rsid w:val="00EF09A7"/>
    <w:rsid w:val="00EF1F98"/>
    <w:rsid w:val="00EF3877"/>
    <w:rsid w:val="00F23397"/>
    <w:rsid w:val="00F2581C"/>
    <w:rsid w:val="00F318FC"/>
    <w:rsid w:val="00F37DCE"/>
    <w:rsid w:val="00F50472"/>
    <w:rsid w:val="00F92402"/>
    <w:rsid w:val="00FA16DA"/>
    <w:rsid w:val="00FA49B4"/>
    <w:rsid w:val="00FA6292"/>
    <w:rsid w:val="00FC26CC"/>
    <w:rsid w:val="00FC3165"/>
    <w:rsid w:val="00FD380D"/>
    <w:rsid w:val="00FE7ECA"/>
    <w:rsid w:val="00FF4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72B6D9"/>
  <w15:docId w15:val="{157DC20D-4BA1-4021-AA3C-476070D44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1CD"/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74A52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05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uiPriority w:val="99"/>
    <w:rsid w:val="00E31695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customStyle="1" w:styleId="Normal2">
    <w:name w:val="Normal2"/>
    <w:rsid w:val="009C47B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eastAsia="pt-BR"/>
    </w:rPr>
  </w:style>
  <w:style w:type="paragraph" w:customStyle="1" w:styleId="Padro">
    <w:name w:val="Padrão"/>
    <w:rsid w:val="009C47B2"/>
    <w:pPr>
      <w:keepNext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zh-CN" w:bidi="hi-IN"/>
    </w:rPr>
  </w:style>
  <w:style w:type="character" w:customStyle="1" w:styleId="Ttulo2Char">
    <w:name w:val="Título 2 Char"/>
    <w:basedOn w:val="Fontepargpadro"/>
    <w:link w:val="Ttulo2"/>
    <w:uiPriority w:val="9"/>
    <w:rsid w:val="00174A52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PargrafodaLista">
    <w:name w:val="List Paragraph"/>
    <w:basedOn w:val="Normal"/>
    <w:uiPriority w:val="34"/>
    <w:qFormat/>
    <w:rsid w:val="000A675D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uiPriority w:val="99"/>
    <w:rsid w:val="000A675D"/>
    <w:rPr>
      <w:color w:val="0000FF"/>
      <w:u w:val="single"/>
    </w:rPr>
  </w:style>
  <w:style w:type="paragraph" w:styleId="Corpodetexto">
    <w:name w:val="Body Text"/>
    <w:basedOn w:val="Normal"/>
    <w:link w:val="CorpodetextoChar"/>
    <w:rsid w:val="000A675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0A675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Normal3">
    <w:name w:val="Normal3"/>
    <w:rsid w:val="002C1AE2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</w:style>
  <w:style w:type="character" w:customStyle="1" w:styleId="fontstyle01">
    <w:name w:val="fontstyle01"/>
    <w:basedOn w:val="Fontepargpadro"/>
    <w:rsid w:val="005243B7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7149C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7149CE"/>
    <w:pPr>
      <w:widowControl w:val="0"/>
      <w:autoSpaceDE w:val="0"/>
      <w:autoSpaceDN w:val="0"/>
      <w:spacing w:before="1" w:after="0" w:line="240" w:lineRule="auto"/>
      <w:ind w:left="108"/>
    </w:pPr>
    <w:rPr>
      <w:rFonts w:ascii="Times New Roman" w:eastAsia="Times New Roman" w:hAnsi="Times New Roman" w:cs="Times New Roman"/>
      <w:lang w:eastAsia="pt-BR" w:bidi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03C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03C97"/>
    <w:rPr>
      <w:rFonts w:ascii="Tahoma" w:hAnsi="Tahoma" w:cs="Tahoma"/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5251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rsid w:val="00452B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t-BR"/>
    </w:rPr>
  </w:style>
  <w:style w:type="character" w:styleId="Forte">
    <w:name w:val="Strong"/>
    <w:uiPriority w:val="22"/>
    <w:qFormat/>
    <w:rsid w:val="00452B6B"/>
    <w:rPr>
      <w:b/>
      <w:bCs/>
    </w:rPr>
  </w:style>
  <w:style w:type="character" w:styleId="nfase">
    <w:name w:val="Emphasis"/>
    <w:basedOn w:val="Fontepargpadro"/>
    <w:uiPriority w:val="20"/>
    <w:qFormat/>
    <w:rsid w:val="00452B6B"/>
    <w:rPr>
      <w:i/>
      <w:i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0C0AB3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1D6CE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D6CE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D6CE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D6CE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D6CE6"/>
    <w:rPr>
      <w:b/>
      <w:bCs/>
      <w:sz w:val="20"/>
      <w:szCs w:val="20"/>
    </w:rPr>
  </w:style>
  <w:style w:type="paragraph" w:styleId="Cabealho">
    <w:name w:val="header"/>
    <w:aliases w:val="Char Char"/>
    <w:basedOn w:val="Normal"/>
    <w:link w:val="CabealhoChar"/>
    <w:unhideWhenUsed/>
    <w:rsid w:val="00012CA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aliases w:val="Char Char Char"/>
    <w:basedOn w:val="Fontepargpadro"/>
    <w:link w:val="Cabealho"/>
    <w:rsid w:val="00012CA4"/>
  </w:style>
  <w:style w:type="paragraph" w:styleId="Rodap">
    <w:name w:val="footer"/>
    <w:basedOn w:val="Normal"/>
    <w:link w:val="RodapChar"/>
    <w:uiPriority w:val="99"/>
    <w:unhideWhenUsed/>
    <w:rsid w:val="00012CA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12CA4"/>
  </w:style>
  <w:style w:type="table" w:customStyle="1" w:styleId="Tabelacomgrade1">
    <w:name w:val="Tabela com grade1"/>
    <w:basedOn w:val="Tabelanormal"/>
    <w:next w:val="Tabelacomgrade"/>
    <w:uiPriority w:val="39"/>
    <w:rsid w:val="00321761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2">
    <w:name w:val="Tabela com grade2"/>
    <w:basedOn w:val="Tabelanormal"/>
    <w:next w:val="Tabelacomgrade"/>
    <w:uiPriority w:val="39"/>
    <w:rsid w:val="00176F9E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uiPriority w:val="39"/>
    <w:rsid w:val="00176F9E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8E064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0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36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70638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622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536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4384209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570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951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53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3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9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8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0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5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3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5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02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3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5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5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3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2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7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2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1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9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8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9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0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2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9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42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22C63EEF-CB15-40BC-9076-FBD7F84E7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3496</Words>
  <Characters>18879</Characters>
  <Application>Microsoft Office Word</Application>
  <DocSecurity>0</DocSecurity>
  <Lines>157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neto</dc:creator>
  <cp:lastModifiedBy>Gabriel Fonseca Rezende</cp:lastModifiedBy>
  <cp:revision>3</cp:revision>
  <cp:lastPrinted>2020-03-03T11:06:00Z</cp:lastPrinted>
  <dcterms:created xsi:type="dcterms:W3CDTF">2021-12-02T12:25:00Z</dcterms:created>
  <dcterms:modified xsi:type="dcterms:W3CDTF">2021-12-02T12:31:00Z</dcterms:modified>
</cp:coreProperties>
</file>